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tblpY="-719"/>
        <w:tblW w:w="15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2"/>
        <w:gridCol w:w="1724"/>
        <w:gridCol w:w="54"/>
        <w:gridCol w:w="1569"/>
        <w:gridCol w:w="783"/>
        <w:gridCol w:w="634"/>
        <w:gridCol w:w="1854"/>
        <w:gridCol w:w="2825"/>
        <w:gridCol w:w="2631"/>
      </w:tblGrid>
      <w:tr w:rsidR="00C57CC3" w:rsidRPr="00DD1627" w14:paraId="05BECD1F" w14:textId="77777777" w:rsidTr="00C57CC3">
        <w:trPr>
          <w:cantSplit/>
          <w:trHeight w:val="1410"/>
        </w:trPr>
        <w:tc>
          <w:tcPr>
            <w:tcW w:w="3112" w:type="dxa"/>
          </w:tcPr>
          <w:p w14:paraId="789BCFAB" w14:textId="17633779" w:rsidR="00C57CC3" w:rsidRPr="00A94FB9" w:rsidRDefault="00C57CC3" w:rsidP="00C57CC3">
            <w:pPr>
              <w:rPr>
                <w:b/>
                <w:lang w:val="id-ID"/>
              </w:rPr>
            </w:pPr>
            <w:r>
              <w:rPr>
                <w:noProof/>
                <w:lang w:val="id-ID" w:eastAsia="id-ID"/>
              </w:rPr>
              <w:drawing>
                <wp:anchor distT="0" distB="0" distL="114300" distR="114300" simplePos="0" relativeHeight="251659264" behindDoc="0" locked="0" layoutInCell="1" allowOverlap="1" wp14:anchorId="7424094C" wp14:editId="25858B4B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100330</wp:posOffset>
                  </wp:positionV>
                  <wp:extent cx="1428750" cy="1317914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317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94FB9">
              <w:rPr>
                <w:b/>
                <w:lang w:val="id-ID"/>
              </w:rPr>
              <w:t>s</w:t>
            </w:r>
          </w:p>
        </w:tc>
        <w:tc>
          <w:tcPr>
            <w:tcW w:w="12074" w:type="dxa"/>
            <w:gridSpan w:val="8"/>
          </w:tcPr>
          <w:p w14:paraId="0C7ADA25" w14:textId="77777777" w:rsidR="00C57CC3" w:rsidRPr="003D488B" w:rsidRDefault="00C57CC3" w:rsidP="00C57CC3">
            <w:pPr>
              <w:ind w:left="1123" w:firstLine="153"/>
              <w:jc w:val="center"/>
              <w:rPr>
                <w:rFonts w:ascii="Arial" w:eastAsia="Calibri" w:hAnsi="Arial" w:cs="Arial"/>
                <w:b/>
                <w:sz w:val="28"/>
                <w:szCs w:val="28"/>
                <w:lang w:val="id-ID"/>
              </w:rPr>
            </w:pPr>
            <w:r w:rsidRPr="003D488B">
              <w:rPr>
                <w:rFonts w:ascii="Arial" w:eastAsia="Calibri" w:hAnsi="Arial" w:cs="Arial"/>
                <w:b/>
                <w:sz w:val="28"/>
                <w:szCs w:val="28"/>
                <w:lang w:val="sv-SE"/>
              </w:rPr>
              <w:t>KEMENTERIAN AGAMA</w:t>
            </w:r>
            <w:r w:rsidRPr="003D488B">
              <w:rPr>
                <w:rFonts w:ascii="Arial" w:eastAsia="Calibri" w:hAnsi="Arial" w:cs="Arial"/>
                <w:b/>
                <w:sz w:val="28"/>
                <w:szCs w:val="28"/>
                <w:lang w:val="id-ID"/>
              </w:rPr>
              <w:t xml:space="preserve"> REPUBLIK INDONESIA</w:t>
            </w:r>
          </w:p>
          <w:p w14:paraId="600F7D0E" w14:textId="77777777" w:rsidR="00C57CC3" w:rsidRPr="003D488B" w:rsidRDefault="00C57CC3" w:rsidP="00C57CC3">
            <w:pPr>
              <w:ind w:left="1265" w:firstLine="153"/>
              <w:jc w:val="center"/>
              <w:rPr>
                <w:rFonts w:ascii="Arial" w:eastAsia="Calibri" w:hAnsi="Arial" w:cs="Arial"/>
                <w:b/>
                <w:sz w:val="28"/>
                <w:szCs w:val="28"/>
                <w:lang w:val="id-ID"/>
              </w:rPr>
            </w:pPr>
            <w:r w:rsidRPr="003D488B">
              <w:rPr>
                <w:rFonts w:ascii="Arial" w:eastAsia="Calibri" w:hAnsi="Arial" w:cs="Arial"/>
                <w:b/>
                <w:sz w:val="28"/>
                <w:szCs w:val="28"/>
                <w:lang w:val="id-ID"/>
              </w:rPr>
              <w:t>UNIVERSITAS ISLAM NEGERI</w:t>
            </w:r>
          </w:p>
          <w:p w14:paraId="4D3D6417" w14:textId="77777777" w:rsidR="00C57CC3" w:rsidRPr="003D488B" w:rsidRDefault="00C57CC3" w:rsidP="00C57CC3">
            <w:pPr>
              <w:ind w:left="1265" w:firstLine="153"/>
              <w:jc w:val="center"/>
              <w:rPr>
                <w:rFonts w:ascii="Arial" w:eastAsia="Calibri" w:hAnsi="Arial" w:cs="Arial"/>
                <w:b/>
                <w:sz w:val="28"/>
                <w:szCs w:val="28"/>
                <w:lang w:val="id-ID"/>
              </w:rPr>
            </w:pPr>
            <w:r w:rsidRPr="003D488B">
              <w:rPr>
                <w:rFonts w:ascii="Arial" w:eastAsia="Calibri" w:hAnsi="Arial" w:cs="Arial"/>
                <w:b/>
                <w:sz w:val="28"/>
                <w:szCs w:val="28"/>
                <w:lang w:val="id-ID"/>
              </w:rPr>
              <w:t>FATMAWATI SUKARNO BENGKULU</w:t>
            </w:r>
          </w:p>
          <w:p w14:paraId="4735B6AC" w14:textId="77777777" w:rsidR="00C57CC3" w:rsidRPr="003D488B" w:rsidRDefault="00C57CC3" w:rsidP="00C57CC3">
            <w:pPr>
              <w:ind w:left="1123" w:firstLine="153"/>
              <w:jc w:val="center"/>
              <w:rPr>
                <w:rFonts w:ascii="Arial" w:eastAsia="Calibri" w:hAnsi="Arial" w:cs="Arial"/>
                <w:sz w:val="28"/>
                <w:szCs w:val="28"/>
                <w:lang w:val="id-ID"/>
              </w:rPr>
            </w:pPr>
            <w:r w:rsidRPr="003D488B">
              <w:rPr>
                <w:rFonts w:ascii="Arial" w:eastAsia="Calibri" w:hAnsi="Arial" w:cs="Arial"/>
                <w:sz w:val="28"/>
                <w:szCs w:val="28"/>
                <w:lang w:val="id-ID"/>
              </w:rPr>
              <w:t>Jalan Raden Fatah Pagar Dewa Selebar Kota Bengkulu 38211</w:t>
            </w:r>
          </w:p>
          <w:p w14:paraId="72ADC909" w14:textId="77777777" w:rsidR="00C57CC3" w:rsidRPr="003D488B" w:rsidRDefault="00C57CC3" w:rsidP="00C57CC3">
            <w:pPr>
              <w:ind w:left="1123" w:firstLine="153"/>
              <w:jc w:val="center"/>
              <w:rPr>
                <w:rFonts w:ascii="Arial" w:eastAsia="Calibri" w:hAnsi="Arial" w:cs="Arial"/>
                <w:sz w:val="28"/>
                <w:szCs w:val="28"/>
                <w:lang w:val="id-ID"/>
              </w:rPr>
            </w:pPr>
            <w:r w:rsidRPr="003D488B">
              <w:rPr>
                <w:rFonts w:ascii="Arial" w:eastAsia="Calibri" w:hAnsi="Arial" w:cs="Arial"/>
                <w:sz w:val="28"/>
                <w:szCs w:val="28"/>
                <w:lang w:val="id-ID"/>
              </w:rPr>
              <w:t>Telepon (0736) 51276-51171-51172 Faximile (0736) 51171</w:t>
            </w:r>
          </w:p>
          <w:p w14:paraId="10065555" w14:textId="77777777" w:rsidR="00C57CC3" w:rsidRPr="003D488B" w:rsidRDefault="00C57CC3" w:rsidP="00C57CC3">
            <w:pPr>
              <w:ind w:left="1123" w:firstLine="153"/>
              <w:jc w:val="center"/>
              <w:rPr>
                <w:rFonts w:ascii="Arial" w:eastAsia="Calibri" w:hAnsi="Arial" w:cs="Arial"/>
                <w:sz w:val="28"/>
                <w:szCs w:val="28"/>
              </w:rPr>
            </w:pPr>
            <w:r w:rsidRPr="003D488B">
              <w:rPr>
                <w:rFonts w:ascii="Arial" w:eastAsia="Calibri" w:hAnsi="Arial" w:cs="Arial"/>
                <w:i/>
                <w:sz w:val="28"/>
                <w:szCs w:val="28"/>
                <w:lang w:val="id-ID"/>
              </w:rPr>
              <w:t>Website</w:t>
            </w:r>
            <w:r w:rsidRPr="003D488B">
              <w:rPr>
                <w:rFonts w:ascii="Arial" w:eastAsia="Calibri" w:hAnsi="Arial" w:cs="Arial"/>
                <w:sz w:val="28"/>
                <w:szCs w:val="28"/>
                <w:lang w:val="id-ID"/>
              </w:rPr>
              <w:t xml:space="preserve">: </w:t>
            </w:r>
            <w:hyperlink r:id="rId10" w:history="1">
              <w:r w:rsidRPr="003D488B">
                <w:rPr>
                  <w:rFonts w:ascii="Arial" w:eastAsia="Calibri" w:hAnsi="Arial" w:cs="Arial"/>
                  <w:color w:val="0563C1"/>
                  <w:sz w:val="28"/>
                  <w:szCs w:val="28"/>
                  <w:u w:val="single"/>
                  <w:lang w:val="id-ID"/>
                </w:rPr>
                <w:t>www.iainbengkulu.ac.id</w:t>
              </w:r>
            </w:hyperlink>
            <w:r w:rsidRPr="003D488B">
              <w:rPr>
                <w:rFonts w:ascii="Arial" w:eastAsia="Calibri" w:hAnsi="Arial" w:cs="Arial"/>
                <w:sz w:val="28"/>
                <w:szCs w:val="28"/>
                <w:lang w:val="id-ID"/>
              </w:rPr>
              <w:t xml:space="preserve"> </w:t>
            </w:r>
          </w:p>
          <w:p w14:paraId="5E04697B" w14:textId="77777777" w:rsidR="00C57CC3" w:rsidRPr="003D488B" w:rsidRDefault="00C57CC3" w:rsidP="00C57CC3">
            <w:pPr>
              <w:ind w:left="1123" w:firstLine="153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  <w:p w14:paraId="6A4F7816" w14:textId="77777777" w:rsidR="00C57CC3" w:rsidRPr="00DD1627" w:rsidRDefault="00C57CC3" w:rsidP="00C57CC3">
            <w:pPr>
              <w:spacing w:line="276" w:lineRule="auto"/>
              <w:jc w:val="center"/>
            </w:pPr>
          </w:p>
        </w:tc>
      </w:tr>
      <w:tr w:rsidR="00C57CC3" w:rsidRPr="00DD1627" w14:paraId="55C53BCE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15186" w:type="dxa"/>
            <w:gridSpan w:val="9"/>
            <w:hideMark/>
          </w:tcPr>
          <w:p w14:paraId="03CFCBAC" w14:textId="77777777" w:rsidR="00C57CC3" w:rsidRPr="00DD1627" w:rsidRDefault="00C57CC3" w:rsidP="00C57CC3">
            <w:pPr>
              <w:jc w:val="both"/>
              <w:rPr>
                <w:b/>
                <w:bCs/>
                <w:lang w:val="id-ID"/>
              </w:rPr>
            </w:pPr>
            <w:r w:rsidRPr="00DD1627">
              <w:rPr>
                <w:b/>
              </w:rPr>
              <w:t>RENCANA PEMBELAJARAN SEMESTER</w:t>
            </w:r>
            <w:r w:rsidRPr="00DD1627">
              <w:rPr>
                <w:b/>
                <w:lang w:val="id-ID"/>
              </w:rPr>
              <w:t xml:space="preserve"> (RPS)</w:t>
            </w:r>
          </w:p>
        </w:tc>
      </w:tr>
      <w:tr w:rsidR="00C57CC3" w:rsidRPr="00DD1627" w14:paraId="6CEF8EDB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3112" w:type="dxa"/>
            <w:shd w:val="clear" w:color="auto" w:fill="D9D9D9"/>
            <w:hideMark/>
          </w:tcPr>
          <w:p w14:paraId="0A944221" w14:textId="77777777" w:rsidR="00C57CC3" w:rsidRPr="00DD1627" w:rsidRDefault="00C57CC3" w:rsidP="00C57CC3">
            <w:pPr>
              <w:rPr>
                <w:b/>
              </w:rPr>
            </w:pPr>
            <w:r w:rsidRPr="00DD1627">
              <w:rPr>
                <w:b/>
              </w:rPr>
              <w:t xml:space="preserve">No. </w:t>
            </w:r>
            <w:proofErr w:type="spellStart"/>
            <w:r w:rsidRPr="00DD1627">
              <w:rPr>
                <w:b/>
              </w:rPr>
              <w:t>Dokumen</w:t>
            </w:r>
            <w:proofErr w:type="spellEnd"/>
            <w:r w:rsidRPr="00DD1627">
              <w:rPr>
                <w:b/>
              </w:rPr>
              <w:t xml:space="preserve"> :</w:t>
            </w:r>
          </w:p>
          <w:p w14:paraId="74B99BDD" w14:textId="77777777" w:rsidR="00C57CC3" w:rsidRPr="00DD1627" w:rsidRDefault="00C57CC3" w:rsidP="00C57CC3">
            <w:pPr>
              <w:rPr>
                <w:b/>
                <w:bCs/>
                <w:lang w:val="id-ID"/>
              </w:rPr>
            </w:pPr>
          </w:p>
        </w:tc>
        <w:tc>
          <w:tcPr>
            <w:tcW w:w="1778" w:type="dxa"/>
            <w:gridSpan w:val="2"/>
            <w:shd w:val="clear" w:color="auto" w:fill="D9D9D9"/>
            <w:hideMark/>
          </w:tcPr>
          <w:p w14:paraId="0F9D701D" w14:textId="77777777" w:rsidR="00C57CC3" w:rsidRPr="00DD1627" w:rsidRDefault="00C57CC3" w:rsidP="00C57CC3">
            <w:pPr>
              <w:rPr>
                <w:b/>
              </w:rPr>
            </w:pPr>
            <w:r w:rsidRPr="00DD1627">
              <w:rPr>
                <w:b/>
              </w:rPr>
              <w:t xml:space="preserve">No. </w:t>
            </w:r>
            <w:proofErr w:type="spellStart"/>
            <w:r w:rsidRPr="00DD1627">
              <w:rPr>
                <w:b/>
              </w:rPr>
              <w:t>Revisi</w:t>
            </w:r>
            <w:proofErr w:type="spellEnd"/>
            <w:r w:rsidRPr="00DD1627">
              <w:rPr>
                <w:b/>
              </w:rPr>
              <w:t xml:space="preserve"> :</w:t>
            </w:r>
          </w:p>
          <w:p w14:paraId="25E2C18F" w14:textId="77777777" w:rsidR="00C57CC3" w:rsidRPr="00DD1627" w:rsidRDefault="00C57CC3" w:rsidP="00C57CC3">
            <w:pPr>
              <w:rPr>
                <w:bCs/>
              </w:rPr>
            </w:pPr>
          </w:p>
        </w:tc>
        <w:tc>
          <w:tcPr>
            <w:tcW w:w="4840" w:type="dxa"/>
            <w:gridSpan w:val="4"/>
            <w:shd w:val="clear" w:color="auto" w:fill="D9D9D9"/>
          </w:tcPr>
          <w:p w14:paraId="07284732" w14:textId="77777777" w:rsidR="00C57CC3" w:rsidRPr="00DD1627" w:rsidRDefault="00C57CC3" w:rsidP="00C57CC3">
            <w:pPr>
              <w:rPr>
                <w:b/>
                <w:snapToGrid w:val="0"/>
              </w:rPr>
            </w:pPr>
            <w:proofErr w:type="spellStart"/>
            <w:r w:rsidRPr="00DD1627">
              <w:rPr>
                <w:b/>
                <w:snapToGrid w:val="0"/>
              </w:rPr>
              <w:t>Halaman</w:t>
            </w:r>
            <w:proofErr w:type="spellEnd"/>
            <w:r w:rsidRPr="00DD1627">
              <w:rPr>
                <w:b/>
                <w:snapToGrid w:val="0"/>
              </w:rPr>
              <w:t>:</w:t>
            </w:r>
          </w:p>
          <w:p w14:paraId="2F3FFE24" w14:textId="77777777" w:rsidR="00C57CC3" w:rsidRPr="00DD1627" w:rsidRDefault="00C57CC3" w:rsidP="00C57CC3">
            <w:pPr>
              <w:rPr>
                <w:bCs/>
              </w:rPr>
            </w:pPr>
          </w:p>
        </w:tc>
        <w:tc>
          <w:tcPr>
            <w:tcW w:w="5456" w:type="dxa"/>
            <w:gridSpan w:val="2"/>
            <w:shd w:val="clear" w:color="auto" w:fill="D9D9D9"/>
            <w:hideMark/>
          </w:tcPr>
          <w:p w14:paraId="45056EAA" w14:textId="77777777" w:rsidR="00C57CC3" w:rsidRPr="00DD1627" w:rsidRDefault="00C57CC3" w:rsidP="00C57CC3">
            <w:pPr>
              <w:rPr>
                <w:b/>
              </w:rPr>
            </w:pPr>
            <w:proofErr w:type="spellStart"/>
            <w:r w:rsidRPr="00DD1627">
              <w:rPr>
                <w:b/>
              </w:rPr>
              <w:t>Tanggal</w:t>
            </w:r>
            <w:proofErr w:type="spellEnd"/>
            <w:r w:rsidRPr="00DD1627">
              <w:rPr>
                <w:b/>
              </w:rPr>
              <w:t xml:space="preserve"> </w:t>
            </w:r>
            <w:proofErr w:type="spellStart"/>
            <w:r w:rsidRPr="00DD1627">
              <w:rPr>
                <w:b/>
              </w:rPr>
              <w:t>Terbit</w:t>
            </w:r>
            <w:proofErr w:type="spellEnd"/>
            <w:r w:rsidRPr="00DD1627">
              <w:rPr>
                <w:b/>
              </w:rPr>
              <w:t>:</w:t>
            </w:r>
          </w:p>
          <w:p w14:paraId="7C734373" w14:textId="77777777" w:rsidR="00C57CC3" w:rsidRPr="00DD1627" w:rsidRDefault="00C57CC3" w:rsidP="00C57CC3">
            <w:pPr>
              <w:rPr>
                <w:bCs/>
              </w:rPr>
            </w:pPr>
          </w:p>
        </w:tc>
      </w:tr>
      <w:tr w:rsidR="00C57CC3" w:rsidRPr="00DD1627" w14:paraId="7EDF97BF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3112" w:type="dxa"/>
            <w:hideMark/>
          </w:tcPr>
          <w:p w14:paraId="3D485FF8" w14:textId="77777777" w:rsidR="00C57CC3" w:rsidRPr="00DD1627" w:rsidRDefault="00C57CC3" w:rsidP="00C57CC3">
            <w:pPr>
              <w:rPr>
                <w:b/>
              </w:rPr>
            </w:pPr>
            <w:r w:rsidRPr="00DD1627">
              <w:rPr>
                <w:b/>
              </w:rPr>
              <w:t xml:space="preserve">Mata </w:t>
            </w:r>
            <w:proofErr w:type="spellStart"/>
            <w:r w:rsidRPr="00DD1627">
              <w:rPr>
                <w:b/>
              </w:rPr>
              <w:t>Kuliah</w:t>
            </w:r>
            <w:proofErr w:type="spellEnd"/>
            <w:r w:rsidRPr="00DD1627">
              <w:rPr>
                <w:b/>
              </w:rPr>
              <w:t xml:space="preserve"> :</w:t>
            </w:r>
          </w:p>
          <w:p w14:paraId="1C96830A" w14:textId="53C487F8" w:rsidR="00C57CC3" w:rsidRPr="00506913" w:rsidRDefault="00506913" w:rsidP="00C57CC3">
            <w:pPr>
              <w:rPr>
                <w:b/>
                <w:lang w:val="id-ID"/>
              </w:rPr>
            </w:pPr>
            <w:r>
              <w:rPr>
                <w:b/>
                <w:lang w:val="id-ID"/>
              </w:rPr>
              <w:t>Seminar on Issues in ELT</w:t>
            </w:r>
          </w:p>
        </w:tc>
        <w:tc>
          <w:tcPr>
            <w:tcW w:w="1778" w:type="dxa"/>
            <w:gridSpan w:val="2"/>
            <w:hideMark/>
          </w:tcPr>
          <w:p w14:paraId="552DD738" w14:textId="77777777" w:rsidR="00C57CC3" w:rsidRPr="00DD1627" w:rsidRDefault="00C57CC3" w:rsidP="00C57CC3">
            <w:pPr>
              <w:rPr>
                <w:b/>
              </w:rPr>
            </w:pPr>
            <w:proofErr w:type="spellStart"/>
            <w:r w:rsidRPr="00DD1627">
              <w:rPr>
                <w:b/>
              </w:rPr>
              <w:t>Kode</w:t>
            </w:r>
            <w:proofErr w:type="spellEnd"/>
            <w:r w:rsidRPr="00DD1627">
              <w:rPr>
                <w:b/>
              </w:rPr>
              <w:t xml:space="preserve"> Mata </w:t>
            </w:r>
            <w:proofErr w:type="spellStart"/>
            <w:r w:rsidRPr="00DD1627">
              <w:rPr>
                <w:b/>
              </w:rPr>
              <w:t>Kuliah</w:t>
            </w:r>
            <w:proofErr w:type="spellEnd"/>
            <w:r w:rsidRPr="00DD1627">
              <w:rPr>
                <w:b/>
              </w:rPr>
              <w:t>:</w:t>
            </w:r>
          </w:p>
          <w:p w14:paraId="5AA66F36" w14:textId="77777777" w:rsidR="00C57CC3" w:rsidRPr="00DD1627" w:rsidRDefault="00C57CC3" w:rsidP="00C57CC3">
            <w:pPr>
              <w:rPr>
                <w:bCs/>
                <w:lang w:val="id-ID"/>
              </w:rPr>
            </w:pPr>
          </w:p>
        </w:tc>
        <w:tc>
          <w:tcPr>
            <w:tcW w:w="1569" w:type="dxa"/>
          </w:tcPr>
          <w:p w14:paraId="3E054BBA" w14:textId="77777777" w:rsidR="00C57CC3" w:rsidRPr="00423C8A" w:rsidRDefault="00C57CC3" w:rsidP="00C57CC3">
            <w:pPr>
              <w:rPr>
                <w:b/>
              </w:rPr>
            </w:pPr>
            <w:r>
              <w:rPr>
                <w:b/>
              </w:rPr>
              <w:t>Semester: VI</w:t>
            </w:r>
          </w:p>
          <w:p w14:paraId="6C36E1A1" w14:textId="091BFE4B" w:rsidR="00C57CC3" w:rsidRDefault="00C57CC3" w:rsidP="00C57CC3">
            <w:pPr>
              <w:rPr>
                <w:b/>
              </w:rPr>
            </w:pPr>
            <w:proofErr w:type="spellStart"/>
            <w:r w:rsidRPr="00DD1627">
              <w:rPr>
                <w:b/>
              </w:rPr>
              <w:t>Kelas</w:t>
            </w:r>
            <w:proofErr w:type="spellEnd"/>
            <w:r w:rsidRPr="00DD1627">
              <w:rPr>
                <w:b/>
              </w:rPr>
              <w:t xml:space="preserve"> :</w:t>
            </w:r>
            <w:r w:rsidR="00A763D8">
              <w:rPr>
                <w:b/>
              </w:rPr>
              <w:t xml:space="preserve"> </w:t>
            </w:r>
            <w:r>
              <w:rPr>
                <w:b/>
              </w:rPr>
              <w:t>D</w:t>
            </w:r>
          </w:p>
          <w:p w14:paraId="107ACD22" w14:textId="77777777" w:rsidR="00C57CC3" w:rsidRPr="00B474C7" w:rsidRDefault="00C57CC3" w:rsidP="00C57CC3">
            <w:pPr>
              <w:rPr>
                <w:b/>
                <w:lang w:val="id-ID"/>
              </w:rPr>
            </w:pPr>
          </w:p>
        </w:tc>
        <w:tc>
          <w:tcPr>
            <w:tcW w:w="1417" w:type="dxa"/>
            <w:gridSpan w:val="2"/>
            <w:hideMark/>
          </w:tcPr>
          <w:p w14:paraId="521C5D8E" w14:textId="77777777" w:rsidR="00C57CC3" w:rsidRPr="00DD1627" w:rsidRDefault="00C57CC3" w:rsidP="00C57CC3">
            <w:pPr>
              <w:rPr>
                <w:b/>
                <w:lang w:val="id-ID"/>
              </w:rPr>
            </w:pPr>
            <w:r w:rsidRPr="00DD1627">
              <w:rPr>
                <w:b/>
              </w:rPr>
              <w:t>B</w:t>
            </w:r>
            <w:r w:rsidRPr="00DD1627">
              <w:rPr>
                <w:b/>
                <w:lang w:val="id-ID"/>
              </w:rPr>
              <w:t xml:space="preserve">eban Belajar </w:t>
            </w:r>
            <w:r w:rsidRPr="00DD1627">
              <w:rPr>
                <w:b/>
              </w:rPr>
              <w:t>:</w:t>
            </w:r>
            <w:r w:rsidRPr="00DD1627">
              <w:rPr>
                <w:b/>
                <w:lang w:val="id-ID"/>
              </w:rPr>
              <w:t xml:space="preserve"> </w:t>
            </w:r>
          </w:p>
          <w:p w14:paraId="253DE003" w14:textId="77777777" w:rsidR="00C57CC3" w:rsidRPr="009B0F23" w:rsidRDefault="00C57CC3" w:rsidP="00C57CC3">
            <w:pPr>
              <w:rPr>
                <w:lang w:val="id-ID"/>
              </w:rPr>
            </w:pPr>
            <w:r>
              <w:t>2</w:t>
            </w:r>
            <w:r w:rsidRPr="009B0F23">
              <w:rPr>
                <w:lang w:val="id-ID"/>
              </w:rPr>
              <w:t xml:space="preserve"> sks</w:t>
            </w:r>
          </w:p>
          <w:p w14:paraId="51C79B3F" w14:textId="77777777" w:rsidR="00C57CC3" w:rsidRPr="00DD1627" w:rsidRDefault="00C57CC3" w:rsidP="00C57CC3">
            <w:pPr>
              <w:rPr>
                <w:bCs/>
              </w:rPr>
            </w:pPr>
          </w:p>
        </w:tc>
        <w:tc>
          <w:tcPr>
            <w:tcW w:w="1854" w:type="dxa"/>
          </w:tcPr>
          <w:p w14:paraId="719B96A7" w14:textId="77777777" w:rsidR="00C57CC3" w:rsidRPr="00DD1627" w:rsidRDefault="00C57CC3" w:rsidP="00C57CC3">
            <w:pPr>
              <w:rPr>
                <w:bCs/>
                <w:lang w:val="id-ID"/>
              </w:rPr>
            </w:pPr>
            <w:proofErr w:type="spellStart"/>
            <w:r w:rsidRPr="00DD1627">
              <w:rPr>
                <w:b/>
                <w:bCs/>
              </w:rPr>
              <w:t>Sifat</w:t>
            </w:r>
            <w:proofErr w:type="spellEnd"/>
            <w:r w:rsidRPr="00DD1627">
              <w:rPr>
                <w:b/>
                <w:bCs/>
              </w:rPr>
              <w:t xml:space="preserve"> Mata </w:t>
            </w:r>
            <w:proofErr w:type="spellStart"/>
            <w:r w:rsidRPr="00DD1627">
              <w:rPr>
                <w:b/>
                <w:bCs/>
              </w:rPr>
              <w:t>Kuliah</w:t>
            </w:r>
            <w:proofErr w:type="spellEnd"/>
            <w:r w:rsidRPr="00DD1627">
              <w:rPr>
                <w:bCs/>
              </w:rPr>
              <w:t>:</w:t>
            </w:r>
            <w:r w:rsidRPr="00DD1627">
              <w:rPr>
                <w:bCs/>
                <w:lang w:val="id-ID"/>
              </w:rPr>
              <w:t xml:space="preserve"> </w:t>
            </w:r>
          </w:p>
          <w:p w14:paraId="78EF6B8B" w14:textId="77777777" w:rsidR="00C57CC3" w:rsidRPr="00DD1627" w:rsidRDefault="00C57CC3" w:rsidP="00C57CC3">
            <w:pPr>
              <w:rPr>
                <w:bCs/>
              </w:rPr>
            </w:pPr>
            <w:r w:rsidRPr="00DD1627">
              <w:rPr>
                <w:bCs/>
                <w:lang w:val="id-ID"/>
              </w:rPr>
              <w:t>Wajib</w:t>
            </w:r>
          </w:p>
        </w:tc>
        <w:tc>
          <w:tcPr>
            <w:tcW w:w="2825" w:type="dxa"/>
            <w:hideMark/>
          </w:tcPr>
          <w:p w14:paraId="13FD9C79" w14:textId="77777777" w:rsidR="00C57CC3" w:rsidRDefault="00C57CC3" w:rsidP="00C57CC3">
            <w:pPr>
              <w:rPr>
                <w:bCs/>
                <w:lang w:val="id-ID"/>
              </w:rPr>
            </w:pPr>
            <w:r w:rsidRPr="00DD1627">
              <w:rPr>
                <w:b/>
                <w:bCs/>
              </w:rPr>
              <w:t xml:space="preserve">Mata </w:t>
            </w:r>
            <w:proofErr w:type="spellStart"/>
            <w:r w:rsidRPr="00DD1627">
              <w:rPr>
                <w:b/>
                <w:bCs/>
              </w:rPr>
              <w:t>Kuliah</w:t>
            </w:r>
            <w:proofErr w:type="spellEnd"/>
            <w:r w:rsidRPr="00DD1627">
              <w:rPr>
                <w:b/>
                <w:bCs/>
              </w:rPr>
              <w:t xml:space="preserve"> </w:t>
            </w:r>
            <w:proofErr w:type="spellStart"/>
            <w:r w:rsidRPr="00DD1627">
              <w:rPr>
                <w:b/>
                <w:bCs/>
              </w:rPr>
              <w:t>Prasyarat</w:t>
            </w:r>
            <w:proofErr w:type="spellEnd"/>
            <w:r w:rsidRPr="00DD1627">
              <w:rPr>
                <w:b/>
                <w:bCs/>
              </w:rPr>
              <w:t>:</w:t>
            </w:r>
            <w:r w:rsidRPr="00DD1627">
              <w:rPr>
                <w:bCs/>
              </w:rPr>
              <w:t xml:space="preserve">  </w:t>
            </w:r>
          </w:p>
          <w:p w14:paraId="036893DF" w14:textId="77777777" w:rsidR="00C57CC3" w:rsidRPr="00E5240D" w:rsidRDefault="00C57CC3" w:rsidP="00C57CC3">
            <w:pPr>
              <w:rPr>
                <w:bCs/>
                <w:lang w:val="id-ID"/>
              </w:rPr>
            </w:pPr>
          </w:p>
          <w:p w14:paraId="5DFD712E" w14:textId="77777777" w:rsidR="00C57CC3" w:rsidRPr="00DD1627" w:rsidRDefault="00C57CC3" w:rsidP="00C57CC3">
            <w:pPr>
              <w:rPr>
                <w:b/>
                <w:bCs/>
              </w:rPr>
            </w:pPr>
          </w:p>
        </w:tc>
        <w:tc>
          <w:tcPr>
            <w:tcW w:w="2631" w:type="dxa"/>
          </w:tcPr>
          <w:p w14:paraId="5EEBE121" w14:textId="77777777" w:rsidR="00C57CC3" w:rsidRPr="00DD1627" w:rsidRDefault="00C57CC3" w:rsidP="00C57CC3">
            <w:pPr>
              <w:rPr>
                <w:b/>
                <w:bCs/>
              </w:rPr>
            </w:pPr>
            <w:proofErr w:type="spellStart"/>
            <w:r w:rsidRPr="00DD1627">
              <w:rPr>
                <w:b/>
                <w:bCs/>
              </w:rPr>
              <w:t>Bidang</w:t>
            </w:r>
            <w:proofErr w:type="spellEnd"/>
            <w:r w:rsidRPr="00DD1627">
              <w:rPr>
                <w:b/>
                <w:bCs/>
              </w:rPr>
              <w:t xml:space="preserve"> </w:t>
            </w:r>
            <w:proofErr w:type="spellStart"/>
            <w:r w:rsidRPr="00DD1627">
              <w:rPr>
                <w:b/>
                <w:bCs/>
              </w:rPr>
              <w:t>Keahlian</w:t>
            </w:r>
            <w:proofErr w:type="spellEnd"/>
            <w:r w:rsidRPr="00DD1627">
              <w:rPr>
                <w:b/>
                <w:bCs/>
              </w:rPr>
              <w:t>:</w:t>
            </w:r>
          </w:p>
          <w:p w14:paraId="1A288CA7" w14:textId="77777777" w:rsidR="00C57CC3" w:rsidRDefault="00C57CC3" w:rsidP="00C57CC3">
            <w:pPr>
              <w:rPr>
                <w:b/>
                <w:bCs/>
              </w:rPr>
            </w:pPr>
            <w:r>
              <w:rPr>
                <w:b/>
                <w:bCs/>
              </w:rPr>
              <w:t>TEFL</w:t>
            </w:r>
          </w:p>
          <w:p w14:paraId="20A89818" w14:textId="11F72D82" w:rsidR="00C57CC3" w:rsidRPr="00423C8A" w:rsidRDefault="00C57CC3" w:rsidP="00C57CC3">
            <w:pPr>
              <w:rPr>
                <w:bCs/>
              </w:rPr>
            </w:pPr>
          </w:p>
        </w:tc>
      </w:tr>
      <w:tr w:rsidR="00C57CC3" w:rsidRPr="00DD1627" w14:paraId="2C938829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1290"/>
        </w:trPr>
        <w:tc>
          <w:tcPr>
            <w:tcW w:w="3112" w:type="dxa"/>
          </w:tcPr>
          <w:p w14:paraId="62CD8214" w14:textId="77777777" w:rsidR="00C57CC3" w:rsidRPr="00DD1627" w:rsidRDefault="00C57CC3" w:rsidP="00C57CC3">
            <w:pPr>
              <w:rPr>
                <w:b/>
                <w:lang w:val="id-ID"/>
              </w:rPr>
            </w:pPr>
            <w:r w:rsidRPr="00DD1627">
              <w:rPr>
                <w:b/>
                <w:lang w:val="id-ID"/>
              </w:rPr>
              <w:t>Otorisasi :</w:t>
            </w:r>
          </w:p>
        </w:tc>
        <w:tc>
          <w:tcPr>
            <w:tcW w:w="3347" w:type="dxa"/>
            <w:gridSpan w:val="3"/>
          </w:tcPr>
          <w:p w14:paraId="010437AC" w14:textId="77777777" w:rsidR="00C57CC3" w:rsidRDefault="00C57CC3" w:rsidP="00C57CC3">
            <w:pPr>
              <w:rPr>
                <w:b/>
                <w:lang w:val="id-ID"/>
              </w:rPr>
            </w:pPr>
            <w:r w:rsidRPr="00DD1627">
              <w:rPr>
                <w:b/>
                <w:lang w:val="id-ID"/>
              </w:rPr>
              <w:t>Dosen Pengampu:</w:t>
            </w:r>
          </w:p>
          <w:p w14:paraId="0F3D7844" w14:textId="77777777" w:rsidR="00C57CC3" w:rsidRDefault="00C57CC3" w:rsidP="00C57CC3">
            <w:pPr>
              <w:rPr>
                <w:b/>
              </w:rPr>
            </w:pPr>
          </w:p>
          <w:p w14:paraId="443B8F23" w14:textId="77777777" w:rsidR="00C57CC3" w:rsidRDefault="00C57CC3" w:rsidP="00C57CC3">
            <w:pPr>
              <w:rPr>
                <w:b/>
              </w:rPr>
            </w:pPr>
          </w:p>
          <w:p w14:paraId="19D8855F" w14:textId="77777777" w:rsidR="00C57CC3" w:rsidRPr="00374AF1" w:rsidRDefault="00C57CC3" w:rsidP="00C57CC3">
            <w:pPr>
              <w:rPr>
                <w:b/>
              </w:rPr>
            </w:pPr>
            <w:r>
              <w:rPr>
                <w:b/>
                <w:lang w:val="id-ID"/>
              </w:rPr>
              <w:t>Riswanto, M.Pd., Ph.</w:t>
            </w:r>
            <w:r>
              <w:rPr>
                <w:b/>
              </w:rPr>
              <w:t>D</w:t>
            </w:r>
          </w:p>
          <w:p w14:paraId="56E8A194" w14:textId="77777777" w:rsidR="00C57CC3" w:rsidRPr="00DD1627" w:rsidRDefault="00C57CC3" w:rsidP="00C57CC3">
            <w:pPr>
              <w:rPr>
                <w:b/>
              </w:rPr>
            </w:pPr>
          </w:p>
          <w:p w14:paraId="358B8CF6" w14:textId="77777777" w:rsidR="00C57CC3" w:rsidRPr="009B0F23" w:rsidRDefault="00C57CC3" w:rsidP="00C57CC3">
            <w:pPr>
              <w:rPr>
                <w:lang w:val="id-ID"/>
              </w:rPr>
            </w:pPr>
          </w:p>
        </w:tc>
        <w:tc>
          <w:tcPr>
            <w:tcW w:w="3271" w:type="dxa"/>
            <w:gridSpan w:val="3"/>
          </w:tcPr>
          <w:p w14:paraId="45AB8199" w14:textId="77777777" w:rsidR="00C57CC3" w:rsidRPr="00DD1627" w:rsidRDefault="00C57CC3" w:rsidP="00C57CC3">
            <w:pPr>
              <w:rPr>
                <w:b/>
                <w:bCs/>
                <w:lang w:val="id-ID"/>
              </w:rPr>
            </w:pPr>
            <w:r w:rsidRPr="00DD1627">
              <w:rPr>
                <w:b/>
                <w:bCs/>
                <w:lang w:val="id-ID"/>
              </w:rPr>
              <w:t xml:space="preserve">Kordinator : </w:t>
            </w:r>
          </w:p>
          <w:p w14:paraId="5F97A851" w14:textId="77777777" w:rsidR="00C57CC3" w:rsidRPr="009B0F23" w:rsidRDefault="00C57CC3" w:rsidP="00C57CC3">
            <w:pPr>
              <w:rPr>
                <w:bCs/>
              </w:rPr>
            </w:pPr>
          </w:p>
          <w:p w14:paraId="58210E2E" w14:textId="77777777" w:rsidR="00C57CC3" w:rsidRPr="00DD1627" w:rsidRDefault="00C57CC3" w:rsidP="00C57CC3">
            <w:pPr>
              <w:rPr>
                <w:b/>
                <w:bCs/>
              </w:rPr>
            </w:pPr>
          </w:p>
          <w:p w14:paraId="0729E3FD" w14:textId="77777777" w:rsidR="00C57CC3" w:rsidRDefault="00C57CC3" w:rsidP="00C57CC3">
            <w:pPr>
              <w:rPr>
                <w:b/>
                <w:bCs/>
              </w:rPr>
            </w:pPr>
            <w:r w:rsidRPr="00DD1627">
              <w:rPr>
                <w:b/>
                <w:bCs/>
                <w:lang w:val="id-ID"/>
              </w:rPr>
              <w:t xml:space="preserve">Rumpun Mata Kuliah </w:t>
            </w:r>
            <w:r>
              <w:rPr>
                <w:b/>
                <w:bCs/>
                <w:lang w:val="id-ID"/>
              </w:rPr>
              <w:t xml:space="preserve">: </w:t>
            </w:r>
          </w:p>
          <w:p w14:paraId="6D1C1C40" w14:textId="69873893" w:rsidR="00C57CC3" w:rsidRPr="00EE052C" w:rsidRDefault="00A763D8" w:rsidP="00C57CC3">
            <w:pPr>
              <w:rPr>
                <w:b/>
                <w:bCs/>
              </w:rPr>
            </w:pPr>
            <w:r>
              <w:rPr>
                <w:b/>
                <w:bCs/>
                <w:lang w:val="id-ID"/>
              </w:rPr>
              <w:t xml:space="preserve">English </w:t>
            </w:r>
            <w:r w:rsidR="00C57CC3">
              <w:rPr>
                <w:b/>
                <w:bCs/>
              </w:rPr>
              <w:t>language teaching</w:t>
            </w:r>
          </w:p>
        </w:tc>
        <w:tc>
          <w:tcPr>
            <w:tcW w:w="5456" w:type="dxa"/>
            <w:gridSpan w:val="2"/>
          </w:tcPr>
          <w:p w14:paraId="6A74BE0E" w14:textId="77777777" w:rsidR="00C57CC3" w:rsidRPr="00DD1627" w:rsidRDefault="00C57CC3" w:rsidP="00C57CC3">
            <w:pPr>
              <w:rPr>
                <w:b/>
                <w:bCs/>
                <w:lang w:val="id-ID"/>
              </w:rPr>
            </w:pPr>
            <w:r w:rsidRPr="00DD1627">
              <w:rPr>
                <w:b/>
                <w:bCs/>
                <w:lang w:val="id-ID"/>
              </w:rPr>
              <w:t>K</w:t>
            </w:r>
            <w:proofErr w:type="spellStart"/>
            <w:r>
              <w:rPr>
                <w:b/>
                <w:bCs/>
              </w:rPr>
              <w:t>oordinator</w:t>
            </w:r>
            <w:proofErr w:type="spellEnd"/>
            <w:r w:rsidRPr="00DD1627">
              <w:rPr>
                <w:b/>
                <w:bCs/>
                <w:lang w:val="id-ID"/>
              </w:rPr>
              <w:t xml:space="preserve"> Prodi</w:t>
            </w:r>
          </w:p>
          <w:p w14:paraId="1BAC1434" w14:textId="77777777" w:rsidR="00C57CC3" w:rsidRPr="00DD1627" w:rsidRDefault="00C57CC3" w:rsidP="00C57CC3">
            <w:pPr>
              <w:rPr>
                <w:b/>
                <w:bCs/>
                <w:lang w:val="id-ID"/>
              </w:rPr>
            </w:pPr>
          </w:p>
          <w:p w14:paraId="3BEF01AA" w14:textId="77777777" w:rsidR="00C57CC3" w:rsidRDefault="00C57CC3" w:rsidP="00C57CC3">
            <w:pPr>
              <w:rPr>
                <w:b/>
                <w:bCs/>
              </w:rPr>
            </w:pPr>
          </w:p>
          <w:p w14:paraId="338FBEB2" w14:textId="77777777" w:rsidR="00C57CC3" w:rsidRPr="00C57CC3" w:rsidRDefault="00C57CC3" w:rsidP="00C57CC3">
            <w:pPr>
              <w:rPr>
                <w:b/>
                <w:bCs/>
              </w:rPr>
            </w:pPr>
            <w:proofErr w:type="spellStart"/>
            <w:r w:rsidRPr="00C57CC3">
              <w:rPr>
                <w:b/>
                <w:bCs/>
              </w:rPr>
              <w:t>Feny</w:t>
            </w:r>
            <w:proofErr w:type="spellEnd"/>
            <w:r w:rsidRPr="00C57CC3">
              <w:rPr>
                <w:b/>
                <w:bCs/>
              </w:rPr>
              <w:t xml:space="preserve"> Martina, </w:t>
            </w:r>
            <w:proofErr w:type="spellStart"/>
            <w:r w:rsidRPr="00C57CC3">
              <w:rPr>
                <w:b/>
                <w:bCs/>
              </w:rPr>
              <w:t>M.Pd</w:t>
            </w:r>
            <w:proofErr w:type="spellEnd"/>
          </w:p>
        </w:tc>
      </w:tr>
      <w:tr w:rsidR="00C57CC3" w:rsidRPr="00DD1627" w14:paraId="28DB8274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804"/>
        </w:trPr>
        <w:tc>
          <w:tcPr>
            <w:tcW w:w="3112" w:type="dxa"/>
            <w:vMerge w:val="restart"/>
            <w:hideMark/>
          </w:tcPr>
          <w:p w14:paraId="32DB4A0A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Cs/>
              </w:rPr>
            </w:pPr>
            <w:proofErr w:type="spellStart"/>
            <w:r w:rsidRPr="00DD1627">
              <w:t>Capaian</w:t>
            </w:r>
            <w:proofErr w:type="spellEnd"/>
            <w:r w:rsidRPr="00DD1627">
              <w:t> </w:t>
            </w:r>
            <w:proofErr w:type="spellStart"/>
            <w:r w:rsidRPr="00DD1627">
              <w:t>Pembelajaran</w:t>
            </w:r>
            <w:proofErr w:type="spellEnd"/>
            <w:r w:rsidRPr="00DD1627">
              <w:t xml:space="preserve">          </w:t>
            </w:r>
          </w:p>
        </w:tc>
        <w:tc>
          <w:tcPr>
            <w:tcW w:w="1724" w:type="dxa"/>
            <w:shd w:val="clear" w:color="auto" w:fill="D9D9D9"/>
          </w:tcPr>
          <w:p w14:paraId="21B41D81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</w:rPr>
            </w:pPr>
            <w:r w:rsidRPr="00DD1627">
              <w:rPr>
                <w:b/>
                <w:bCs/>
              </w:rPr>
              <w:t xml:space="preserve">Program </w:t>
            </w:r>
            <w:proofErr w:type="spellStart"/>
            <w:r w:rsidRPr="00DD1627">
              <w:rPr>
                <w:b/>
                <w:bCs/>
              </w:rPr>
              <w:t>Studi</w:t>
            </w:r>
            <w:proofErr w:type="spellEnd"/>
            <w:r w:rsidRPr="00DD1627">
              <w:rPr>
                <w:b/>
                <w:bCs/>
                <w:lang w:val="id-ID"/>
              </w:rPr>
              <w:t xml:space="preserve"> </w:t>
            </w:r>
          </w:p>
          <w:p w14:paraId="15DC965D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</w:rPr>
            </w:pPr>
          </w:p>
          <w:p w14:paraId="4A811F9D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</w:rPr>
            </w:pPr>
          </w:p>
          <w:p w14:paraId="56A69BDB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</w:rPr>
            </w:pPr>
          </w:p>
          <w:p w14:paraId="50B607E2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</w:rPr>
            </w:pPr>
            <w:r w:rsidRPr="00DD1627">
              <w:rPr>
                <w:b/>
                <w:bCs/>
                <w:lang w:val="id-ID"/>
              </w:rPr>
              <w:t>(CPL Prodi)</w:t>
            </w:r>
            <w:r w:rsidRPr="00DD1627">
              <w:rPr>
                <w:b/>
                <w:bCs/>
              </w:rPr>
              <w:t xml:space="preserve"> </w:t>
            </w:r>
          </w:p>
        </w:tc>
        <w:tc>
          <w:tcPr>
            <w:tcW w:w="10350" w:type="dxa"/>
            <w:gridSpan w:val="7"/>
          </w:tcPr>
          <w:p w14:paraId="72595572" w14:textId="77777777" w:rsidR="00C57CC3" w:rsidRPr="00DD1627" w:rsidRDefault="00C57CC3" w:rsidP="00C57CC3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0"/>
              <w:jc w:val="both"/>
              <w:rPr>
                <w:bCs/>
              </w:rPr>
            </w:pPr>
            <w:proofErr w:type="spellStart"/>
            <w:r w:rsidRPr="00DD1627">
              <w:rPr>
                <w:bCs/>
              </w:rPr>
              <w:t>Sikap</w:t>
            </w:r>
            <w:proofErr w:type="spellEnd"/>
            <w:r w:rsidRPr="00DD1627">
              <w:rPr>
                <w:bCs/>
              </w:rPr>
              <w:t xml:space="preserve"> </w:t>
            </w:r>
            <w:proofErr w:type="spellStart"/>
            <w:r w:rsidRPr="00DD1627">
              <w:rPr>
                <w:bCs/>
              </w:rPr>
              <w:t>dan</w:t>
            </w:r>
            <w:proofErr w:type="spellEnd"/>
            <w:r w:rsidRPr="00DD1627">
              <w:rPr>
                <w:bCs/>
              </w:rPr>
              <w:t xml:space="preserve"> Tata </w:t>
            </w:r>
            <w:proofErr w:type="spellStart"/>
            <w:r w:rsidRPr="00DD1627">
              <w:rPr>
                <w:bCs/>
              </w:rPr>
              <w:t>Nilai</w:t>
            </w:r>
            <w:proofErr w:type="spellEnd"/>
          </w:p>
          <w:p w14:paraId="682FE947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1. Bertaqwa pada Tuhan Yang Maha Esa. (S1)</w:t>
            </w:r>
          </w:p>
          <w:p w14:paraId="1115342B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2. Memiliki moral, etika, dan kepribadian yang baik di dalam menyelesaikan tugasnya. (S2)</w:t>
            </w:r>
          </w:p>
          <w:p w14:paraId="757F1442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3. Mampu bekerja sama dan memiliki kepekaan sosial dan kepedulian tinggi terhadap masyarakat dan lingkungannya. (S5)</w:t>
            </w:r>
          </w:p>
          <w:p w14:paraId="2739227C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4. Mampu menginternalisasi nilai dan norma akademik yang benar terkait dengan kejujuran, etika, atribusi, hak cipta, kerahasiaan, dan kepemilikan data. (S8)</w:t>
            </w:r>
          </w:p>
          <w:p w14:paraId="55ECC849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5. Menunjukkan sikap bertanggungjawab atas pekerjaan di bidang keahliannya secara mandiri. (S9)</w:t>
            </w:r>
          </w:p>
          <w:p w14:paraId="77CC7F2B" w14:textId="77777777" w:rsidR="00C57CC3" w:rsidRPr="00DD1627" w:rsidRDefault="00C57CC3" w:rsidP="00C57CC3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0"/>
              <w:jc w:val="both"/>
              <w:rPr>
                <w:bCs/>
              </w:rPr>
            </w:pPr>
            <w:proofErr w:type="spellStart"/>
            <w:r w:rsidRPr="00DD1627">
              <w:rPr>
                <w:bCs/>
              </w:rPr>
              <w:t>Penguasaan</w:t>
            </w:r>
            <w:proofErr w:type="spellEnd"/>
            <w:r w:rsidRPr="00DD1627">
              <w:rPr>
                <w:bCs/>
              </w:rPr>
              <w:t xml:space="preserve"> </w:t>
            </w:r>
            <w:proofErr w:type="spellStart"/>
            <w:r w:rsidRPr="00DD1627">
              <w:rPr>
                <w:bCs/>
              </w:rPr>
              <w:t>Pengetahuan</w:t>
            </w:r>
            <w:proofErr w:type="spellEnd"/>
          </w:p>
          <w:p w14:paraId="7B378EFA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1. Memahami dan menguasai wawasan komprehensif tentang keilmuan, ketrampilan, dan metodologi kependidikan bahasa Inggris. (PP 4)</w:t>
            </w:r>
          </w:p>
          <w:p w14:paraId="1D74FE7D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2. Memahami dan menguasai prinsip – prinsip, konsep dasar bahasa Inggris, serta memahami kinerja dan prioritas kepentingan bersama. (PP 2)</w:t>
            </w:r>
          </w:p>
          <w:p w14:paraId="2C53CA04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</w:rPr>
            </w:pPr>
            <w:r w:rsidRPr="00DD1627">
              <w:rPr>
                <w:bCs/>
                <w:lang w:val="id-ID"/>
              </w:rPr>
              <w:t>3. Memahami berbagai varian pendekatan, metode, dan teknik pengajaran dan pembelajaran bahasa Inggris dalam manajemen kelas berbasis orientasi siswa. (PP 8)</w:t>
            </w:r>
          </w:p>
          <w:p w14:paraId="2579D5AB" w14:textId="77777777" w:rsidR="00C57CC3" w:rsidRPr="00DD1627" w:rsidRDefault="00C57CC3" w:rsidP="00C57CC3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0"/>
              <w:jc w:val="both"/>
              <w:rPr>
                <w:bCs/>
              </w:rPr>
            </w:pPr>
            <w:proofErr w:type="spellStart"/>
            <w:r w:rsidRPr="00DD1627">
              <w:rPr>
                <w:bCs/>
              </w:rPr>
              <w:t>Keterampilan</w:t>
            </w:r>
            <w:proofErr w:type="spellEnd"/>
            <w:r w:rsidRPr="00DD1627">
              <w:rPr>
                <w:bCs/>
              </w:rPr>
              <w:t xml:space="preserve"> </w:t>
            </w:r>
            <w:proofErr w:type="spellStart"/>
            <w:r w:rsidRPr="00DD1627">
              <w:rPr>
                <w:bCs/>
              </w:rPr>
              <w:t>Umum</w:t>
            </w:r>
            <w:proofErr w:type="spellEnd"/>
          </w:p>
          <w:p w14:paraId="4E06CF45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</w:rPr>
            </w:pPr>
            <w:r w:rsidRPr="00DD1627">
              <w:rPr>
                <w:bCs/>
                <w:lang w:val="id-ID"/>
              </w:rPr>
              <w:t xml:space="preserve">1. Mampu mengkaji implikasi pengembangan dan implementasi pengetahuan dan teknologi yang memperhatikan dan menerapkan ilmu humaniora sesuai dengan kehaliannya berdasarkan kaidah, tata </w:t>
            </w:r>
            <w:r w:rsidRPr="00DD1627">
              <w:rPr>
                <w:bCs/>
                <w:lang w:val="id-ID"/>
              </w:rPr>
              <w:lastRenderedPageBreak/>
              <w:t>cara, dan etika ilmiah dalam rangka menghasilkan solusi, gagasan, desain, atau kritik pendidikan. (KU 3)</w:t>
            </w:r>
          </w:p>
          <w:p w14:paraId="764A7536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</w:rPr>
            </w:pPr>
            <w:r w:rsidRPr="00DD1627">
              <w:rPr>
                <w:bCs/>
                <w:lang w:val="id-ID"/>
              </w:rPr>
              <w:t>2. Mampu mengambil keputusan dengan tepat dan benar dalam konteks penjelasan masalah di bidang keahliannya berdasarkan analisis informasidan data yang di dapat. (KU 5)</w:t>
            </w:r>
          </w:p>
          <w:p w14:paraId="217F8F15" w14:textId="77777777" w:rsidR="00C57CC3" w:rsidRPr="00DD1627" w:rsidRDefault="00C57CC3" w:rsidP="00C57CC3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0"/>
              <w:jc w:val="both"/>
              <w:rPr>
                <w:bCs/>
              </w:rPr>
            </w:pPr>
            <w:proofErr w:type="spellStart"/>
            <w:r w:rsidRPr="00DD1627">
              <w:rPr>
                <w:bCs/>
              </w:rPr>
              <w:t>Keterampilan</w:t>
            </w:r>
            <w:proofErr w:type="spellEnd"/>
            <w:r w:rsidRPr="00DD1627">
              <w:rPr>
                <w:bCs/>
              </w:rPr>
              <w:t xml:space="preserve"> </w:t>
            </w:r>
            <w:proofErr w:type="spellStart"/>
            <w:r w:rsidRPr="00DD1627">
              <w:rPr>
                <w:bCs/>
              </w:rPr>
              <w:t>Khusus</w:t>
            </w:r>
            <w:proofErr w:type="spellEnd"/>
          </w:p>
          <w:p w14:paraId="35A0D2D9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1. Mampu berkomunikasi dalam bahasa asing baik secara lisan maupun tulisan, kreatif dalam memunculkan ide yang inovatif dan dapat mengembangkan dan mengaplikasikannya. (KK 8)</w:t>
            </w:r>
          </w:p>
          <w:p w14:paraId="75C5ADD7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2. Mampu menguasai teori, konsep, pendekatan, metode dan teknik yang lebih spesifik dan relevan dengan kebutuhan pendidik. (KK 5)</w:t>
            </w:r>
          </w:p>
          <w:p w14:paraId="3BAAF73C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lang w:val="id-ID"/>
              </w:rPr>
            </w:pPr>
            <w:r w:rsidRPr="00DD1627">
              <w:rPr>
                <w:bCs/>
                <w:lang w:val="id-ID"/>
              </w:rPr>
              <w:t>3.</w:t>
            </w:r>
            <w:r>
              <w:rPr>
                <w:bCs/>
                <w:lang w:val="id-ID"/>
              </w:rPr>
              <w:t xml:space="preserve"> </w:t>
            </w:r>
            <w:r w:rsidRPr="00DD1627">
              <w:rPr>
                <w:bCs/>
                <w:lang w:val="id-ID"/>
              </w:rPr>
              <w:t xml:space="preserve">Mampu menyajikan alternatif solusi dalam permasalahan kependidikan bahasa Inggris, kebahasaan, keterampilan berbahasa sederhana dalam bentuk model yang dapat digunakan sebagai dasar pengambilan keputusan. </w:t>
            </w:r>
          </w:p>
        </w:tc>
      </w:tr>
      <w:tr w:rsidR="00C57CC3" w:rsidRPr="00DD1627" w14:paraId="64FBC4FC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  <w:vMerge/>
            <w:hideMark/>
          </w:tcPr>
          <w:p w14:paraId="082864D3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</w:p>
        </w:tc>
        <w:tc>
          <w:tcPr>
            <w:tcW w:w="12074" w:type="dxa"/>
            <w:gridSpan w:val="8"/>
            <w:shd w:val="clear" w:color="auto" w:fill="FFFFFF"/>
          </w:tcPr>
          <w:p w14:paraId="10B0AD79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jc w:val="both"/>
            </w:pPr>
            <w:r w:rsidRPr="00DD1627">
              <w:t xml:space="preserve"> </w:t>
            </w:r>
          </w:p>
        </w:tc>
      </w:tr>
      <w:tr w:rsidR="00C57CC3" w:rsidRPr="00DD1627" w14:paraId="0D799A64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3018"/>
        </w:trPr>
        <w:tc>
          <w:tcPr>
            <w:tcW w:w="3112" w:type="dxa"/>
            <w:vMerge/>
            <w:hideMark/>
          </w:tcPr>
          <w:p w14:paraId="29C0E312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</w:p>
        </w:tc>
        <w:tc>
          <w:tcPr>
            <w:tcW w:w="1778" w:type="dxa"/>
            <w:gridSpan w:val="2"/>
            <w:shd w:val="clear" w:color="auto" w:fill="D9D9D9"/>
          </w:tcPr>
          <w:p w14:paraId="67D3F61D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  <w:lang w:val="id-ID"/>
              </w:rPr>
            </w:pPr>
            <w:r w:rsidRPr="00DD1627">
              <w:rPr>
                <w:b/>
                <w:bCs/>
              </w:rPr>
              <w:t xml:space="preserve">Mata </w:t>
            </w:r>
            <w:proofErr w:type="spellStart"/>
            <w:r w:rsidRPr="00DD1627">
              <w:rPr>
                <w:b/>
                <w:bCs/>
              </w:rPr>
              <w:t>Kuliah</w:t>
            </w:r>
            <w:proofErr w:type="spellEnd"/>
            <w:r w:rsidRPr="00DD1627">
              <w:rPr>
                <w:b/>
                <w:bCs/>
                <w:lang w:val="id-ID"/>
              </w:rPr>
              <w:t xml:space="preserve"> (CP MK)</w:t>
            </w:r>
          </w:p>
        </w:tc>
        <w:tc>
          <w:tcPr>
            <w:tcW w:w="10296" w:type="dxa"/>
            <w:gridSpan w:val="6"/>
          </w:tcPr>
          <w:p w14:paraId="4995A8CD" w14:textId="7A72C738" w:rsidR="00C57CC3" w:rsidRPr="00A763D8" w:rsidRDefault="00A763D8" w:rsidP="00A763D8">
            <w:pPr>
              <w:widowControl w:val="0"/>
              <w:autoSpaceDE w:val="0"/>
              <w:autoSpaceDN w:val="0"/>
              <w:adjustRightInd w:val="0"/>
              <w:rPr>
                <w:bCs/>
                <w:lang w:val="id-ID"/>
              </w:rPr>
            </w:pPr>
            <w:r w:rsidRPr="00A763D8">
              <w:rPr>
                <w:bCs/>
                <w:lang w:val="id-ID"/>
              </w:rPr>
              <w:t>Pada akhir mata kuliah ini, mahasiswa dapat memperoleh pengetahuan dan pengalaman dalam memahami dan menjalankan, mengikuti, dan mempresentasikan makalah dalam seminar, khususnya tentang Pengajaran Bahasa Inggris.</w:t>
            </w:r>
          </w:p>
        </w:tc>
      </w:tr>
      <w:tr w:rsidR="00C57CC3" w:rsidRPr="00DD1627" w14:paraId="06525162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  <w:vMerge/>
            <w:hideMark/>
          </w:tcPr>
          <w:p w14:paraId="0D24A09C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</w:p>
        </w:tc>
        <w:tc>
          <w:tcPr>
            <w:tcW w:w="12074" w:type="dxa"/>
            <w:gridSpan w:val="8"/>
            <w:shd w:val="clear" w:color="auto" w:fill="FFFFFF"/>
          </w:tcPr>
          <w:p w14:paraId="51322F94" w14:textId="77777777" w:rsidR="00C57CC3" w:rsidRPr="00DD1627" w:rsidRDefault="00C57CC3" w:rsidP="00C57CC3">
            <w:pPr>
              <w:shd w:val="clear" w:color="auto" w:fill="FFFFFF"/>
              <w:spacing w:line="300" w:lineRule="atLeast"/>
              <w:ind w:hanging="284"/>
              <w:jc w:val="both"/>
            </w:pPr>
            <w:r w:rsidRPr="00DD1627">
              <w:t>1.    </w:t>
            </w:r>
          </w:p>
          <w:p w14:paraId="0D580F5E" w14:textId="77777777" w:rsidR="00C57CC3" w:rsidRPr="00DD1627" w:rsidRDefault="00C57CC3" w:rsidP="00C57CC3">
            <w:pPr>
              <w:pStyle w:val="NoSpacing"/>
            </w:pPr>
          </w:p>
        </w:tc>
      </w:tr>
      <w:tr w:rsidR="00C57CC3" w:rsidRPr="00DD1627" w14:paraId="6BE4276A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  <w:hideMark/>
          </w:tcPr>
          <w:p w14:paraId="1F08D3FA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  <w:proofErr w:type="spellStart"/>
            <w:r w:rsidRPr="00DD1627">
              <w:rPr>
                <w:bCs/>
              </w:rPr>
              <w:t>Deskripsi</w:t>
            </w:r>
            <w:proofErr w:type="spellEnd"/>
            <w:r w:rsidRPr="00DD1627">
              <w:rPr>
                <w:bCs/>
              </w:rPr>
              <w:t xml:space="preserve"> Mata </w:t>
            </w:r>
            <w:proofErr w:type="spellStart"/>
            <w:r w:rsidRPr="00DD1627">
              <w:rPr>
                <w:bCs/>
              </w:rPr>
              <w:t>Kuliah</w:t>
            </w:r>
            <w:proofErr w:type="spellEnd"/>
            <w:r w:rsidRPr="00DD1627">
              <w:rPr>
                <w:bCs/>
              </w:rPr>
              <w:t xml:space="preserve">                     </w:t>
            </w:r>
          </w:p>
        </w:tc>
        <w:tc>
          <w:tcPr>
            <w:tcW w:w="12074" w:type="dxa"/>
            <w:gridSpan w:val="8"/>
          </w:tcPr>
          <w:p w14:paraId="30B8DA37" w14:textId="238BBA31" w:rsidR="00C57CC3" w:rsidRDefault="00A763D8" w:rsidP="00C57CC3">
            <w:pPr>
              <w:autoSpaceDE w:val="0"/>
              <w:autoSpaceDN w:val="0"/>
              <w:adjustRightInd w:val="0"/>
              <w:ind w:left="750" w:hanging="30"/>
              <w:jc w:val="both"/>
              <w:rPr>
                <w:lang w:val="id-ID"/>
              </w:rPr>
            </w:pPr>
            <w:r w:rsidRPr="00A763D8">
              <w:t xml:space="preserve">Mata </w:t>
            </w:r>
            <w:proofErr w:type="spellStart"/>
            <w:r w:rsidRPr="00A763D8">
              <w:t>kuliah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ini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bertuju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untuk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membekali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mahasisw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eng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engetahu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keterampil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mengenai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aspek-aspek</w:t>
            </w:r>
            <w:proofErr w:type="spellEnd"/>
            <w:r w:rsidRPr="00A763D8">
              <w:t xml:space="preserve"> yang </w:t>
            </w:r>
            <w:proofErr w:type="spellStart"/>
            <w:r w:rsidRPr="00A763D8">
              <w:t>berkait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eng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embelajar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bahas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Inggris</w:t>
            </w:r>
            <w:proofErr w:type="spellEnd"/>
            <w:r w:rsidRPr="00A763D8">
              <w:t xml:space="preserve">, </w:t>
            </w:r>
            <w:proofErr w:type="spellStart"/>
            <w:r w:rsidRPr="00A763D8">
              <w:t>permasalah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solusinya</w:t>
            </w:r>
            <w:proofErr w:type="spellEnd"/>
            <w:r w:rsidRPr="00A763D8">
              <w:t xml:space="preserve">. </w:t>
            </w:r>
            <w:proofErr w:type="spellStart"/>
            <w:r w:rsidRPr="00A763D8">
              <w:t>Materi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embelajar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mencakup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konsep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asar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embelajar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bahas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Inggris</w:t>
            </w:r>
            <w:proofErr w:type="spellEnd"/>
            <w:r w:rsidRPr="00A763D8">
              <w:t xml:space="preserve">; </w:t>
            </w:r>
            <w:proofErr w:type="spellStart"/>
            <w:r w:rsidRPr="00A763D8">
              <w:t>pendekatan</w:t>
            </w:r>
            <w:proofErr w:type="spellEnd"/>
            <w:r w:rsidRPr="00A763D8">
              <w:t xml:space="preserve">, </w:t>
            </w:r>
            <w:proofErr w:type="spellStart"/>
            <w:r w:rsidRPr="00A763D8">
              <w:t>metode</w:t>
            </w:r>
            <w:proofErr w:type="spellEnd"/>
            <w:r w:rsidRPr="00A763D8">
              <w:t xml:space="preserve">, </w:t>
            </w:r>
            <w:proofErr w:type="spellStart"/>
            <w:r w:rsidRPr="00A763D8">
              <w:t>d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teknik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alam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embelajar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bahas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Inggris</w:t>
            </w:r>
            <w:proofErr w:type="spellEnd"/>
            <w:r w:rsidRPr="00A763D8">
              <w:t xml:space="preserve">; </w:t>
            </w:r>
            <w:proofErr w:type="spellStart"/>
            <w:r w:rsidRPr="00A763D8">
              <w:t>d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ermasalah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alam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embelajar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bahas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Inggris</w:t>
            </w:r>
            <w:proofErr w:type="spellEnd"/>
            <w:r w:rsidRPr="00A763D8">
              <w:t xml:space="preserve">, </w:t>
            </w:r>
            <w:proofErr w:type="spellStart"/>
            <w:r w:rsidRPr="00A763D8">
              <w:t>aspek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terkait</w:t>
            </w:r>
            <w:proofErr w:type="spellEnd"/>
            <w:r w:rsidRPr="00A763D8">
              <w:t xml:space="preserve">, </w:t>
            </w:r>
            <w:proofErr w:type="spellStart"/>
            <w:r w:rsidRPr="00A763D8">
              <w:t>d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solusinya</w:t>
            </w:r>
            <w:proofErr w:type="spellEnd"/>
            <w:r w:rsidRPr="00A763D8">
              <w:t xml:space="preserve">. </w:t>
            </w:r>
            <w:proofErr w:type="spellStart"/>
            <w:r w:rsidRPr="00A763D8">
              <w:t>Kegiatanny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berup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resentasi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individu</w:t>
            </w:r>
            <w:proofErr w:type="spellEnd"/>
            <w:r w:rsidRPr="00A763D8">
              <w:t xml:space="preserve"> yang </w:t>
            </w:r>
            <w:proofErr w:type="spellStart"/>
            <w:r w:rsidRPr="00A763D8">
              <w:t>dilanjutk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eng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iskusi</w:t>
            </w:r>
            <w:proofErr w:type="spellEnd"/>
            <w:r w:rsidRPr="00A763D8">
              <w:t xml:space="preserve">; </w:t>
            </w:r>
            <w:proofErr w:type="spellStart"/>
            <w:r w:rsidRPr="00A763D8">
              <w:t>Sebelum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resentasi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ilakukan</w:t>
            </w:r>
            <w:proofErr w:type="spellEnd"/>
            <w:r w:rsidRPr="00A763D8">
              <w:t xml:space="preserve">, </w:t>
            </w:r>
            <w:proofErr w:type="spellStart"/>
            <w:r w:rsidRPr="00A763D8">
              <w:t>ad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embekal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terkait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enulis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makalah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tat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tertib</w:t>
            </w:r>
            <w:proofErr w:type="spellEnd"/>
            <w:r w:rsidRPr="00A763D8">
              <w:t xml:space="preserve"> seminar. </w:t>
            </w:r>
            <w:proofErr w:type="spellStart"/>
            <w:r w:rsidRPr="00A763D8">
              <w:t>Penilai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idasark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ad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resentasi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individu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iskusi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kelas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aktif</w:t>
            </w:r>
            <w:proofErr w:type="spellEnd"/>
            <w:r w:rsidRPr="00A763D8">
              <w:t xml:space="preserve">, </w:t>
            </w:r>
            <w:proofErr w:type="spellStart"/>
            <w:r w:rsidRPr="00A763D8">
              <w:t>kualitas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makalah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dan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materi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presentasi</w:t>
            </w:r>
            <w:proofErr w:type="spellEnd"/>
            <w:r w:rsidRPr="00A763D8">
              <w:t xml:space="preserve">, </w:t>
            </w:r>
            <w:proofErr w:type="spellStart"/>
            <w:r w:rsidRPr="00A763D8">
              <w:t>serta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tugas</w:t>
            </w:r>
            <w:proofErr w:type="spellEnd"/>
            <w:r w:rsidRPr="00A763D8">
              <w:t xml:space="preserve"> </w:t>
            </w:r>
            <w:proofErr w:type="spellStart"/>
            <w:r w:rsidRPr="00A763D8">
              <w:t>akhir</w:t>
            </w:r>
            <w:proofErr w:type="spellEnd"/>
            <w:r w:rsidRPr="00A763D8">
              <w:t xml:space="preserve">. </w:t>
            </w:r>
            <w:r>
              <w:rPr>
                <w:lang w:val="id-ID"/>
              </w:rPr>
              <w:t xml:space="preserve">Topik-topik yang akan didiskusikan di kelas ini </w:t>
            </w:r>
            <w:proofErr w:type="spellStart"/>
            <w:r w:rsidR="00C57CC3" w:rsidRPr="00A763D8">
              <w:t>antara</w:t>
            </w:r>
            <w:proofErr w:type="spellEnd"/>
            <w:r w:rsidR="00C57CC3" w:rsidRPr="00A763D8">
              <w:t xml:space="preserve"> lain: </w:t>
            </w:r>
          </w:p>
          <w:p w14:paraId="4272A1C6" w14:textId="77777777" w:rsidR="00A763D8" w:rsidRPr="00A763D8" w:rsidRDefault="00A763D8" w:rsidP="00C57CC3">
            <w:pPr>
              <w:autoSpaceDE w:val="0"/>
              <w:autoSpaceDN w:val="0"/>
              <w:adjustRightInd w:val="0"/>
              <w:ind w:left="750" w:hanging="30"/>
              <w:jc w:val="both"/>
              <w:rPr>
                <w:lang w:val="id-ID"/>
              </w:rPr>
            </w:pPr>
          </w:p>
          <w:p w14:paraId="2A03A222" w14:textId="77777777" w:rsidR="00A763D8" w:rsidRPr="00A763D8" w:rsidRDefault="00A763D8" w:rsidP="00A763D8">
            <w:pPr>
              <w:pStyle w:val="ListParagraph"/>
              <w:numPr>
                <w:ilvl w:val="0"/>
                <w:numId w:val="13"/>
              </w:numPr>
              <w:tabs>
                <w:tab w:val="left" w:pos="3060"/>
                <w:tab w:val="left" w:pos="3420"/>
              </w:tabs>
              <w:spacing w:after="0" w:line="240" w:lineRule="auto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Understanding seminar themes</w:t>
            </w:r>
          </w:p>
          <w:p w14:paraId="686FB735" w14:textId="77777777" w:rsidR="00A763D8" w:rsidRPr="00A763D8" w:rsidRDefault="00A763D8" w:rsidP="00A763D8">
            <w:pPr>
              <w:pStyle w:val="ListParagraph"/>
              <w:numPr>
                <w:ilvl w:val="0"/>
                <w:numId w:val="13"/>
              </w:numPr>
              <w:tabs>
                <w:tab w:val="left" w:pos="3060"/>
                <w:tab w:val="left" w:pos="3420"/>
              </w:tabs>
              <w:spacing w:after="0" w:line="240" w:lineRule="auto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Developing relevant topics</w:t>
            </w:r>
          </w:p>
          <w:p w14:paraId="20D469B0" w14:textId="77777777" w:rsidR="00A763D8" w:rsidRPr="00A763D8" w:rsidRDefault="00A763D8" w:rsidP="00A763D8">
            <w:pPr>
              <w:pStyle w:val="ListParagraph"/>
              <w:numPr>
                <w:ilvl w:val="0"/>
                <w:numId w:val="13"/>
              </w:numPr>
              <w:tabs>
                <w:tab w:val="left" w:pos="3060"/>
                <w:tab w:val="left" w:pos="3420"/>
              </w:tabs>
              <w:spacing w:after="0" w:line="240" w:lineRule="auto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lastRenderedPageBreak/>
              <w:t>Developing paper outlines</w:t>
            </w:r>
          </w:p>
          <w:p w14:paraId="0FE73AF7" w14:textId="77777777" w:rsidR="00A763D8" w:rsidRPr="00A763D8" w:rsidRDefault="00A763D8" w:rsidP="00A763D8">
            <w:pPr>
              <w:pStyle w:val="ListParagraph"/>
              <w:numPr>
                <w:ilvl w:val="0"/>
                <w:numId w:val="13"/>
              </w:numPr>
              <w:tabs>
                <w:tab w:val="left" w:pos="3060"/>
                <w:tab w:val="left" w:pos="3420"/>
              </w:tabs>
              <w:spacing w:after="0" w:line="240" w:lineRule="auto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Writing paper drafts</w:t>
            </w:r>
          </w:p>
          <w:p w14:paraId="34CDC7C9" w14:textId="77777777" w:rsidR="00A763D8" w:rsidRPr="00A763D8" w:rsidRDefault="00A763D8" w:rsidP="00A763D8">
            <w:pPr>
              <w:pStyle w:val="ListParagraph"/>
              <w:numPr>
                <w:ilvl w:val="0"/>
                <w:numId w:val="13"/>
              </w:numPr>
              <w:tabs>
                <w:tab w:val="left" w:pos="3060"/>
                <w:tab w:val="left" w:pos="3420"/>
              </w:tabs>
              <w:spacing w:after="0" w:line="240" w:lineRule="auto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Editing and finalizing papers</w:t>
            </w:r>
          </w:p>
          <w:p w14:paraId="55762A62" w14:textId="77777777" w:rsidR="00A763D8" w:rsidRPr="00A763D8" w:rsidRDefault="00A763D8" w:rsidP="00A763D8">
            <w:pPr>
              <w:pStyle w:val="ListParagraph"/>
              <w:numPr>
                <w:ilvl w:val="0"/>
                <w:numId w:val="13"/>
              </w:numPr>
              <w:tabs>
                <w:tab w:val="left" w:pos="3060"/>
                <w:tab w:val="left" w:pos="3420"/>
              </w:tabs>
              <w:spacing w:after="0" w:line="240" w:lineRule="auto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Designing paper presentations</w:t>
            </w:r>
          </w:p>
          <w:p w14:paraId="3144CC91" w14:textId="77777777" w:rsidR="00A763D8" w:rsidRPr="00A763D8" w:rsidRDefault="00A763D8" w:rsidP="00A763D8">
            <w:pPr>
              <w:pStyle w:val="ListParagraph"/>
              <w:numPr>
                <w:ilvl w:val="0"/>
                <w:numId w:val="13"/>
              </w:numPr>
              <w:tabs>
                <w:tab w:val="left" w:pos="3060"/>
                <w:tab w:val="left" w:pos="3420"/>
              </w:tabs>
              <w:spacing w:after="0" w:line="240" w:lineRule="auto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Developing power point presentation</w:t>
            </w:r>
          </w:p>
          <w:p w14:paraId="37689DC9" w14:textId="77777777" w:rsidR="00A763D8" w:rsidRPr="00A763D8" w:rsidRDefault="00A763D8" w:rsidP="00A763D8">
            <w:pPr>
              <w:pStyle w:val="ListParagraph"/>
              <w:numPr>
                <w:ilvl w:val="0"/>
                <w:numId w:val="13"/>
              </w:numPr>
              <w:tabs>
                <w:tab w:val="left" w:pos="3060"/>
                <w:tab w:val="left" w:pos="3420"/>
              </w:tabs>
              <w:spacing w:after="0" w:line="240" w:lineRule="auto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Rehearsing presentations</w:t>
            </w:r>
          </w:p>
          <w:p w14:paraId="4379E9F5" w14:textId="77777777" w:rsidR="00A763D8" w:rsidRPr="00A763D8" w:rsidRDefault="00A763D8" w:rsidP="00A763D8">
            <w:pPr>
              <w:pStyle w:val="ListParagraph"/>
              <w:numPr>
                <w:ilvl w:val="0"/>
                <w:numId w:val="13"/>
              </w:numPr>
              <w:tabs>
                <w:tab w:val="left" w:pos="3060"/>
                <w:tab w:val="left" w:pos="3420"/>
              </w:tabs>
              <w:spacing w:after="0" w:line="240" w:lineRule="auto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Paper presentation</w:t>
            </w:r>
          </w:p>
          <w:p w14:paraId="798B3103" w14:textId="37112FD9" w:rsidR="00C57CC3" w:rsidRPr="00273DCD" w:rsidRDefault="00A763D8" w:rsidP="00A763D8">
            <w:pPr>
              <w:autoSpaceDE w:val="0"/>
              <w:autoSpaceDN w:val="0"/>
              <w:adjustRightInd w:val="0"/>
              <w:ind w:firstLine="720"/>
              <w:jc w:val="both"/>
            </w:pPr>
            <w:r w:rsidRPr="00A763D8">
              <w:rPr>
                <w:lang w:val="id-ID"/>
              </w:rPr>
              <w:t>Running productive seminars</w:t>
            </w:r>
            <w:r w:rsidRPr="00A763D8">
              <w:rPr>
                <w:b/>
                <w:lang w:val="id-ID"/>
              </w:rPr>
              <w:t xml:space="preserve">  </w:t>
            </w:r>
          </w:p>
        </w:tc>
      </w:tr>
      <w:tr w:rsidR="00C57CC3" w:rsidRPr="00DD1627" w14:paraId="1B666485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  <w:vMerge w:val="restart"/>
            <w:hideMark/>
          </w:tcPr>
          <w:p w14:paraId="2AC8F9EE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  <w:proofErr w:type="spellStart"/>
            <w:r w:rsidRPr="00DD1627">
              <w:lastRenderedPageBreak/>
              <w:t>Daftar</w:t>
            </w:r>
            <w:proofErr w:type="spellEnd"/>
            <w:r w:rsidRPr="00DD1627">
              <w:t xml:space="preserve"> </w:t>
            </w:r>
            <w:proofErr w:type="spellStart"/>
            <w:r w:rsidRPr="00DD1627">
              <w:t>Pustaka</w:t>
            </w:r>
            <w:proofErr w:type="spellEnd"/>
          </w:p>
        </w:tc>
        <w:tc>
          <w:tcPr>
            <w:tcW w:w="1778" w:type="dxa"/>
            <w:gridSpan w:val="2"/>
            <w:shd w:val="clear" w:color="auto" w:fill="D9D9D9"/>
          </w:tcPr>
          <w:p w14:paraId="7B28F301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tama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10296" w:type="dxa"/>
            <w:gridSpan w:val="6"/>
          </w:tcPr>
          <w:p w14:paraId="6CFF5B81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Cs/>
              </w:rPr>
            </w:pPr>
          </w:p>
        </w:tc>
      </w:tr>
      <w:tr w:rsidR="00C57CC3" w:rsidRPr="00DD1627" w14:paraId="256DC30B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99"/>
        </w:trPr>
        <w:tc>
          <w:tcPr>
            <w:tcW w:w="3112" w:type="dxa"/>
            <w:vMerge/>
            <w:hideMark/>
          </w:tcPr>
          <w:p w14:paraId="422AF126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</w:p>
        </w:tc>
        <w:tc>
          <w:tcPr>
            <w:tcW w:w="12074" w:type="dxa"/>
            <w:gridSpan w:val="8"/>
            <w:shd w:val="clear" w:color="auto" w:fill="FFFFFF"/>
          </w:tcPr>
          <w:p w14:paraId="4612446F" w14:textId="77777777" w:rsidR="00A763D8" w:rsidRPr="00A763D8" w:rsidRDefault="00A763D8" w:rsidP="00A763D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Jolles, R. L., 2005. How to Run Seminars and Workshops: Presentation Skills for Consultants, Trainers, and Teachers. New Jersey: John Wiley and Son, Inc.</w:t>
            </w:r>
          </w:p>
          <w:p w14:paraId="45D825AC" w14:textId="77777777" w:rsidR="00A763D8" w:rsidRPr="00A763D8" w:rsidRDefault="00A763D8" w:rsidP="00A763D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>Simon, L. 1998. Good Writing: A Guide and Sourcebook for Writing across the Curriculum. New York: St. Martin’s Press.</w:t>
            </w:r>
          </w:p>
          <w:p w14:paraId="102A1F0A" w14:textId="77777777" w:rsidR="00A763D8" w:rsidRPr="00A763D8" w:rsidRDefault="00A763D8" w:rsidP="00A763D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sz w:val="24"/>
                <w:szCs w:val="24"/>
              </w:rPr>
            </w:pPr>
            <w:r w:rsidRPr="00A763D8">
              <w:rPr>
                <w:sz w:val="24"/>
                <w:szCs w:val="24"/>
              </w:rPr>
              <w:t xml:space="preserve">Thody, A. 2006. Writing and Presenting Research. London: Sage Publications. </w:t>
            </w:r>
          </w:p>
          <w:p w14:paraId="3AF57728" w14:textId="77777777" w:rsidR="00A763D8" w:rsidRPr="00A763D8" w:rsidRDefault="00A763D8" w:rsidP="00A763D8">
            <w:pPr>
              <w:pStyle w:val="ListParagraph"/>
              <w:spacing w:before="100" w:beforeAutospacing="1" w:after="100" w:afterAutospacing="1"/>
              <w:ind w:left="360"/>
              <w:jc w:val="both"/>
              <w:rPr>
                <w:sz w:val="24"/>
                <w:szCs w:val="24"/>
                <w:lang w:eastAsia="id-ID"/>
              </w:rPr>
            </w:pPr>
          </w:p>
          <w:p w14:paraId="04720671" w14:textId="6B8E1D98" w:rsidR="00C57CC3" w:rsidRPr="00A763D8" w:rsidRDefault="00C57CC3" w:rsidP="00A763D8">
            <w:pPr>
              <w:pStyle w:val="ListParagraph"/>
              <w:rPr>
                <w:sz w:val="24"/>
                <w:szCs w:val="24"/>
              </w:rPr>
            </w:pPr>
          </w:p>
        </w:tc>
      </w:tr>
      <w:tr w:rsidR="00C57CC3" w:rsidRPr="00DD1627" w14:paraId="312D4F71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  <w:vMerge/>
            <w:hideMark/>
          </w:tcPr>
          <w:p w14:paraId="7EE033FD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</w:p>
        </w:tc>
        <w:tc>
          <w:tcPr>
            <w:tcW w:w="1778" w:type="dxa"/>
            <w:gridSpan w:val="2"/>
            <w:shd w:val="clear" w:color="auto" w:fill="D9D9D9"/>
          </w:tcPr>
          <w:p w14:paraId="7A377D8C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</w:rPr>
            </w:pPr>
            <w:proofErr w:type="spellStart"/>
            <w:r w:rsidRPr="00DD1627">
              <w:rPr>
                <w:b/>
                <w:bCs/>
              </w:rPr>
              <w:t>Pendukung</w:t>
            </w:r>
            <w:proofErr w:type="spellEnd"/>
          </w:p>
        </w:tc>
        <w:tc>
          <w:tcPr>
            <w:tcW w:w="10296" w:type="dxa"/>
            <w:gridSpan w:val="6"/>
          </w:tcPr>
          <w:p w14:paraId="3DD861D0" w14:textId="77777777" w:rsidR="00C57CC3" w:rsidRPr="00A763D8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Cs/>
              </w:rPr>
            </w:pPr>
          </w:p>
        </w:tc>
      </w:tr>
      <w:tr w:rsidR="00C57CC3" w:rsidRPr="00DD1627" w14:paraId="7AD2AF0C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  <w:vMerge/>
            <w:hideMark/>
          </w:tcPr>
          <w:p w14:paraId="324D6497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</w:p>
        </w:tc>
        <w:tc>
          <w:tcPr>
            <w:tcW w:w="12074" w:type="dxa"/>
            <w:gridSpan w:val="8"/>
          </w:tcPr>
          <w:p w14:paraId="0B678F29" w14:textId="77777777" w:rsidR="00C57CC3" w:rsidRPr="00A763D8" w:rsidRDefault="00A763D8" w:rsidP="00A763D8">
            <w:pPr>
              <w:pStyle w:val="ListParagraph"/>
              <w:spacing w:before="100" w:beforeAutospacing="1" w:after="100" w:afterAutospacing="1"/>
              <w:ind w:left="360"/>
              <w:jc w:val="both"/>
              <w:rPr>
                <w:sz w:val="24"/>
                <w:szCs w:val="24"/>
              </w:rPr>
            </w:pPr>
            <w:r w:rsidRPr="00A763D8">
              <w:rPr>
                <w:b/>
                <w:sz w:val="24"/>
                <w:szCs w:val="24"/>
              </w:rPr>
              <w:t xml:space="preserve">Pendukung: </w:t>
            </w:r>
            <w:r w:rsidRPr="00A763D8">
              <w:rPr>
                <w:sz w:val="24"/>
                <w:szCs w:val="24"/>
              </w:rPr>
              <w:t>(Semua materi yang dapat diakses dari internet).</w:t>
            </w:r>
          </w:p>
          <w:p w14:paraId="1F898C28" w14:textId="2F48801C" w:rsidR="00A763D8" w:rsidRPr="00A763D8" w:rsidRDefault="00A763D8" w:rsidP="00A763D8">
            <w:pPr>
              <w:pStyle w:val="ListParagraph"/>
              <w:spacing w:before="100" w:beforeAutospacing="1" w:after="100" w:afterAutospacing="1"/>
              <w:ind w:left="360"/>
              <w:jc w:val="both"/>
              <w:rPr>
                <w:sz w:val="24"/>
                <w:szCs w:val="24"/>
              </w:rPr>
            </w:pPr>
          </w:p>
        </w:tc>
      </w:tr>
      <w:tr w:rsidR="00C57CC3" w:rsidRPr="00DD1627" w14:paraId="67F957D1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  <w:vMerge w:val="restart"/>
            <w:hideMark/>
          </w:tcPr>
          <w:p w14:paraId="7F925B5D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  <w:r w:rsidRPr="00DD1627">
              <w:t xml:space="preserve">Media </w:t>
            </w:r>
            <w:proofErr w:type="spellStart"/>
            <w:r w:rsidRPr="00DD1627">
              <w:t>pembelajaran</w:t>
            </w:r>
            <w:proofErr w:type="spellEnd"/>
          </w:p>
        </w:tc>
        <w:tc>
          <w:tcPr>
            <w:tcW w:w="4130" w:type="dxa"/>
            <w:gridSpan w:val="4"/>
            <w:shd w:val="clear" w:color="auto" w:fill="D9D9D9"/>
          </w:tcPr>
          <w:p w14:paraId="2CC7F04E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</w:rPr>
            </w:pPr>
            <w:r w:rsidRPr="00DD1627">
              <w:rPr>
                <w:b/>
                <w:bCs/>
              </w:rPr>
              <w:t>Software:</w:t>
            </w:r>
          </w:p>
        </w:tc>
        <w:tc>
          <w:tcPr>
            <w:tcW w:w="7944" w:type="dxa"/>
            <w:gridSpan w:val="4"/>
            <w:shd w:val="clear" w:color="auto" w:fill="D9D9D9"/>
          </w:tcPr>
          <w:p w14:paraId="0D5A9B02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</w:rPr>
            </w:pPr>
            <w:r w:rsidRPr="00DD1627">
              <w:rPr>
                <w:b/>
                <w:bCs/>
              </w:rPr>
              <w:t>Hardware:</w:t>
            </w:r>
          </w:p>
        </w:tc>
      </w:tr>
      <w:tr w:rsidR="00C57CC3" w:rsidRPr="00DD1627" w14:paraId="2C7CA396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  <w:vMerge/>
            <w:hideMark/>
          </w:tcPr>
          <w:p w14:paraId="63AAE0B0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</w:p>
        </w:tc>
        <w:tc>
          <w:tcPr>
            <w:tcW w:w="4130" w:type="dxa"/>
            <w:gridSpan w:val="4"/>
            <w:shd w:val="clear" w:color="auto" w:fill="FFFFFF"/>
          </w:tcPr>
          <w:p w14:paraId="2D7AB221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Cs/>
              </w:rPr>
            </w:pPr>
            <w:r w:rsidRPr="00DD1627">
              <w:rPr>
                <w:bCs/>
              </w:rPr>
              <w:t xml:space="preserve">MS Excel, </w:t>
            </w:r>
            <w:r w:rsidRPr="00DD1627">
              <w:rPr>
                <w:bCs/>
                <w:lang w:val="id-ID"/>
              </w:rPr>
              <w:t>MS</w:t>
            </w:r>
            <w:r w:rsidRPr="00DD1627">
              <w:rPr>
                <w:bCs/>
              </w:rPr>
              <w:t xml:space="preserve"> Power Point, </w:t>
            </w:r>
            <w:proofErr w:type="spellStart"/>
            <w:r w:rsidRPr="00DD1627">
              <w:rPr>
                <w:bCs/>
              </w:rPr>
              <w:t>G.drive</w:t>
            </w:r>
            <w:proofErr w:type="spellEnd"/>
            <w:r w:rsidRPr="00DD1627">
              <w:rPr>
                <w:bCs/>
              </w:rPr>
              <w:t>.</w:t>
            </w:r>
          </w:p>
        </w:tc>
        <w:tc>
          <w:tcPr>
            <w:tcW w:w="7944" w:type="dxa"/>
            <w:gridSpan w:val="4"/>
            <w:shd w:val="clear" w:color="auto" w:fill="FFFFFF"/>
          </w:tcPr>
          <w:p w14:paraId="57106EEF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Cs/>
                <w:lang w:val="id-ID"/>
              </w:rPr>
            </w:pPr>
            <w:proofErr w:type="spellStart"/>
            <w:r w:rsidRPr="00DD1627">
              <w:rPr>
                <w:bCs/>
              </w:rPr>
              <w:t>Komputer</w:t>
            </w:r>
            <w:proofErr w:type="spellEnd"/>
            <w:r w:rsidRPr="00DD1627">
              <w:rPr>
                <w:bCs/>
              </w:rPr>
              <w:t xml:space="preserve">, LCD </w:t>
            </w:r>
            <w:proofErr w:type="spellStart"/>
            <w:r w:rsidRPr="00DD1627">
              <w:rPr>
                <w:bCs/>
              </w:rPr>
              <w:t>Proyektor</w:t>
            </w:r>
            <w:proofErr w:type="spellEnd"/>
            <w:r w:rsidRPr="00DD1627">
              <w:rPr>
                <w:bCs/>
              </w:rPr>
              <w:t>,</w:t>
            </w:r>
            <w:r w:rsidRPr="00DD1627">
              <w:rPr>
                <w:bCs/>
                <w:lang w:val="id-ID"/>
              </w:rPr>
              <w:t xml:space="preserve"> </w:t>
            </w:r>
            <w:r w:rsidRPr="00DD1627">
              <w:rPr>
                <w:bCs/>
              </w:rPr>
              <w:t xml:space="preserve">White Board, </w:t>
            </w:r>
            <w:proofErr w:type="spellStart"/>
            <w:r w:rsidRPr="00DD1627">
              <w:rPr>
                <w:bCs/>
              </w:rPr>
              <w:t>kertas</w:t>
            </w:r>
            <w:proofErr w:type="spellEnd"/>
            <w:r w:rsidRPr="00DD1627">
              <w:rPr>
                <w:bCs/>
              </w:rPr>
              <w:t xml:space="preserve"> HVS</w:t>
            </w:r>
          </w:p>
        </w:tc>
      </w:tr>
      <w:tr w:rsidR="00C57CC3" w:rsidRPr="00DD1627" w14:paraId="76DF66D3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</w:tcPr>
          <w:p w14:paraId="449C8663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</w:pPr>
            <w:proofErr w:type="spellStart"/>
            <w:r w:rsidRPr="00DD1627">
              <w:t>Dosen</w:t>
            </w:r>
            <w:proofErr w:type="spellEnd"/>
            <w:r w:rsidRPr="00DD1627">
              <w:t xml:space="preserve"> </w:t>
            </w:r>
            <w:proofErr w:type="spellStart"/>
            <w:r w:rsidRPr="00DD1627">
              <w:t>Payung</w:t>
            </w:r>
            <w:proofErr w:type="spellEnd"/>
            <w:r w:rsidRPr="00DD1627">
              <w:t xml:space="preserve"> / </w:t>
            </w:r>
            <w:proofErr w:type="spellStart"/>
            <w:r w:rsidRPr="00DD1627">
              <w:t>Koordinator</w:t>
            </w:r>
            <w:proofErr w:type="spellEnd"/>
            <w:r w:rsidRPr="00DD1627">
              <w:t xml:space="preserve"> </w:t>
            </w:r>
          </w:p>
        </w:tc>
        <w:tc>
          <w:tcPr>
            <w:tcW w:w="12074" w:type="dxa"/>
            <w:gridSpan w:val="8"/>
            <w:shd w:val="clear" w:color="auto" w:fill="FFFFFF"/>
          </w:tcPr>
          <w:p w14:paraId="43DC5616" w14:textId="0E089825" w:rsidR="00C57CC3" w:rsidRPr="00F572C6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bCs/>
                <w:lang w:val="id-ID"/>
              </w:rPr>
            </w:pPr>
            <w:r>
              <w:rPr>
                <w:b/>
                <w:lang w:val="id-ID"/>
              </w:rPr>
              <w:t>Riswanto, Ph.D</w:t>
            </w:r>
          </w:p>
        </w:tc>
      </w:tr>
      <w:tr w:rsidR="00C57CC3" w:rsidRPr="00DD1627" w14:paraId="77041EF1" w14:textId="77777777" w:rsidTr="00C57CC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49"/>
        </w:trPr>
        <w:tc>
          <w:tcPr>
            <w:tcW w:w="3112" w:type="dxa"/>
            <w:hideMark/>
          </w:tcPr>
          <w:p w14:paraId="7378AEE0" w14:textId="77777777" w:rsidR="00C57CC3" w:rsidRPr="00DD1627" w:rsidRDefault="00C57CC3" w:rsidP="00C57CC3">
            <w:pPr>
              <w:widowControl w:val="0"/>
              <w:autoSpaceDE w:val="0"/>
              <w:autoSpaceDN w:val="0"/>
              <w:adjustRightInd w:val="0"/>
              <w:ind w:right="-22"/>
              <w:rPr>
                <w:bCs/>
              </w:rPr>
            </w:pPr>
            <w:proofErr w:type="spellStart"/>
            <w:r w:rsidRPr="00DD1627">
              <w:rPr>
                <w:bCs/>
              </w:rPr>
              <w:t>Dosen</w:t>
            </w:r>
            <w:proofErr w:type="spellEnd"/>
            <w:r w:rsidRPr="00DD1627">
              <w:rPr>
                <w:bCs/>
              </w:rPr>
              <w:t xml:space="preserve"> </w:t>
            </w:r>
            <w:proofErr w:type="spellStart"/>
            <w:r w:rsidRPr="00DD1627">
              <w:rPr>
                <w:bCs/>
              </w:rPr>
              <w:t>Pengampu</w:t>
            </w:r>
            <w:proofErr w:type="spellEnd"/>
          </w:p>
        </w:tc>
        <w:tc>
          <w:tcPr>
            <w:tcW w:w="12074" w:type="dxa"/>
            <w:gridSpan w:val="8"/>
          </w:tcPr>
          <w:p w14:paraId="77D9BBBC" w14:textId="797627A4" w:rsidR="00C57CC3" w:rsidRPr="00A763D8" w:rsidRDefault="00C57CC3" w:rsidP="00A763D8">
            <w:pPr>
              <w:widowControl w:val="0"/>
              <w:autoSpaceDE w:val="0"/>
              <w:autoSpaceDN w:val="0"/>
              <w:adjustRightInd w:val="0"/>
              <w:ind w:right="-22"/>
              <w:rPr>
                <w:b/>
                <w:lang w:val="id-ID"/>
              </w:rPr>
            </w:pPr>
            <w:r>
              <w:rPr>
                <w:b/>
                <w:lang w:val="id-ID"/>
              </w:rPr>
              <w:t>Riswanto, Ph.D</w:t>
            </w:r>
          </w:p>
        </w:tc>
      </w:tr>
    </w:tbl>
    <w:p w14:paraId="0798FB99" w14:textId="77777777" w:rsidR="00A44775" w:rsidRPr="00C57CC3" w:rsidRDefault="00A44775"/>
    <w:p w14:paraId="12F8C8F1" w14:textId="77777777" w:rsidR="00A44775" w:rsidRDefault="00A44775">
      <w:pPr>
        <w:rPr>
          <w:lang w:val="id-ID"/>
        </w:rPr>
      </w:pPr>
    </w:p>
    <w:p w14:paraId="760913B9" w14:textId="77777777" w:rsidR="00A44775" w:rsidRDefault="00A44775">
      <w:pPr>
        <w:rPr>
          <w:lang w:val="id-ID"/>
        </w:rPr>
      </w:pPr>
    </w:p>
    <w:tbl>
      <w:tblPr>
        <w:tblW w:w="1563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1953"/>
        <w:gridCol w:w="32"/>
        <w:gridCol w:w="1408"/>
        <w:gridCol w:w="1620"/>
        <w:gridCol w:w="2880"/>
        <w:gridCol w:w="2610"/>
        <w:gridCol w:w="3056"/>
        <w:gridCol w:w="1084"/>
      </w:tblGrid>
      <w:tr w:rsidR="001D11F9" w:rsidRPr="00DD1627" w14:paraId="6CACCD00" w14:textId="77777777" w:rsidTr="00514374">
        <w:trPr>
          <w:cantSplit/>
          <w:trHeight w:val="591"/>
        </w:trPr>
        <w:tc>
          <w:tcPr>
            <w:tcW w:w="993" w:type="dxa"/>
            <w:vMerge w:val="restart"/>
            <w:vAlign w:val="center"/>
          </w:tcPr>
          <w:p w14:paraId="5546A581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jc w:val="center"/>
              <w:rPr>
                <w:b/>
              </w:rPr>
            </w:pPr>
            <w:proofErr w:type="spellStart"/>
            <w:r w:rsidRPr="00DD1627">
              <w:rPr>
                <w:b/>
              </w:rPr>
              <w:t>Perte</w:t>
            </w:r>
            <w:proofErr w:type="spellEnd"/>
          </w:p>
          <w:p w14:paraId="1248251A" w14:textId="77777777" w:rsidR="001D11F9" w:rsidRPr="00514374" w:rsidRDefault="00514374" w:rsidP="00A54B5A">
            <w:pPr>
              <w:tabs>
                <w:tab w:val="left" w:pos="-1260"/>
                <w:tab w:val="left" w:pos="-720"/>
              </w:tabs>
              <w:jc w:val="center"/>
              <w:rPr>
                <w:b/>
                <w:lang w:val="id-ID"/>
              </w:rPr>
            </w:pPr>
            <w:proofErr w:type="spellStart"/>
            <w:r w:rsidRPr="00DD1627">
              <w:rPr>
                <w:b/>
              </w:rPr>
              <w:t>M</w:t>
            </w:r>
            <w:r w:rsidR="001D11F9" w:rsidRPr="00DD1627">
              <w:rPr>
                <w:b/>
              </w:rPr>
              <w:t>uan</w:t>
            </w:r>
            <w:proofErr w:type="spellEnd"/>
            <w:r>
              <w:rPr>
                <w:b/>
                <w:lang w:val="id-ID"/>
              </w:rPr>
              <w:t>/Group</w:t>
            </w:r>
          </w:p>
        </w:tc>
        <w:tc>
          <w:tcPr>
            <w:tcW w:w="1953" w:type="dxa"/>
            <w:vMerge w:val="restart"/>
            <w:vAlign w:val="center"/>
          </w:tcPr>
          <w:p w14:paraId="74C404C0" w14:textId="77777777" w:rsidR="001D11F9" w:rsidRPr="00DD1627" w:rsidRDefault="001D11F9" w:rsidP="00A54B5A">
            <w:pPr>
              <w:jc w:val="center"/>
              <w:rPr>
                <w:b/>
                <w:lang w:val="id-ID"/>
              </w:rPr>
            </w:pPr>
            <w:proofErr w:type="spellStart"/>
            <w:r w:rsidRPr="00DD1627">
              <w:rPr>
                <w:b/>
                <w:lang w:val="es-MX"/>
              </w:rPr>
              <w:t>Kemampuan</w:t>
            </w:r>
            <w:proofErr w:type="spellEnd"/>
            <w:r w:rsidRPr="00DD1627">
              <w:rPr>
                <w:b/>
                <w:lang w:val="es-MX"/>
              </w:rPr>
              <w:t xml:space="preserve"> </w:t>
            </w:r>
            <w:proofErr w:type="spellStart"/>
            <w:r w:rsidRPr="00DD1627">
              <w:rPr>
                <w:b/>
                <w:lang w:val="es-MX"/>
              </w:rPr>
              <w:t>Akhir</w:t>
            </w:r>
            <w:proofErr w:type="spellEnd"/>
            <w:r w:rsidRPr="00DD1627">
              <w:rPr>
                <w:b/>
                <w:lang w:val="es-MX"/>
              </w:rPr>
              <w:t xml:space="preserve"> </w:t>
            </w:r>
            <w:proofErr w:type="spellStart"/>
            <w:r w:rsidRPr="00DD1627">
              <w:rPr>
                <w:b/>
                <w:lang w:val="es-MX"/>
              </w:rPr>
              <w:t>Tiap</w:t>
            </w:r>
            <w:proofErr w:type="spellEnd"/>
            <w:r w:rsidRPr="00DD1627">
              <w:rPr>
                <w:b/>
                <w:lang w:val="es-MX"/>
              </w:rPr>
              <w:t xml:space="preserve"> </w:t>
            </w:r>
            <w:proofErr w:type="spellStart"/>
            <w:r w:rsidRPr="00DD1627">
              <w:rPr>
                <w:b/>
                <w:lang w:val="es-MX"/>
              </w:rPr>
              <w:t>Pertemuan</w:t>
            </w:r>
            <w:proofErr w:type="spellEnd"/>
          </w:p>
        </w:tc>
        <w:tc>
          <w:tcPr>
            <w:tcW w:w="3060" w:type="dxa"/>
            <w:gridSpan w:val="3"/>
            <w:vAlign w:val="center"/>
          </w:tcPr>
          <w:p w14:paraId="1EF71D55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jc w:val="center"/>
              <w:rPr>
                <w:b/>
                <w:lang w:val="es-MX"/>
              </w:rPr>
            </w:pPr>
            <w:proofErr w:type="spellStart"/>
            <w:r w:rsidRPr="00DD1627">
              <w:rPr>
                <w:b/>
                <w:lang w:val="es-MX"/>
              </w:rPr>
              <w:t>Penilaian</w:t>
            </w:r>
            <w:proofErr w:type="spellEnd"/>
          </w:p>
        </w:tc>
        <w:tc>
          <w:tcPr>
            <w:tcW w:w="2880" w:type="dxa"/>
            <w:vMerge w:val="restart"/>
            <w:vAlign w:val="center"/>
          </w:tcPr>
          <w:p w14:paraId="092D08CB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rPr>
                <w:b/>
                <w:lang w:val="id-ID"/>
              </w:rPr>
            </w:pPr>
            <w:proofErr w:type="spellStart"/>
            <w:r w:rsidRPr="00DD1627">
              <w:rPr>
                <w:b/>
                <w:lang w:val="es-MX"/>
              </w:rPr>
              <w:t>Bahan</w:t>
            </w:r>
            <w:proofErr w:type="spellEnd"/>
            <w:r w:rsidRPr="00DD1627">
              <w:rPr>
                <w:b/>
                <w:lang w:val="id-ID"/>
              </w:rPr>
              <w:t xml:space="preserve"> </w:t>
            </w:r>
            <w:proofErr w:type="spellStart"/>
            <w:r w:rsidRPr="00DD1627">
              <w:rPr>
                <w:b/>
                <w:lang w:val="es-MX"/>
              </w:rPr>
              <w:t>Kajian</w:t>
            </w:r>
            <w:proofErr w:type="spellEnd"/>
            <w:r w:rsidRPr="00DD1627">
              <w:rPr>
                <w:b/>
                <w:lang w:val="id-ID"/>
              </w:rPr>
              <w:t xml:space="preserve">/ Materi Pembelajaran </w:t>
            </w:r>
          </w:p>
        </w:tc>
        <w:tc>
          <w:tcPr>
            <w:tcW w:w="2610" w:type="dxa"/>
            <w:vMerge w:val="restart"/>
            <w:vAlign w:val="center"/>
          </w:tcPr>
          <w:p w14:paraId="1FB70F17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jc w:val="center"/>
              <w:rPr>
                <w:b/>
                <w:lang w:val="es-MX"/>
              </w:rPr>
            </w:pPr>
            <w:proofErr w:type="spellStart"/>
            <w:r w:rsidRPr="00DD1627">
              <w:rPr>
                <w:b/>
                <w:lang w:val="es-MX"/>
              </w:rPr>
              <w:t>Metode</w:t>
            </w:r>
            <w:proofErr w:type="spellEnd"/>
            <w:r w:rsidRPr="00DD1627">
              <w:rPr>
                <w:b/>
                <w:lang w:val="es-MX"/>
              </w:rPr>
              <w:t xml:space="preserve"> </w:t>
            </w:r>
          </w:p>
        </w:tc>
        <w:tc>
          <w:tcPr>
            <w:tcW w:w="3056" w:type="dxa"/>
            <w:vMerge w:val="restart"/>
            <w:vAlign w:val="center"/>
          </w:tcPr>
          <w:p w14:paraId="4CCAB9CD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jc w:val="center"/>
              <w:rPr>
                <w:b/>
                <w:lang w:val="id-ID"/>
              </w:rPr>
            </w:pPr>
            <w:proofErr w:type="spellStart"/>
            <w:r w:rsidRPr="00DD1627">
              <w:rPr>
                <w:b/>
                <w:lang w:val="es-MX"/>
              </w:rPr>
              <w:t>Indikator</w:t>
            </w:r>
            <w:proofErr w:type="spellEnd"/>
          </w:p>
        </w:tc>
        <w:tc>
          <w:tcPr>
            <w:tcW w:w="1084" w:type="dxa"/>
            <w:vMerge w:val="restart"/>
            <w:vAlign w:val="center"/>
          </w:tcPr>
          <w:p w14:paraId="1846BC26" w14:textId="77777777" w:rsidR="001D11F9" w:rsidRPr="00DD1627" w:rsidRDefault="001D11F9" w:rsidP="00A54B5A">
            <w:pPr>
              <w:tabs>
                <w:tab w:val="left" w:pos="-11210"/>
              </w:tabs>
              <w:jc w:val="center"/>
              <w:rPr>
                <w:b/>
                <w:lang w:val="id-ID"/>
              </w:rPr>
            </w:pPr>
            <w:r w:rsidRPr="00DD1627">
              <w:rPr>
                <w:b/>
                <w:lang w:val="id-ID"/>
              </w:rPr>
              <w:t>Alokasi Waktu</w:t>
            </w:r>
          </w:p>
        </w:tc>
      </w:tr>
      <w:tr w:rsidR="001D11F9" w:rsidRPr="00DD1627" w14:paraId="377EEC7A" w14:textId="77777777" w:rsidTr="00514374">
        <w:trPr>
          <w:cantSplit/>
          <w:trHeight w:val="363"/>
        </w:trPr>
        <w:tc>
          <w:tcPr>
            <w:tcW w:w="993" w:type="dxa"/>
            <w:vMerge/>
            <w:vAlign w:val="center"/>
          </w:tcPr>
          <w:p w14:paraId="3C4178FA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jc w:val="center"/>
              <w:rPr>
                <w:lang w:val="id-ID"/>
              </w:rPr>
            </w:pPr>
          </w:p>
        </w:tc>
        <w:tc>
          <w:tcPr>
            <w:tcW w:w="1953" w:type="dxa"/>
            <w:vMerge/>
            <w:vAlign w:val="center"/>
          </w:tcPr>
          <w:p w14:paraId="36CAF1F4" w14:textId="77777777" w:rsidR="001D11F9" w:rsidRPr="00DD1627" w:rsidRDefault="001D11F9" w:rsidP="00A54B5A">
            <w:pPr>
              <w:jc w:val="center"/>
              <w:rPr>
                <w:lang w:val="id-ID"/>
              </w:rPr>
            </w:pPr>
          </w:p>
        </w:tc>
        <w:tc>
          <w:tcPr>
            <w:tcW w:w="1440" w:type="dxa"/>
            <w:gridSpan w:val="2"/>
            <w:vAlign w:val="center"/>
          </w:tcPr>
          <w:p w14:paraId="22B0DD08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jc w:val="center"/>
              <w:rPr>
                <w:b/>
                <w:lang w:val="id-ID"/>
              </w:rPr>
            </w:pPr>
            <w:proofErr w:type="spellStart"/>
            <w:r w:rsidRPr="00DD1627">
              <w:rPr>
                <w:b/>
              </w:rPr>
              <w:t>Kriteria</w:t>
            </w:r>
            <w:proofErr w:type="spellEnd"/>
            <w:r w:rsidRPr="00DD1627">
              <w:rPr>
                <w:b/>
                <w:lang w:val="id-ID"/>
              </w:rPr>
              <w:t xml:space="preserve"> &amp; Bentuk</w:t>
            </w:r>
          </w:p>
        </w:tc>
        <w:tc>
          <w:tcPr>
            <w:tcW w:w="1620" w:type="dxa"/>
            <w:vAlign w:val="center"/>
          </w:tcPr>
          <w:p w14:paraId="761C4901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rPr>
                <w:b/>
              </w:rPr>
            </w:pPr>
            <w:proofErr w:type="spellStart"/>
            <w:r w:rsidRPr="00DD1627">
              <w:rPr>
                <w:b/>
              </w:rPr>
              <w:t>Bobot</w:t>
            </w:r>
            <w:proofErr w:type="spellEnd"/>
          </w:p>
        </w:tc>
        <w:tc>
          <w:tcPr>
            <w:tcW w:w="2880" w:type="dxa"/>
            <w:vMerge/>
            <w:vAlign w:val="center"/>
          </w:tcPr>
          <w:p w14:paraId="3629A80B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</w:tc>
        <w:tc>
          <w:tcPr>
            <w:tcW w:w="2610" w:type="dxa"/>
            <w:vMerge/>
          </w:tcPr>
          <w:p w14:paraId="7720916C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jc w:val="center"/>
              <w:rPr>
                <w:lang w:val="id-ID"/>
              </w:rPr>
            </w:pPr>
          </w:p>
        </w:tc>
        <w:tc>
          <w:tcPr>
            <w:tcW w:w="3056" w:type="dxa"/>
            <w:vMerge/>
            <w:vAlign w:val="center"/>
          </w:tcPr>
          <w:p w14:paraId="3777DDDC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</w:tc>
        <w:tc>
          <w:tcPr>
            <w:tcW w:w="1084" w:type="dxa"/>
            <w:vMerge/>
            <w:vAlign w:val="center"/>
          </w:tcPr>
          <w:p w14:paraId="0C87240E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jc w:val="center"/>
              <w:rPr>
                <w:lang w:val="id-ID"/>
              </w:rPr>
            </w:pPr>
          </w:p>
        </w:tc>
      </w:tr>
      <w:tr w:rsidR="001D11F9" w:rsidRPr="00DD1627" w14:paraId="32516D23" w14:textId="77777777" w:rsidTr="00514374">
        <w:trPr>
          <w:trHeight w:val="140"/>
        </w:trPr>
        <w:tc>
          <w:tcPr>
            <w:tcW w:w="993" w:type="dxa"/>
          </w:tcPr>
          <w:p w14:paraId="1B42D16D" w14:textId="77777777" w:rsidR="001D11F9" w:rsidRPr="00DD1627" w:rsidRDefault="001D11F9" w:rsidP="00A54B5A">
            <w:pPr>
              <w:tabs>
                <w:tab w:val="left" w:pos="-1260"/>
                <w:tab w:val="left" w:pos="-720"/>
              </w:tabs>
              <w:jc w:val="center"/>
              <w:rPr>
                <w:lang w:val="id-ID"/>
              </w:rPr>
            </w:pPr>
            <w:r w:rsidRPr="00DD1627">
              <w:t>1</w:t>
            </w:r>
          </w:p>
          <w:p w14:paraId="6D68F28D" w14:textId="77777777" w:rsidR="001D11F9" w:rsidRPr="00DD1627" w:rsidRDefault="001D11F9" w:rsidP="00A54B5A">
            <w:pPr>
              <w:jc w:val="center"/>
            </w:pPr>
          </w:p>
        </w:tc>
        <w:tc>
          <w:tcPr>
            <w:tcW w:w="1953" w:type="dxa"/>
          </w:tcPr>
          <w:p w14:paraId="6E2DEEA6" w14:textId="77777777" w:rsidR="001D11F9" w:rsidRDefault="00FE2BB5" w:rsidP="00A54B5A">
            <w:pPr>
              <w:rPr>
                <w:lang w:val="id-ID"/>
              </w:rPr>
            </w:pPr>
            <w:r>
              <w:rPr>
                <w:lang w:val="id-ID"/>
              </w:rPr>
              <w:t>Kontrak Kuliah</w:t>
            </w:r>
          </w:p>
          <w:p w14:paraId="73295801" w14:textId="77777777" w:rsidR="00D57A0C" w:rsidRPr="00FE2BB5" w:rsidRDefault="00D57A0C" w:rsidP="00A54B5A">
            <w:pPr>
              <w:rPr>
                <w:lang w:val="id-ID"/>
              </w:rPr>
            </w:pPr>
          </w:p>
        </w:tc>
        <w:tc>
          <w:tcPr>
            <w:tcW w:w="1440" w:type="dxa"/>
            <w:gridSpan w:val="2"/>
          </w:tcPr>
          <w:p w14:paraId="14220864" w14:textId="77777777" w:rsidR="001D11F9" w:rsidRDefault="001D11F9" w:rsidP="00A54B5A">
            <w:pPr>
              <w:rPr>
                <w:bCs/>
                <w:lang w:val="id-ID"/>
              </w:rPr>
            </w:pPr>
            <w:r w:rsidRPr="00DD1627">
              <w:rPr>
                <w:bCs/>
                <w:lang w:val="sv-SE"/>
              </w:rPr>
              <w:t>1.  Absensi</w:t>
            </w:r>
          </w:p>
          <w:p w14:paraId="78A898B3" w14:textId="77777777" w:rsidR="00FE2BB5" w:rsidRPr="00FE2BB5" w:rsidRDefault="00FE2BB5" w:rsidP="00A54B5A">
            <w:pPr>
              <w:rPr>
                <w:bCs/>
                <w:lang w:val="id-ID"/>
              </w:rPr>
            </w:pPr>
            <w:r>
              <w:rPr>
                <w:bCs/>
                <w:lang w:val="id-ID"/>
              </w:rPr>
              <w:t xml:space="preserve">2. Keaktifan </w:t>
            </w:r>
          </w:p>
        </w:tc>
        <w:tc>
          <w:tcPr>
            <w:tcW w:w="1620" w:type="dxa"/>
          </w:tcPr>
          <w:p w14:paraId="76F709F4" w14:textId="77777777" w:rsidR="001D11F9" w:rsidRPr="00DD1627" w:rsidRDefault="001D11F9" w:rsidP="00A54B5A">
            <w:pPr>
              <w:rPr>
                <w:iCs/>
                <w:lang w:val="sv-SE"/>
              </w:rPr>
            </w:pPr>
            <w:r w:rsidRPr="00DD1627">
              <w:rPr>
                <w:iCs/>
                <w:lang w:val="sv-SE"/>
              </w:rPr>
              <w:t>10%</w:t>
            </w:r>
          </w:p>
        </w:tc>
        <w:tc>
          <w:tcPr>
            <w:tcW w:w="2880" w:type="dxa"/>
          </w:tcPr>
          <w:p w14:paraId="7E45CA73" w14:textId="77777777" w:rsidR="001D11F9" w:rsidRPr="00DD1627" w:rsidRDefault="001D11F9" w:rsidP="00A54B5A">
            <w:r w:rsidRPr="00DD1627">
              <w:t xml:space="preserve">1. </w:t>
            </w:r>
            <w:proofErr w:type="spellStart"/>
            <w:r w:rsidRPr="00DD1627">
              <w:t>Kontrak</w:t>
            </w:r>
            <w:proofErr w:type="spellEnd"/>
            <w:r w:rsidRPr="00DD1627">
              <w:t xml:space="preserve"> </w:t>
            </w:r>
            <w:proofErr w:type="spellStart"/>
            <w:r w:rsidRPr="00DD1627">
              <w:t>kuliah</w:t>
            </w:r>
            <w:proofErr w:type="spellEnd"/>
          </w:p>
          <w:p w14:paraId="5674A4DF" w14:textId="09372B54" w:rsidR="001D11F9" w:rsidRPr="00A763D8" w:rsidRDefault="001D11F9" w:rsidP="00A54B5A">
            <w:pPr>
              <w:rPr>
                <w:lang w:val="id-ID"/>
              </w:rPr>
            </w:pPr>
            <w:r w:rsidRPr="00DD1627">
              <w:t xml:space="preserve">2. </w:t>
            </w:r>
            <w:proofErr w:type="spellStart"/>
            <w:r w:rsidRPr="00DD1627">
              <w:t>Ruang</w:t>
            </w:r>
            <w:proofErr w:type="spellEnd"/>
            <w:r w:rsidRPr="00DD1627">
              <w:t xml:space="preserve"> </w:t>
            </w:r>
            <w:proofErr w:type="spellStart"/>
            <w:r w:rsidRPr="00DD1627">
              <w:t>lingk</w:t>
            </w:r>
            <w:r>
              <w:t>up</w:t>
            </w:r>
            <w:proofErr w:type="spellEnd"/>
            <w:r>
              <w:t xml:space="preserve"> </w:t>
            </w:r>
            <w:proofErr w:type="spellStart"/>
            <w:r>
              <w:t>mata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 w:rsidR="00FE2BB5">
              <w:rPr>
                <w:lang w:val="id-ID"/>
              </w:rPr>
              <w:t xml:space="preserve"> </w:t>
            </w:r>
            <w:r w:rsidR="00A763D8">
              <w:rPr>
                <w:lang w:val="id-ID"/>
              </w:rPr>
              <w:t>Seminar on ELT issues</w:t>
            </w:r>
          </w:p>
          <w:p w14:paraId="53E5EC08" w14:textId="77777777" w:rsidR="001D11F9" w:rsidRPr="00351D25" w:rsidRDefault="001D11F9" w:rsidP="00A54B5A">
            <w:pPr>
              <w:rPr>
                <w:lang w:val="id-ID"/>
              </w:rPr>
            </w:pPr>
            <w:r w:rsidRPr="00DD1627">
              <w:t xml:space="preserve">3. </w:t>
            </w:r>
            <w:proofErr w:type="spellStart"/>
            <w:r w:rsidRPr="00DD1627">
              <w:t>Penjelasan</w:t>
            </w:r>
            <w:proofErr w:type="spellEnd"/>
            <w:r w:rsidRPr="00DD1627">
              <w:t xml:space="preserve"> </w:t>
            </w:r>
            <w:proofErr w:type="spellStart"/>
            <w:r w:rsidRPr="00DD1627">
              <w:t>tentang</w:t>
            </w:r>
            <w:proofErr w:type="spellEnd"/>
            <w:r w:rsidRPr="00DD1627">
              <w:t xml:space="preserve"> </w:t>
            </w:r>
            <w:proofErr w:type="spellStart"/>
            <w:r w:rsidRPr="00DD1627">
              <w:t>tugas</w:t>
            </w:r>
            <w:proofErr w:type="spellEnd"/>
            <w:r w:rsidRPr="00DD1627">
              <w:t xml:space="preserve"> </w:t>
            </w:r>
            <w:r w:rsidRPr="00DD1627">
              <w:lastRenderedPageBreak/>
              <w:t xml:space="preserve">– </w:t>
            </w:r>
            <w:proofErr w:type="spellStart"/>
            <w:r w:rsidRPr="00DD1627">
              <w:t>tugas</w:t>
            </w:r>
            <w:proofErr w:type="spellEnd"/>
            <w:r w:rsidRPr="00DD1627">
              <w:t xml:space="preserve"> </w:t>
            </w:r>
            <w:proofErr w:type="spellStart"/>
            <w:r w:rsidRPr="00DD1627">
              <w:t>dan</w:t>
            </w:r>
            <w:proofErr w:type="spellEnd"/>
            <w:r w:rsidRPr="00DD1627">
              <w:t xml:space="preserve"> </w:t>
            </w:r>
            <w:proofErr w:type="spellStart"/>
            <w:r w:rsidRPr="00DD1627">
              <w:t>evaluasi</w:t>
            </w:r>
            <w:proofErr w:type="spellEnd"/>
            <w:r w:rsidR="00351D25">
              <w:rPr>
                <w:lang w:val="id-ID"/>
              </w:rPr>
              <w:t xml:space="preserve"> dan mekanisme perkuliahan</w:t>
            </w:r>
          </w:p>
        </w:tc>
        <w:tc>
          <w:tcPr>
            <w:tcW w:w="2610" w:type="dxa"/>
          </w:tcPr>
          <w:p w14:paraId="369CD3C3" w14:textId="77777777" w:rsidR="001D11F9" w:rsidRPr="00F26035" w:rsidRDefault="001D11F9" w:rsidP="00A54B5A">
            <w:pPr>
              <w:rPr>
                <w:lang w:val="id-ID"/>
              </w:rPr>
            </w:pPr>
            <w:r w:rsidRPr="00DD1627">
              <w:rPr>
                <w:lang w:val="sv-SE"/>
              </w:rPr>
              <w:lastRenderedPageBreak/>
              <w:t>Presentasi</w:t>
            </w:r>
            <w:r w:rsidR="00F26035">
              <w:rPr>
                <w:lang w:val="id-ID"/>
              </w:rPr>
              <w:t xml:space="preserve"> menggunakan mind mapping</w:t>
            </w:r>
          </w:p>
        </w:tc>
        <w:tc>
          <w:tcPr>
            <w:tcW w:w="3056" w:type="dxa"/>
          </w:tcPr>
          <w:p w14:paraId="0411D82E" w14:textId="77777777" w:rsidR="005B73F1" w:rsidRPr="003F3301" w:rsidRDefault="005B73F1" w:rsidP="005B73F1">
            <w:r>
              <w:t xml:space="preserve"> -</w:t>
            </w: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menjelaskan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ruang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lingkup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belajar</w:t>
            </w:r>
            <w:proofErr w:type="spellEnd"/>
            <w:r w:rsidRPr="003F3301">
              <w:t xml:space="preserve"> </w:t>
            </w:r>
          </w:p>
          <w:p w14:paraId="3974A60C" w14:textId="7939D7BC" w:rsidR="001D11F9" w:rsidRPr="005B73F1" w:rsidRDefault="001D11F9" w:rsidP="00A54B5A">
            <w:pPr>
              <w:tabs>
                <w:tab w:val="left" w:pos="-1260"/>
                <w:tab w:val="left" w:pos="-720"/>
              </w:tabs>
              <w:ind w:left="-108"/>
            </w:pPr>
          </w:p>
        </w:tc>
        <w:tc>
          <w:tcPr>
            <w:tcW w:w="1084" w:type="dxa"/>
          </w:tcPr>
          <w:p w14:paraId="4B12FBC4" w14:textId="7C4751DD" w:rsidR="001D11F9" w:rsidRPr="00DD1627" w:rsidRDefault="00AC6BC6" w:rsidP="00A54B5A">
            <w:pPr>
              <w:jc w:val="center"/>
            </w:pPr>
            <w:r>
              <w:t>10</w:t>
            </w:r>
            <w:r w:rsidR="001D11F9" w:rsidRPr="00DD1627">
              <w:t xml:space="preserve">0 </w:t>
            </w:r>
            <w:proofErr w:type="spellStart"/>
            <w:r w:rsidR="001D11F9" w:rsidRPr="00DD1627">
              <w:t>menit</w:t>
            </w:r>
            <w:proofErr w:type="spellEnd"/>
          </w:p>
        </w:tc>
      </w:tr>
      <w:tr w:rsidR="001A026B" w:rsidRPr="00DD1627" w14:paraId="7629D009" w14:textId="77777777" w:rsidTr="00514374">
        <w:trPr>
          <w:trHeight w:val="140"/>
        </w:trPr>
        <w:tc>
          <w:tcPr>
            <w:tcW w:w="993" w:type="dxa"/>
          </w:tcPr>
          <w:p w14:paraId="5B0C67CD" w14:textId="3D1ED145" w:rsidR="001A026B" w:rsidRPr="00DD1627" w:rsidRDefault="001A026B" w:rsidP="00A54B5A">
            <w:pPr>
              <w:tabs>
                <w:tab w:val="left" w:pos="-1260"/>
                <w:tab w:val="left" w:pos="-720"/>
              </w:tabs>
              <w:jc w:val="center"/>
            </w:pPr>
            <w:r>
              <w:lastRenderedPageBreak/>
              <w:t>2</w:t>
            </w:r>
          </w:p>
        </w:tc>
        <w:tc>
          <w:tcPr>
            <w:tcW w:w="1953" w:type="dxa"/>
          </w:tcPr>
          <w:p w14:paraId="05F71119" w14:textId="03C4913E" w:rsidR="001A026B" w:rsidRPr="001A026B" w:rsidRDefault="00F519F4" w:rsidP="00A54B5A">
            <w:proofErr w:type="spellStart"/>
            <w:r w:rsidRPr="00F519F4">
              <w:t>Mahasiswa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mampu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memahami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konsep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dasar</w:t>
            </w:r>
            <w:proofErr w:type="spellEnd"/>
            <w:r w:rsidRPr="00F519F4">
              <w:t xml:space="preserve"> seminar </w:t>
            </w:r>
            <w:proofErr w:type="spellStart"/>
            <w:r w:rsidRPr="00F519F4">
              <w:t>dan</w:t>
            </w:r>
            <w:proofErr w:type="spellEnd"/>
            <w:r w:rsidRPr="00F519F4">
              <w:t xml:space="preserve"> forum </w:t>
            </w:r>
            <w:proofErr w:type="spellStart"/>
            <w:r w:rsidRPr="00F519F4">
              <w:t>ilmiah</w:t>
            </w:r>
            <w:proofErr w:type="spellEnd"/>
          </w:p>
        </w:tc>
        <w:tc>
          <w:tcPr>
            <w:tcW w:w="1440" w:type="dxa"/>
            <w:gridSpan w:val="2"/>
          </w:tcPr>
          <w:p w14:paraId="3F76B99E" w14:textId="77777777" w:rsidR="001A026B" w:rsidRDefault="001A026B" w:rsidP="001A026B">
            <w:pPr>
              <w:rPr>
                <w:bCs/>
                <w:lang w:val="id-ID"/>
              </w:rPr>
            </w:pPr>
            <w:r w:rsidRPr="00DD1627">
              <w:rPr>
                <w:bCs/>
                <w:lang w:val="sv-SE"/>
              </w:rPr>
              <w:t>1.  Absensi</w:t>
            </w:r>
          </w:p>
          <w:p w14:paraId="72579597" w14:textId="48BBB797" w:rsidR="001A026B" w:rsidRPr="00DD1627" w:rsidRDefault="001A026B" w:rsidP="001A026B">
            <w:pPr>
              <w:rPr>
                <w:bCs/>
                <w:lang w:val="sv-SE"/>
              </w:rPr>
            </w:pPr>
            <w:r>
              <w:rPr>
                <w:bCs/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2512B3D3" w14:textId="22B32439" w:rsidR="001A026B" w:rsidRPr="00DD1627" w:rsidRDefault="001A026B" w:rsidP="00A54B5A">
            <w:pPr>
              <w:rPr>
                <w:iCs/>
                <w:lang w:val="sv-SE"/>
              </w:rPr>
            </w:pPr>
            <w:r w:rsidRPr="00DD1627">
              <w:rPr>
                <w:iCs/>
                <w:lang w:val="sv-SE"/>
              </w:rPr>
              <w:t>10%</w:t>
            </w:r>
          </w:p>
        </w:tc>
        <w:tc>
          <w:tcPr>
            <w:tcW w:w="2880" w:type="dxa"/>
          </w:tcPr>
          <w:p w14:paraId="2114864C" w14:textId="77777777" w:rsidR="00F519F4" w:rsidRDefault="00F519F4" w:rsidP="00F519F4">
            <w:r>
              <w:t xml:space="preserve">1. </w:t>
            </w: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  <w:r>
              <w:t xml:space="preserve"> </w:t>
            </w:r>
            <w:proofErr w:type="spellStart"/>
            <w:r>
              <w:t>terten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>;</w:t>
            </w:r>
          </w:p>
          <w:p w14:paraId="2B70DA5E" w14:textId="77777777" w:rsidR="00F519F4" w:rsidRDefault="00F519F4" w:rsidP="00F519F4">
            <w:r>
              <w:t xml:space="preserve">A.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sistematis</w:t>
            </w:r>
            <w:proofErr w:type="spellEnd"/>
            <w:r>
              <w:t xml:space="preserve"> yang </w:t>
            </w:r>
            <w:proofErr w:type="spellStart"/>
            <w:r>
              <w:t>baik</w:t>
            </w:r>
            <w:proofErr w:type="spellEnd"/>
            <w:r>
              <w:t xml:space="preserve"> (</w:t>
            </w:r>
            <w:proofErr w:type="spellStart"/>
            <w:r>
              <w:t>Pendahuluan</w:t>
            </w:r>
            <w:proofErr w:type="spellEnd"/>
            <w:r>
              <w:t xml:space="preserve">,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Contoh</w:t>
            </w:r>
            <w:proofErr w:type="spellEnd"/>
            <w:r>
              <w:t xml:space="preserve">, </w:t>
            </w:r>
            <w:proofErr w:type="spellStart"/>
            <w:r>
              <w:t>Kesimpulan</w:t>
            </w:r>
            <w:proofErr w:type="spellEnd"/>
            <w:r>
              <w:t>)</w:t>
            </w:r>
          </w:p>
          <w:p w14:paraId="237609F0" w14:textId="77777777" w:rsidR="00F519F4" w:rsidRDefault="00F519F4" w:rsidP="00F519F4">
            <w:r>
              <w:t xml:space="preserve">B. </w:t>
            </w:r>
            <w:proofErr w:type="spellStart"/>
            <w:r>
              <w:t>Konte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</w:p>
          <w:p w14:paraId="0268021A" w14:textId="77777777" w:rsidR="00F519F4" w:rsidRDefault="00F519F4" w:rsidP="00F519F4"/>
          <w:p w14:paraId="598963C4" w14:textId="6B253E9D" w:rsidR="001A026B" w:rsidRPr="00DD1627" w:rsidRDefault="00F519F4" w:rsidP="00F519F4">
            <w:r>
              <w:t xml:space="preserve">2. </w:t>
            </w:r>
            <w:proofErr w:type="spellStart"/>
            <w:r>
              <w:t>Pemahaman</w:t>
            </w:r>
            <w:proofErr w:type="spellEnd"/>
            <w:r>
              <w:t xml:space="preserve">: </w:t>
            </w:r>
            <w:proofErr w:type="spellStart"/>
            <w:r>
              <w:t>Mengajuk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jawab</w:t>
            </w:r>
            <w:proofErr w:type="spellEnd"/>
            <w:r>
              <w:t xml:space="preserve"> </w:t>
            </w:r>
            <w:proofErr w:type="spellStart"/>
            <w:r>
              <w:t>pertanyaan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</w:p>
        </w:tc>
        <w:tc>
          <w:tcPr>
            <w:tcW w:w="2610" w:type="dxa"/>
          </w:tcPr>
          <w:p w14:paraId="06C5464D" w14:textId="5311982E" w:rsidR="001A026B" w:rsidRPr="00DD1627" w:rsidRDefault="00A7788B" w:rsidP="00F519F4">
            <w:pPr>
              <w:rPr>
                <w:lang w:val="sv-SE"/>
              </w:rPr>
            </w:pPr>
            <w:r w:rsidRPr="00DD1627">
              <w:rPr>
                <w:lang w:val="sv-SE"/>
              </w:rPr>
              <w:t>Presentasi</w:t>
            </w:r>
            <w:r>
              <w:rPr>
                <w:lang w:val="id-ID"/>
              </w:rPr>
              <w:t xml:space="preserve"> </w:t>
            </w:r>
            <w:r w:rsidR="00F519F4">
              <w:rPr>
                <w:lang w:val="id-ID"/>
              </w:rPr>
              <w:t>dan diskusi</w:t>
            </w:r>
          </w:p>
        </w:tc>
        <w:tc>
          <w:tcPr>
            <w:tcW w:w="3056" w:type="dxa"/>
          </w:tcPr>
          <w:p w14:paraId="5926A142" w14:textId="0EDFFC76" w:rsidR="001A026B" w:rsidRPr="00F519F4" w:rsidRDefault="00A7788B" w:rsidP="00F519F4">
            <w:pPr>
              <w:rPr>
                <w:lang w:val="id-ID"/>
              </w:rPr>
            </w:pPr>
            <w:r>
              <w:t>-</w:t>
            </w: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menjelaskan</w:t>
            </w:r>
            <w:proofErr w:type="spellEnd"/>
            <w:r w:rsidRPr="003F3301">
              <w:t xml:space="preserve"> </w:t>
            </w:r>
            <w:r w:rsidR="00F519F4">
              <w:rPr>
                <w:lang w:val="id-ID"/>
              </w:rPr>
              <w:t xml:space="preserve">cara menyelenggarakan seminar yang sistematis </w:t>
            </w:r>
          </w:p>
        </w:tc>
        <w:tc>
          <w:tcPr>
            <w:tcW w:w="1084" w:type="dxa"/>
          </w:tcPr>
          <w:p w14:paraId="3A053E0A" w14:textId="4D73388C" w:rsidR="001A026B" w:rsidRPr="00DD1627" w:rsidRDefault="00AC6BC6" w:rsidP="00A54B5A">
            <w:pPr>
              <w:jc w:val="center"/>
            </w:pPr>
            <w:r>
              <w:t>10</w:t>
            </w:r>
            <w:r w:rsidR="00A7788B" w:rsidRPr="00DD1627">
              <w:t xml:space="preserve">0 </w:t>
            </w:r>
            <w:proofErr w:type="spellStart"/>
            <w:r w:rsidR="00A7788B" w:rsidRPr="00DD1627">
              <w:t>menit</w:t>
            </w:r>
            <w:proofErr w:type="spellEnd"/>
          </w:p>
        </w:tc>
      </w:tr>
      <w:tr w:rsidR="00A7788B" w:rsidRPr="00DD1627" w14:paraId="617D868D" w14:textId="77777777" w:rsidTr="00514374">
        <w:trPr>
          <w:trHeight w:val="140"/>
        </w:trPr>
        <w:tc>
          <w:tcPr>
            <w:tcW w:w="993" w:type="dxa"/>
          </w:tcPr>
          <w:p w14:paraId="557E3209" w14:textId="279FC935" w:rsidR="00A7788B" w:rsidRDefault="00A7788B" w:rsidP="00A54B5A">
            <w:pPr>
              <w:tabs>
                <w:tab w:val="left" w:pos="-1260"/>
                <w:tab w:val="left" w:pos="-720"/>
              </w:tabs>
              <w:jc w:val="center"/>
            </w:pPr>
            <w:r>
              <w:t>3</w:t>
            </w:r>
          </w:p>
        </w:tc>
        <w:tc>
          <w:tcPr>
            <w:tcW w:w="1953" w:type="dxa"/>
          </w:tcPr>
          <w:p w14:paraId="65526BDE" w14:textId="425EBDB7" w:rsidR="00A7788B" w:rsidRDefault="00F519F4" w:rsidP="00A54B5A">
            <w:proofErr w:type="spellStart"/>
            <w:r w:rsidRPr="00F519F4">
              <w:t>Mahasiswa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mampu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memahami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tema</w:t>
            </w:r>
            <w:proofErr w:type="spellEnd"/>
            <w:r w:rsidRPr="00F519F4">
              <w:t xml:space="preserve"> seminar</w:t>
            </w:r>
          </w:p>
        </w:tc>
        <w:tc>
          <w:tcPr>
            <w:tcW w:w="1440" w:type="dxa"/>
            <w:gridSpan w:val="2"/>
          </w:tcPr>
          <w:p w14:paraId="189157AF" w14:textId="77777777" w:rsidR="00A7788B" w:rsidRDefault="00A7788B" w:rsidP="00A7788B">
            <w:pPr>
              <w:rPr>
                <w:bCs/>
                <w:lang w:val="id-ID"/>
              </w:rPr>
            </w:pPr>
            <w:r w:rsidRPr="00DD1627">
              <w:rPr>
                <w:bCs/>
                <w:lang w:val="sv-SE"/>
              </w:rPr>
              <w:t>.  Absensi</w:t>
            </w:r>
          </w:p>
          <w:p w14:paraId="2601135E" w14:textId="1ADD8D26" w:rsidR="00A7788B" w:rsidRPr="00DD1627" w:rsidRDefault="00A7788B" w:rsidP="00A7788B">
            <w:pPr>
              <w:rPr>
                <w:bCs/>
                <w:lang w:val="sv-SE"/>
              </w:rPr>
            </w:pPr>
            <w:r>
              <w:rPr>
                <w:bCs/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1250D052" w14:textId="0DC759A5" w:rsidR="00A7788B" w:rsidRPr="00DD1627" w:rsidRDefault="00A7788B" w:rsidP="00A54B5A">
            <w:pPr>
              <w:rPr>
                <w:iCs/>
                <w:lang w:val="sv-SE"/>
              </w:rPr>
            </w:pPr>
            <w:r w:rsidRPr="00DD1627">
              <w:rPr>
                <w:iCs/>
                <w:lang w:val="sv-SE"/>
              </w:rPr>
              <w:t>10%</w:t>
            </w:r>
          </w:p>
        </w:tc>
        <w:tc>
          <w:tcPr>
            <w:tcW w:w="2880" w:type="dxa"/>
          </w:tcPr>
          <w:p w14:paraId="74F873CF" w14:textId="77777777" w:rsidR="00F519F4" w:rsidRDefault="00F519F4" w:rsidP="00F519F4">
            <w:r>
              <w:t xml:space="preserve">1. </w:t>
            </w: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  <w:r>
              <w:t xml:space="preserve"> </w:t>
            </w:r>
            <w:proofErr w:type="spellStart"/>
            <w:r>
              <w:t>terten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>;</w:t>
            </w:r>
          </w:p>
          <w:p w14:paraId="7A7FCF3F" w14:textId="77777777" w:rsidR="00F519F4" w:rsidRDefault="00F519F4" w:rsidP="00F519F4">
            <w:r>
              <w:t xml:space="preserve">A.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sistematis</w:t>
            </w:r>
            <w:proofErr w:type="spellEnd"/>
            <w:r>
              <w:t xml:space="preserve"> yang </w:t>
            </w:r>
            <w:proofErr w:type="spellStart"/>
            <w:r>
              <w:t>baik</w:t>
            </w:r>
            <w:proofErr w:type="spellEnd"/>
            <w:r>
              <w:t xml:space="preserve"> (</w:t>
            </w:r>
            <w:proofErr w:type="spellStart"/>
            <w:r>
              <w:t>Pendahuluan</w:t>
            </w:r>
            <w:proofErr w:type="spellEnd"/>
            <w:r>
              <w:t xml:space="preserve">,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Contoh</w:t>
            </w:r>
            <w:proofErr w:type="spellEnd"/>
            <w:r>
              <w:t xml:space="preserve">, </w:t>
            </w:r>
            <w:proofErr w:type="spellStart"/>
            <w:r>
              <w:t>Kesimpulan</w:t>
            </w:r>
            <w:proofErr w:type="spellEnd"/>
            <w:r>
              <w:t>)</w:t>
            </w:r>
          </w:p>
          <w:p w14:paraId="143E9841" w14:textId="77777777" w:rsidR="00F519F4" w:rsidRDefault="00F519F4" w:rsidP="00F519F4">
            <w:r>
              <w:t xml:space="preserve">B. </w:t>
            </w:r>
            <w:proofErr w:type="spellStart"/>
            <w:r>
              <w:t>Konte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</w:p>
          <w:p w14:paraId="4063AC89" w14:textId="77777777" w:rsidR="00F519F4" w:rsidRDefault="00F519F4" w:rsidP="00F519F4"/>
          <w:p w14:paraId="4154A518" w14:textId="4ADEE314" w:rsidR="00A7788B" w:rsidRDefault="00F519F4" w:rsidP="00F519F4">
            <w:r>
              <w:t xml:space="preserve">2. </w:t>
            </w:r>
            <w:proofErr w:type="spellStart"/>
            <w:r>
              <w:t>Pemahaman</w:t>
            </w:r>
            <w:proofErr w:type="spellEnd"/>
            <w:r>
              <w:t xml:space="preserve">: </w:t>
            </w:r>
            <w:proofErr w:type="spellStart"/>
            <w:r>
              <w:t>Mengajuk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jawab</w:t>
            </w:r>
            <w:proofErr w:type="spellEnd"/>
            <w:r>
              <w:t xml:space="preserve"> </w:t>
            </w:r>
            <w:proofErr w:type="spellStart"/>
            <w:r>
              <w:t>pertanyaan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</w:p>
        </w:tc>
        <w:tc>
          <w:tcPr>
            <w:tcW w:w="2610" w:type="dxa"/>
          </w:tcPr>
          <w:p w14:paraId="674E523F" w14:textId="0F421C31" w:rsidR="00A7788B" w:rsidRPr="00DD1627" w:rsidRDefault="00A7788B" w:rsidP="00A54B5A">
            <w:pPr>
              <w:rPr>
                <w:lang w:val="sv-SE"/>
              </w:rPr>
            </w:pPr>
            <w:r w:rsidRPr="00DD1627">
              <w:rPr>
                <w:lang w:val="sv-SE"/>
              </w:rPr>
              <w:t>Presentasi</w:t>
            </w:r>
            <w:r>
              <w:rPr>
                <w:lang w:val="id-ID"/>
              </w:rPr>
              <w:t xml:space="preserve"> menggunakan mind mapping</w:t>
            </w:r>
          </w:p>
        </w:tc>
        <w:tc>
          <w:tcPr>
            <w:tcW w:w="3056" w:type="dxa"/>
          </w:tcPr>
          <w:p w14:paraId="45589B38" w14:textId="79F95681" w:rsidR="00A7788B" w:rsidRPr="00506913" w:rsidRDefault="00A7788B" w:rsidP="00A7788B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menjelaskan</w:t>
            </w:r>
            <w:proofErr w:type="spellEnd"/>
            <w:r w:rsidRPr="003F3301">
              <w:t xml:space="preserve"> </w:t>
            </w:r>
            <w:r w:rsidR="00506913">
              <w:rPr>
                <w:lang w:val="id-ID"/>
              </w:rPr>
              <w:t xml:space="preserve">topik dalam </w:t>
            </w:r>
            <w:r w:rsidR="00CD3D77">
              <w:rPr>
                <w:lang w:val="id-ID"/>
              </w:rPr>
              <w:t>presentasi ELT dengan baik</w:t>
            </w:r>
          </w:p>
          <w:p w14:paraId="42B6347F" w14:textId="77777777" w:rsidR="00A7788B" w:rsidRDefault="00A7788B" w:rsidP="00A7788B"/>
        </w:tc>
        <w:tc>
          <w:tcPr>
            <w:tcW w:w="1084" w:type="dxa"/>
          </w:tcPr>
          <w:p w14:paraId="6308BE68" w14:textId="77777777" w:rsidR="00A7788B" w:rsidRPr="00DD1627" w:rsidRDefault="00A7788B" w:rsidP="00A54B5A">
            <w:pPr>
              <w:jc w:val="center"/>
            </w:pPr>
          </w:p>
        </w:tc>
      </w:tr>
      <w:tr w:rsidR="001D11F9" w:rsidRPr="00DD1627" w14:paraId="36547D50" w14:textId="77777777" w:rsidTr="00EC5CFD">
        <w:trPr>
          <w:trHeight w:val="687"/>
        </w:trPr>
        <w:tc>
          <w:tcPr>
            <w:tcW w:w="993" w:type="dxa"/>
            <w:tcBorders>
              <w:tr2bl w:val="single" w:sz="4" w:space="0" w:color="auto"/>
            </w:tcBorders>
          </w:tcPr>
          <w:p w14:paraId="78D4B6DF" w14:textId="3045B711" w:rsidR="00A7788B" w:rsidRPr="00A7788B" w:rsidRDefault="00A7788B" w:rsidP="00A7788B">
            <w:pPr>
              <w:tabs>
                <w:tab w:val="left" w:pos="-1260"/>
                <w:tab w:val="left" w:pos="-720"/>
              </w:tabs>
            </w:pPr>
            <w:r>
              <w:t>4</w:t>
            </w:r>
          </w:p>
          <w:p w14:paraId="3E221EB8" w14:textId="77777777" w:rsidR="00EC5CFD" w:rsidRDefault="00A7788B" w:rsidP="00A7788B">
            <w:r>
              <w:t xml:space="preserve">           </w:t>
            </w:r>
          </w:p>
          <w:p w14:paraId="5ED317C3" w14:textId="3EF36829" w:rsidR="001D11F9" w:rsidRPr="00EC5CFD" w:rsidRDefault="00EC5CFD" w:rsidP="00506913">
            <w:r>
              <w:t xml:space="preserve">                                                                 </w:t>
            </w:r>
            <w:r w:rsidR="00273DCD">
              <w:t xml:space="preserve"> </w:t>
            </w:r>
            <w:r>
              <w:t xml:space="preserve">        </w:t>
            </w:r>
          </w:p>
        </w:tc>
        <w:tc>
          <w:tcPr>
            <w:tcW w:w="1953" w:type="dxa"/>
          </w:tcPr>
          <w:p w14:paraId="13787D14" w14:textId="4DF9F46E" w:rsidR="0004375E" w:rsidRPr="0004375E" w:rsidRDefault="00F519F4" w:rsidP="00A54B5A">
            <w:proofErr w:type="spellStart"/>
            <w:r w:rsidRPr="00F519F4">
              <w:t>Siswa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mampu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mengembangkan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topik</w:t>
            </w:r>
            <w:proofErr w:type="spellEnd"/>
            <w:r w:rsidRPr="00F519F4">
              <w:t xml:space="preserve"> yang </w:t>
            </w:r>
            <w:proofErr w:type="spellStart"/>
            <w:r w:rsidRPr="00F519F4">
              <w:t>relevan</w:t>
            </w:r>
            <w:proofErr w:type="spellEnd"/>
          </w:p>
        </w:tc>
        <w:tc>
          <w:tcPr>
            <w:tcW w:w="1440" w:type="dxa"/>
            <w:gridSpan w:val="2"/>
          </w:tcPr>
          <w:p w14:paraId="106329AE" w14:textId="77777777" w:rsidR="001D11F9" w:rsidRDefault="008C1327" w:rsidP="00A54B5A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4742C1A4" w14:textId="77777777" w:rsidR="008C1327" w:rsidRPr="008C1327" w:rsidRDefault="008C1327" w:rsidP="00A54B5A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670B8AB7" w14:textId="77777777" w:rsidR="001D11F9" w:rsidRPr="008C1327" w:rsidRDefault="008C1327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6C2682F8" w14:textId="77777777" w:rsidR="00F519F4" w:rsidRPr="00F519F4" w:rsidRDefault="00F519F4" w:rsidP="00F519F4">
            <w:pPr>
              <w:rPr>
                <w:lang w:val="id-ID"/>
              </w:rPr>
            </w:pPr>
            <w:r w:rsidRPr="00F519F4">
              <w:rPr>
                <w:lang w:val="id-ID"/>
              </w:rPr>
              <w:t>1. Menyajikan teks tentang topik tertentu dengan;</w:t>
            </w:r>
          </w:p>
          <w:p w14:paraId="1C7B5DA1" w14:textId="77777777" w:rsidR="00F519F4" w:rsidRPr="00F519F4" w:rsidRDefault="00F519F4" w:rsidP="00F519F4">
            <w:pPr>
              <w:rPr>
                <w:lang w:val="id-ID"/>
              </w:rPr>
            </w:pPr>
            <w:r w:rsidRPr="00F519F4">
              <w:rPr>
                <w:lang w:val="id-ID"/>
              </w:rPr>
              <w:t>C. Urutan sistematis yang baik (Pendahuluan, Pembahasan, Contoh, Kesimpulan)</w:t>
            </w:r>
          </w:p>
          <w:p w14:paraId="43C3B4F1" w14:textId="77777777" w:rsidR="00F519F4" w:rsidRPr="00F519F4" w:rsidRDefault="00F519F4" w:rsidP="00F519F4">
            <w:pPr>
              <w:rPr>
                <w:lang w:val="id-ID"/>
              </w:rPr>
            </w:pPr>
            <w:r w:rsidRPr="00F519F4">
              <w:rPr>
                <w:lang w:val="id-ID"/>
              </w:rPr>
              <w:t>D. Konten harus sesuai dengan topik</w:t>
            </w:r>
          </w:p>
          <w:p w14:paraId="5903E172" w14:textId="46015805" w:rsidR="005767DF" w:rsidRPr="00515D01" w:rsidRDefault="00F519F4" w:rsidP="00F519F4">
            <w:pPr>
              <w:rPr>
                <w:lang w:val="id-ID"/>
              </w:rPr>
            </w:pPr>
            <w:r w:rsidRPr="00F519F4">
              <w:rPr>
                <w:lang w:val="id-ID"/>
              </w:rPr>
              <w:t xml:space="preserve">3. Pemahaman: </w:t>
            </w:r>
            <w:r w:rsidRPr="00F519F4">
              <w:rPr>
                <w:lang w:val="id-ID"/>
              </w:rPr>
              <w:lastRenderedPageBreak/>
              <w:t>Mengajukan dan menjawab pertanyaan tentang suatu topik</w:t>
            </w:r>
          </w:p>
        </w:tc>
        <w:tc>
          <w:tcPr>
            <w:tcW w:w="2610" w:type="dxa"/>
          </w:tcPr>
          <w:p w14:paraId="04ECC881" w14:textId="77777777" w:rsidR="001D11F9" w:rsidRPr="00632F43" w:rsidRDefault="00632F43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>
              <w:rPr>
                <w:lang w:val="id-ID"/>
              </w:rPr>
              <w:lastRenderedPageBreak/>
              <w:t xml:space="preserve">Presentasi dan diskusi </w:t>
            </w:r>
          </w:p>
        </w:tc>
        <w:tc>
          <w:tcPr>
            <w:tcW w:w="3056" w:type="dxa"/>
          </w:tcPr>
          <w:p w14:paraId="08272E39" w14:textId="47669F72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menjelaskan</w:t>
            </w:r>
            <w:proofErr w:type="spellEnd"/>
            <w:r w:rsidRPr="003F3301">
              <w:t xml:space="preserve"> </w:t>
            </w:r>
            <w:r>
              <w:rPr>
                <w:lang w:val="id-ID"/>
              </w:rPr>
              <w:t>topik dalam presentasi ELT dengan baik</w:t>
            </w:r>
          </w:p>
          <w:p w14:paraId="0AD4BA88" w14:textId="347503FF" w:rsidR="001D11F9" w:rsidRPr="0072144A" w:rsidRDefault="001D11F9" w:rsidP="0004375E">
            <w:pPr>
              <w:tabs>
                <w:tab w:val="left" w:pos="-1260"/>
                <w:tab w:val="left" w:pos="-720"/>
              </w:tabs>
            </w:pPr>
          </w:p>
        </w:tc>
        <w:tc>
          <w:tcPr>
            <w:tcW w:w="1084" w:type="dxa"/>
          </w:tcPr>
          <w:p w14:paraId="1E04B9B1" w14:textId="72FAE3AB" w:rsidR="001D11F9" w:rsidRPr="00DD1627" w:rsidRDefault="00AC6BC6" w:rsidP="00A54B5A">
            <w:r>
              <w:t>10</w:t>
            </w:r>
            <w:r w:rsidR="001D11F9" w:rsidRPr="00DD1627">
              <w:t xml:space="preserve">0 </w:t>
            </w:r>
            <w:proofErr w:type="spellStart"/>
            <w:r w:rsidR="001D11F9" w:rsidRPr="00DD1627">
              <w:t>menit</w:t>
            </w:r>
            <w:proofErr w:type="spellEnd"/>
          </w:p>
        </w:tc>
      </w:tr>
      <w:tr w:rsidR="001D11F9" w:rsidRPr="00DD1627" w14:paraId="18784489" w14:textId="77777777" w:rsidTr="00EC5CFD">
        <w:trPr>
          <w:trHeight w:val="140"/>
        </w:trPr>
        <w:tc>
          <w:tcPr>
            <w:tcW w:w="993" w:type="dxa"/>
            <w:tcBorders>
              <w:tr2bl w:val="single" w:sz="4" w:space="0" w:color="auto"/>
            </w:tcBorders>
          </w:tcPr>
          <w:p w14:paraId="329242EE" w14:textId="7D8CCE94" w:rsidR="00A7788B" w:rsidRDefault="00A7788B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301E7E3A" w14:textId="4C5B2C12" w:rsidR="00A7788B" w:rsidRDefault="00EC5CFD" w:rsidP="00EC5CFD">
            <w:pPr>
              <w:tabs>
                <w:tab w:val="left" w:pos="-1260"/>
                <w:tab w:val="left" w:pos="-720"/>
              </w:tabs>
            </w:pPr>
            <w:r>
              <w:t>5</w:t>
            </w:r>
          </w:p>
          <w:p w14:paraId="625840E0" w14:textId="02A199C9" w:rsidR="00506913" w:rsidRPr="0004375E" w:rsidRDefault="00A7788B" w:rsidP="00506913">
            <w:pPr>
              <w:tabs>
                <w:tab w:val="left" w:pos="-1260"/>
                <w:tab w:val="left" w:pos="-720"/>
              </w:tabs>
              <w:jc w:val="center"/>
            </w:pPr>
            <w:r>
              <w:t xml:space="preserve">   </w:t>
            </w:r>
          </w:p>
          <w:p w14:paraId="6EBDB0E8" w14:textId="526E5B5C" w:rsidR="001D11F9" w:rsidRPr="0004375E" w:rsidRDefault="001D11F9" w:rsidP="00A54B5A">
            <w:pPr>
              <w:tabs>
                <w:tab w:val="left" w:pos="-1260"/>
                <w:tab w:val="left" w:pos="-720"/>
              </w:tabs>
              <w:jc w:val="center"/>
            </w:pPr>
          </w:p>
        </w:tc>
        <w:tc>
          <w:tcPr>
            <w:tcW w:w="1953" w:type="dxa"/>
          </w:tcPr>
          <w:p w14:paraId="7E38A4D2" w14:textId="44DCDC01" w:rsidR="0004375E" w:rsidRPr="005A71A2" w:rsidRDefault="00F519F4" w:rsidP="00A54B5A">
            <w:pPr>
              <w:rPr>
                <w:lang w:val="id-ID"/>
              </w:rPr>
            </w:pPr>
            <w:proofErr w:type="spellStart"/>
            <w:r w:rsidRPr="00F519F4">
              <w:t>Siswa</w:t>
            </w:r>
            <w:proofErr w:type="spellEnd"/>
            <w:r w:rsidRPr="00F519F4">
              <w:t xml:space="preserve"> </w:t>
            </w:r>
            <w:proofErr w:type="spellStart"/>
            <w:r w:rsidRPr="00F519F4">
              <w:t>mam</w:t>
            </w:r>
            <w:r w:rsidR="005A71A2">
              <w:t>pu</w:t>
            </w:r>
            <w:proofErr w:type="spellEnd"/>
            <w:r w:rsidR="005A71A2">
              <w:t xml:space="preserve"> </w:t>
            </w:r>
            <w:proofErr w:type="spellStart"/>
            <w:r w:rsidR="005A71A2">
              <w:t>mengembangkan</w:t>
            </w:r>
            <w:proofErr w:type="spellEnd"/>
            <w:r w:rsidR="005A71A2">
              <w:t xml:space="preserve"> </w:t>
            </w:r>
            <w:proofErr w:type="spellStart"/>
            <w:r w:rsidR="005A71A2">
              <w:t>kerangka</w:t>
            </w:r>
            <w:proofErr w:type="spellEnd"/>
            <w:r w:rsidR="005A71A2">
              <w:t xml:space="preserve"> </w:t>
            </w:r>
            <w:r w:rsidR="005A71A2">
              <w:rPr>
                <w:lang w:val="id-ID"/>
              </w:rPr>
              <w:t>susunan presentasi</w:t>
            </w:r>
          </w:p>
        </w:tc>
        <w:tc>
          <w:tcPr>
            <w:tcW w:w="1440" w:type="dxa"/>
            <w:gridSpan w:val="2"/>
          </w:tcPr>
          <w:p w14:paraId="5E1805E5" w14:textId="77777777" w:rsidR="001D11F9" w:rsidRDefault="0071553F" w:rsidP="00A54B5A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5AA71AE6" w14:textId="77777777" w:rsidR="0071553F" w:rsidRPr="006A7E28" w:rsidRDefault="0071553F" w:rsidP="00A54B5A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57BFDB4B" w14:textId="77777777" w:rsidR="001D11F9" w:rsidRPr="006A7E28" w:rsidRDefault="0071553F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306124FE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1. Menyajikan teks tentang topik tertentu dengan;</w:t>
            </w:r>
          </w:p>
          <w:p w14:paraId="19D4FC3E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A. Urutan sistematis yang baik (Pendahuluan, Pembahasan, Contoh, Kesimpulan)</w:t>
            </w:r>
          </w:p>
          <w:p w14:paraId="1ADD9371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B. Konten harus sesuai dengan topik</w:t>
            </w:r>
          </w:p>
          <w:p w14:paraId="416E2361" w14:textId="77777777" w:rsidR="00887518" w:rsidRPr="00887518" w:rsidRDefault="00887518" w:rsidP="00887518">
            <w:pPr>
              <w:rPr>
                <w:lang w:val="id-ID"/>
              </w:rPr>
            </w:pPr>
          </w:p>
          <w:p w14:paraId="764CC21B" w14:textId="39500519" w:rsidR="0071553F" w:rsidRPr="00462DEF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2. Pemahaman: Mengajukan dan menjawab pertanyaan tentang suatu topik</w:t>
            </w:r>
          </w:p>
        </w:tc>
        <w:tc>
          <w:tcPr>
            <w:tcW w:w="2610" w:type="dxa"/>
          </w:tcPr>
          <w:p w14:paraId="79BF7B4B" w14:textId="77777777" w:rsidR="001D11F9" w:rsidRPr="00713AFC" w:rsidRDefault="00713AFC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>
              <w:rPr>
                <w:lang w:val="id-ID"/>
              </w:rPr>
              <w:t>Presentasi dan diskusi</w:t>
            </w:r>
          </w:p>
        </w:tc>
        <w:tc>
          <w:tcPr>
            <w:tcW w:w="3056" w:type="dxa"/>
          </w:tcPr>
          <w:p w14:paraId="3F7ED7D3" w14:textId="5A5BAC4E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r w:rsidR="00524D62">
              <w:rPr>
                <w:lang w:val="id-ID"/>
              </w:rPr>
              <w:t xml:space="preserve">menyusun kerangka dalam melakukan </w:t>
            </w:r>
            <w:r>
              <w:rPr>
                <w:lang w:val="id-ID"/>
              </w:rPr>
              <w:t>presentasi ELT dengan baik</w:t>
            </w:r>
          </w:p>
          <w:p w14:paraId="41E9E541" w14:textId="6224F95A" w:rsidR="001D11F9" w:rsidRPr="000A2E95" w:rsidRDefault="001D11F9" w:rsidP="0022789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</w:tc>
        <w:tc>
          <w:tcPr>
            <w:tcW w:w="1084" w:type="dxa"/>
          </w:tcPr>
          <w:p w14:paraId="450CD5F0" w14:textId="3E40B33C" w:rsidR="001D11F9" w:rsidRPr="00DD1627" w:rsidRDefault="00AC6BC6" w:rsidP="00A54B5A">
            <w:r>
              <w:t>10</w:t>
            </w:r>
            <w:r w:rsidR="001D11F9" w:rsidRPr="00DD1627">
              <w:t xml:space="preserve">0 </w:t>
            </w:r>
            <w:proofErr w:type="spellStart"/>
            <w:r w:rsidR="001D11F9" w:rsidRPr="00DD1627">
              <w:t>menit</w:t>
            </w:r>
            <w:proofErr w:type="spellEnd"/>
          </w:p>
        </w:tc>
      </w:tr>
      <w:tr w:rsidR="007F16FB" w:rsidRPr="00DD1627" w14:paraId="2180933E" w14:textId="77777777" w:rsidTr="00EC5CFD">
        <w:trPr>
          <w:trHeight w:val="140"/>
        </w:trPr>
        <w:tc>
          <w:tcPr>
            <w:tcW w:w="993" w:type="dxa"/>
            <w:tcBorders>
              <w:tr2bl w:val="single" w:sz="4" w:space="0" w:color="auto"/>
            </w:tcBorders>
          </w:tcPr>
          <w:p w14:paraId="41CF45C1" w14:textId="77777777" w:rsidR="007F16FB" w:rsidRDefault="007F16FB" w:rsidP="00EC5CFD">
            <w:pPr>
              <w:tabs>
                <w:tab w:val="left" w:pos="-1260"/>
                <w:tab w:val="left" w:pos="-720"/>
              </w:tabs>
              <w:jc w:val="center"/>
            </w:pPr>
          </w:p>
          <w:p w14:paraId="47B3C891" w14:textId="1FD2EA4F" w:rsidR="00EC5CFD" w:rsidRDefault="00EC5CFD" w:rsidP="00EC5CFD">
            <w:pPr>
              <w:tabs>
                <w:tab w:val="left" w:pos="-1260"/>
                <w:tab w:val="left" w:pos="-720"/>
              </w:tabs>
              <w:jc w:val="center"/>
            </w:pPr>
            <w:r>
              <w:t>6</w:t>
            </w:r>
          </w:p>
          <w:p w14:paraId="57223924" w14:textId="77777777" w:rsidR="00EC5CFD" w:rsidRDefault="00EC5CFD" w:rsidP="00EC5CFD">
            <w:pPr>
              <w:tabs>
                <w:tab w:val="left" w:pos="-1260"/>
                <w:tab w:val="left" w:pos="-720"/>
              </w:tabs>
              <w:jc w:val="center"/>
            </w:pPr>
          </w:p>
          <w:p w14:paraId="5B31CE9C" w14:textId="77777777" w:rsidR="00EC5CFD" w:rsidRDefault="00EC5CFD" w:rsidP="00EC5CFD">
            <w:pPr>
              <w:tabs>
                <w:tab w:val="left" w:pos="-1260"/>
                <w:tab w:val="left" w:pos="-720"/>
              </w:tabs>
              <w:jc w:val="center"/>
            </w:pPr>
          </w:p>
          <w:p w14:paraId="254C2A5E" w14:textId="0C957117" w:rsidR="00EC5CFD" w:rsidRPr="00DD1627" w:rsidRDefault="00EC5CFD" w:rsidP="00EC5CFD">
            <w:pPr>
              <w:tabs>
                <w:tab w:val="left" w:pos="-1260"/>
                <w:tab w:val="left" w:pos="-720"/>
              </w:tabs>
              <w:jc w:val="center"/>
            </w:pPr>
          </w:p>
        </w:tc>
        <w:tc>
          <w:tcPr>
            <w:tcW w:w="1953" w:type="dxa"/>
          </w:tcPr>
          <w:p w14:paraId="76020FD1" w14:textId="5D699BB7" w:rsidR="007F16FB" w:rsidRPr="0022789A" w:rsidRDefault="00887518" w:rsidP="0022789A">
            <w:pPr>
              <w:tabs>
                <w:tab w:val="left" w:pos="-1260"/>
                <w:tab w:val="left" w:pos="-720"/>
              </w:tabs>
              <w:jc w:val="center"/>
            </w:pPr>
            <w:proofErr w:type="spellStart"/>
            <w:r w:rsidRPr="00887518">
              <w:t>Sisw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mpu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enganalisis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segmen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analisis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wacan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kelas</w:t>
            </w:r>
            <w:proofErr w:type="spellEnd"/>
          </w:p>
        </w:tc>
        <w:tc>
          <w:tcPr>
            <w:tcW w:w="1440" w:type="dxa"/>
            <w:gridSpan w:val="2"/>
          </w:tcPr>
          <w:p w14:paraId="4825C38E" w14:textId="77777777" w:rsidR="007F16FB" w:rsidRDefault="007F16FB" w:rsidP="00A54B5A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6BCBF786" w14:textId="77777777" w:rsidR="007F16FB" w:rsidRPr="006A7E28" w:rsidRDefault="007F16FB" w:rsidP="00A54B5A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0AE3C0D3" w14:textId="77777777" w:rsidR="007F16FB" w:rsidRPr="00AC67C2" w:rsidRDefault="007F16FB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269A1754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3. Menyajikan teks dengan topik tertentu dengan;</w:t>
            </w:r>
          </w:p>
          <w:p w14:paraId="007DBBEC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A. Urutan sistematis yang baik (Pendahuluan, Pembahasan, Contoh, Kesimpulan)</w:t>
            </w:r>
          </w:p>
          <w:p w14:paraId="729F0E5E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B. Konten harus sesuai dengan topik</w:t>
            </w:r>
          </w:p>
          <w:p w14:paraId="5AF730D9" w14:textId="77777777" w:rsidR="00887518" w:rsidRPr="00887518" w:rsidRDefault="00887518" w:rsidP="00887518">
            <w:pPr>
              <w:rPr>
                <w:lang w:val="id-ID"/>
              </w:rPr>
            </w:pPr>
          </w:p>
          <w:p w14:paraId="5E691CEB" w14:textId="5819CE38" w:rsidR="002B31C3" w:rsidRPr="00AC67C2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4. Pemahaman: Mengajukan dan menjawab pertanyaan tentang suatu topik</w:t>
            </w:r>
          </w:p>
        </w:tc>
        <w:tc>
          <w:tcPr>
            <w:tcW w:w="2610" w:type="dxa"/>
          </w:tcPr>
          <w:p w14:paraId="01873B0B" w14:textId="77777777" w:rsidR="007F16FB" w:rsidRPr="002B31C3" w:rsidRDefault="002B31C3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>
              <w:rPr>
                <w:lang w:val="id-ID"/>
              </w:rPr>
              <w:t>Presentasi dan Diskusi</w:t>
            </w:r>
          </w:p>
        </w:tc>
        <w:tc>
          <w:tcPr>
            <w:tcW w:w="3056" w:type="dxa"/>
          </w:tcPr>
          <w:p w14:paraId="2AA611F2" w14:textId="78686631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r w:rsidR="00524D62">
              <w:rPr>
                <w:lang w:val="id-ID"/>
              </w:rPr>
              <w:t xml:space="preserve">menganalisis wacana kelas pada issus </w:t>
            </w:r>
            <w:bookmarkStart w:id="0" w:name="_GoBack"/>
            <w:bookmarkEnd w:id="0"/>
            <w:r>
              <w:rPr>
                <w:lang w:val="id-ID"/>
              </w:rPr>
              <w:t>ELT dengan baik</w:t>
            </w:r>
          </w:p>
          <w:p w14:paraId="3BF0B60A" w14:textId="49966B7A" w:rsidR="007F16FB" w:rsidRPr="002B31C3" w:rsidRDefault="007F16FB" w:rsidP="0022789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</w:tc>
        <w:tc>
          <w:tcPr>
            <w:tcW w:w="1084" w:type="dxa"/>
          </w:tcPr>
          <w:p w14:paraId="1C847B72" w14:textId="62761EF0" w:rsidR="007F16FB" w:rsidRPr="00DD1627" w:rsidRDefault="00AC6BC6" w:rsidP="00A54B5A">
            <w:r>
              <w:t>10</w:t>
            </w:r>
            <w:r w:rsidR="007F16FB" w:rsidRPr="00DD1627">
              <w:t xml:space="preserve">0 </w:t>
            </w:r>
            <w:proofErr w:type="spellStart"/>
            <w:r w:rsidR="007F16FB" w:rsidRPr="00DD1627">
              <w:t>menit</w:t>
            </w:r>
            <w:proofErr w:type="spellEnd"/>
          </w:p>
        </w:tc>
      </w:tr>
      <w:tr w:rsidR="0063030E" w:rsidRPr="00DD1627" w14:paraId="2258A1F7" w14:textId="77777777" w:rsidTr="00EC5CFD">
        <w:trPr>
          <w:trHeight w:val="140"/>
        </w:trPr>
        <w:tc>
          <w:tcPr>
            <w:tcW w:w="993" w:type="dxa"/>
            <w:tcBorders>
              <w:tr2bl w:val="single" w:sz="4" w:space="0" w:color="auto"/>
            </w:tcBorders>
          </w:tcPr>
          <w:p w14:paraId="2B06281D" w14:textId="77777777" w:rsidR="0063030E" w:rsidRDefault="0063030E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263D9ECD" w14:textId="2084DD8D" w:rsidR="00EC5CFD" w:rsidRDefault="00EC5CFD" w:rsidP="00A54B5A">
            <w:pPr>
              <w:tabs>
                <w:tab w:val="left" w:pos="-1260"/>
                <w:tab w:val="left" w:pos="-720"/>
              </w:tabs>
              <w:jc w:val="center"/>
            </w:pPr>
            <w:r>
              <w:t>7</w:t>
            </w:r>
          </w:p>
          <w:p w14:paraId="2501F624" w14:textId="77777777" w:rsidR="00EC5CFD" w:rsidRDefault="00EC5CFD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338DFC2B" w14:textId="77777777" w:rsidR="00EC5CFD" w:rsidRDefault="00EC5CFD" w:rsidP="00EC5CFD">
            <w:pPr>
              <w:tabs>
                <w:tab w:val="left" w:pos="-1260"/>
                <w:tab w:val="left" w:pos="-720"/>
              </w:tabs>
              <w:jc w:val="center"/>
            </w:pPr>
          </w:p>
          <w:p w14:paraId="1DB6FCFC" w14:textId="5C203441" w:rsidR="00EC5CFD" w:rsidRPr="00EC5CFD" w:rsidRDefault="00EC5CFD" w:rsidP="00EC5CFD">
            <w:pPr>
              <w:tabs>
                <w:tab w:val="left" w:pos="-1260"/>
                <w:tab w:val="left" w:pos="-720"/>
              </w:tabs>
              <w:jc w:val="center"/>
            </w:pPr>
          </w:p>
        </w:tc>
        <w:tc>
          <w:tcPr>
            <w:tcW w:w="1953" w:type="dxa"/>
          </w:tcPr>
          <w:p w14:paraId="10140D11" w14:textId="41CF72B1" w:rsidR="0022789A" w:rsidRPr="0022789A" w:rsidRDefault="00887518" w:rsidP="00A54B5A">
            <w:proofErr w:type="spellStart"/>
            <w:r w:rsidRPr="00887518">
              <w:t>Sisw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dapat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engedit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dan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enyelesaikan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kalah</w:t>
            </w:r>
            <w:proofErr w:type="spellEnd"/>
          </w:p>
        </w:tc>
        <w:tc>
          <w:tcPr>
            <w:tcW w:w="1440" w:type="dxa"/>
            <w:gridSpan w:val="2"/>
          </w:tcPr>
          <w:p w14:paraId="083D70C5" w14:textId="522E4885" w:rsidR="0022789A" w:rsidRDefault="0022789A" w:rsidP="0022789A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6C45FD85" w14:textId="381BEBE4" w:rsidR="0063030E" w:rsidRDefault="0022789A" w:rsidP="0022789A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541BC7EF" w14:textId="4C3E13F8" w:rsidR="0063030E" w:rsidRDefault="0022789A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194C5B15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5. Menyajikan teks dengan topik tertentu dengan;</w:t>
            </w:r>
          </w:p>
          <w:p w14:paraId="214EFA50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A. Urutan sistematis yang baik (Pendahuluan, Pembahasan, Contoh, Kesimpulan)</w:t>
            </w:r>
          </w:p>
          <w:p w14:paraId="6DE5A60D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B. Konten harus sesuai dengan topik</w:t>
            </w:r>
          </w:p>
          <w:p w14:paraId="1E203C82" w14:textId="77777777" w:rsidR="00887518" w:rsidRPr="00887518" w:rsidRDefault="00887518" w:rsidP="00887518">
            <w:pPr>
              <w:rPr>
                <w:lang w:val="id-ID"/>
              </w:rPr>
            </w:pPr>
          </w:p>
          <w:p w14:paraId="48D1F5F6" w14:textId="55BDFD66" w:rsidR="0063030E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6. Pemahaman: Mengajukan dan menjawab pertanyaan tentang suatu topik</w:t>
            </w:r>
          </w:p>
        </w:tc>
        <w:tc>
          <w:tcPr>
            <w:tcW w:w="2610" w:type="dxa"/>
          </w:tcPr>
          <w:p w14:paraId="39D5CBEA" w14:textId="0C440C57" w:rsidR="0063030E" w:rsidRDefault="0022789A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 w:rsidRPr="00DD1627">
              <w:rPr>
                <w:lang w:val="sv-SE"/>
              </w:rPr>
              <w:lastRenderedPageBreak/>
              <w:t>Presentasi dan diskusi kelompok</w:t>
            </w:r>
          </w:p>
        </w:tc>
        <w:tc>
          <w:tcPr>
            <w:tcW w:w="3056" w:type="dxa"/>
          </w:tcPr>
          <w:p w14:paraId="093A6294" w14:textId="052FD7D4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r w:rsidR="005A71A2">
              <w:rPr>
                <w:lang w:val="id-ID"/>
              </w:rPr>
              <w:t xml:space="preserve">menyusun  makalah </w:t>
            </w:r>
            <w:r>
              <w:rPr>
                <w:lang w:val="id-ID"/>
              </w:rPr>
              <w:t>ELT dengan baik</w:t>
            </w:r>
          </w:p>
          <w:p w14:paraId="59FC98E9" w14:textId="400B3699" w:rsidR="0063030E" w:rsidRDefault="0063030E" w:rsidP="00BF1BDF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</w:tc>
        <w:tc>
          <w:tcPr>
            <w:tcW w:w="1084" w:type="dxa"/>
          </w:tcPr>
          <w:p w14:paraId="4A8318BB" w14:textId="150C59C0" w:rsidR="0063030E" w:rsidRPr="00DD1627" w:rsidRDefault="00AC6BC6" w:rsidP="00A54B5A">
            <w:r>
              <w:t>10</w:t>
            </w:r>
            <w:r w:rsidR="00D235D8" w:rsidRPr="00DD1627">
              <w:t xml:space="preserve">0 </w:t>
            </w:r>
            <w:proofErr w:type="spellStart"/>
            <w:r w:rsidR="00D235D8" w:rsidRPr="00DD1627">
              <w:t>menit</w:t>
            </w:r>
            <w:proofErr w:type="spellEnd"/>
          </w:p>
        </w:tc>
      </w:tr>
      <w:tr w:rsidR="00437538" w:rsidRPr="00DD1627" w14:paraId="4509F48B" w14:textId="77777777" w:rsidTr="00437538">
        <w:trPr>
          <w:trHeight w:val="140"/>
        </w:trPr>
        <w:tc>
          <w:tcPr>
            <w:tcW w:w="993" w:type="dxa"/>
            <w:shd w:val="clear" w:color="auto" w:fill="A6A6A6" w:themeFill="background1" w:themeFillShade="A6"/>
          </w:tcPr>
          <w:p w14:paraId="3BFF9F6A" w14:textId="71FD9CAA" w:rsidR="00437538" w:rsidRPr="00437538" w:rsidRDefault="00437538" w:rsidP="00A54B5A">
            <w:pPr>
              <w:tabs>
                <w:tab w:val="left" w:pos="-1260"/>
                <w:tab w:val="left" w:pos="-720"/>
              </w:tabs>
              <w:jc w:val="center"/>
              <w:rPr>
                <w:color w:val="A6A6A6" w:themeColor="background1" w:themeShade="A6"/>
              </w:rPr>
            </w:pPr>
            <w:r>
              <w:lastRenderedPageBreak/>
              <w:t>8</w:t>
            </w:r>
          </w:p>
        </w:tc>
        <w:tc>
          <w:tcPr>
            <w:tcW w:w="13559" w:type="dxa"/>
            <w:gridSpan w:val="7"/>
            <w:shd w:val="clear" w:color="auto" w:fill="FFFF00"/>
          </w:tcPr>
          <w:p w14:paraId="754DA626" w14:textId="77777777" w:rsidR="00437538" w:rsidRPr="007C2D97" w:rsidRDefault="00437538" w:rsidP="00A54B5A">
            <w:pPr>
              <w:rPr>
                <w:b/>
              </w:rPr>
            </w:pPr>
          </w:p>
          <w:p w14:paraId="3EEBF6A4" w14:textId="5ABB48C3" w:rsidR="00437538" w:rsidRPr="007C2D97" w:rsidRDefault="007C2D97" w:rsidP="007C2D97">
            <w:pPr>
              <w:jc w:val="center"/>
              <w:rPr>
                <w:b/>
              </w:rPr>
            </w:pPr>
            <w:r w:rsidRPr="007C2D97">
              <w:rPr>
                <w:b/>
              </w:rPr>
              <w:t>UTS (</w:t>
            </w:r>
            <w:proofErr w:type="spellStart"/>
            <w:r w:rsidRPr="007C2D97">
              <w:rPr>
                <w:b/>
              </w:rPr>
              <w:t>Ujian</w:t>
            </w:r>
            <w:proofErr w:type="spellEnd"/>
            <w:r w:rsidRPr="007C2D97">
              <w:rPr>
                <w:b/>
              </w:rPr>
              <w:t xml:space="preserve"> Tengah Semester)</w:t>
            </w:r>
          </w:p>
          <w:p w14:paraId="10E5F932" w14:textId="77777777" w:rsidR="00437538" w:rsidRDefault="00437538" w:rsidP="0022789A">
            <w:pPr>
              <w:tabs>
                <w:tab w:val="left" w:pos="-1260"/>
                <w:tab w:val="left" w:pos="-720"/>
              </w:tabs>
            </w:pPr>
          </w:p>
        </w:tc>
        <w:tc>
          <w:tcPr>
            <w:tcW w:w="1084" w:type="dxa"/>
            <w:shd w:val="clear" w:color="auto" w:fill="A6A6A6" w:themeFill="background1" w:themeFillShade="A6"/>
          </w:tcPr>
          <w:p w14:paraId="6195A5E4" w14:textId="77777777" w:rsidR="00437538" w:rsidRPr="00DD1627" w:rsidRDefault="00437538" w:rsidP="00A54B5A"/>
        </w:tc>
      </w:tr>
      <w:tr w:rsidR="0072398A" w:rsidRPr="00DD1627" w14:paraId="2FBA91E1" w14:textId="77777777" w:rsidTr="00EC5CFD">
        <w:trPr>
          <w:trHeight w:val="140"/>
        </w:trPr>
        <w:tc>
          <w:tcPr>
            <w:tcW w:w="993" w:type="dxa"/>
            <w:tcBorders>
              <w:tr2bl w:val="single" w:sz="4" w:space="0" w:color="auto"/>
            </w:tcBorders>
          </w:tcPr>
          <w:p w14:paraId="7812BB8A" w14:textId="4357E6C3" w:rsidR="0072398A" w:rsidRDefault="00EC5CFD" w:rsidP="00A54B5A">
            <w:pPr>
              <w:tabs>
                <w:tab w:val="left" w:pos="-1260"/>
                <w:tab w:val="left" w:pos="-720"/>
              </w:tabs>
              <w:jc w:val="center"/>
            </w:pPr>
            <w:r>
              <w:t>9</w:t>
            </w:r>
          </w:p>
          <w:p w14:paraId="01B184B0" w14:textId="77777777" w:rsidR="00EC5CFD" w:rsidRDefault="00EC5CFD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76EC565A" w14:textId="77777777" w:rsidR="00EC5CFD" w:rsidRDefault="00EC5CFD" w:rsidP="00EC5CFD">
            <w:pPr>
              <w:tabs>
                <w:tab w:val="left" w:pos="-1260"/>
                <w:tab w:val="left" w:pos="-720"/>
              </w:tabs>
              <w:jc w:val="center"/>
            </w:pPr>
          </w:p>
          <w:p w14:paraId="65932677" w14:textId="5A819B96" w:rsidR="00EC5CFD" w:rsidRPr="0022789A" w:rsidRDefault="00EC5CFD" w:rsidP="00EC5CFD">
            <w:pPr>
              <w:tabs>
                <w:tab w:val="left" w:pos="-1260"/>
                <w:tab w:val="left" w:pos="-720"/>
              </w:tabs>
              <w:jc w:val="center"/>
            </w:pPr>
          </w:p>
        </w:tc>
        <w:tc>
          <w:tcPr>
            <w:tcW w:w="1953" w:type="dxa"/>
          </w:tcPr>
          <w:p w14:paraId="59377E0B" w14:textId="2707FC0F" w:rsidR="0022789A" w:rsidRPr="0022789A" w:rsidRDefault="00887518" w:rsidP="00A54B5A">
            <w:proofErr w:type="spellStart"/>
            <w:r w:rsidRPr="00887518">
              <w:t>Sisw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mpu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erancang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presentasi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kalah</w:t>
            </w:r>
            <w:proofErr w:type="spellEnd"/>
          </w:p>
        </w:tc>
        <w:tc>
          <w:tcPr>
            <w:tcW w:w="1440" w:type="dxa"/>
            <w:gridSpan w:val="2"/>
          </w:tcPr>
          <w:p w14:paraId="10C7BB54" w14:textId="77777777" w:rsidR="00887518" w:rsidRDefault="00887518" w:rsidP="00887518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1DBD6A96" w14:textId="596A4DBF" w:rsidR="0072398A" w:rsidRPr="006A7E28" w:rsidRDefault="00887518" w:rsidP="00887518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06AECF97" w14:textId="77777777" w:rsidR="0072398A" w:rsidRPr="00AC67C2" w:rsidRDefault="0072398A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4E880FEF" w14:textId="77777777" w:rsidR="00887518" w:rsidRPr="00887518" w:rsidRDefault="00887518" w:rsidP="00887518">
            <w:pPr>
              <w:ind w:left="6"/>
              <w:jc w:val="both"/>
              <w:rPr>
                <w:lang w:val="id-ID"/>
              </w:rPr>
            </w:pPr>
            <w:r w:rsidRPr="00887518">
              <w:rPr>
                <w:lang w:val="id-ID"/>
              </w:rPr>
              <w:t>7. Menyajikan teks dengan topik tertentu dengan;</w:t>
            </w:r>
          </w:p>
          <w:p w14:paraId="54D820A9" w14:textId="77777777" w:rsidR="00887518" w:rsidRPr="00887518" w:rsidRDefault="00887518" w:rsidP="00887518">
            <w:pPr>
              <w:ind w:left="6"/>
              <w:jc w:val="both"/>
              <w:rPr>
                <w:lang w:val="id-ID"/>
              </w:rPr>
            </w:pPr>
            <w:r w:rsidRPr="00887518">
              <w:rPr>
                <w:lang w:val="id-ID"/>
              </w:rPr>
              <w:t>A. Urutan sistematis yang baik (Pendahuluan, Pembahasan, Contoh, Kesimpulan)</w:t>
            </w:r>
          </w:p>
          <w:p w14:paraId="0269CF43" w14:textId="77777777" w:rsidR="00887518" w:rsidRPr="00887518" w:rsidRDefault="00887518" w:rsidP="00887518">
            <w:pPr>
              <w:ind w:left="6"/>
              <w:jc w:val="both"/>
              <w:rPr>
                <w:lang w:val="id-ID"/>
              </w:rPr>
            </w:pPr>
            <w:r w:rsidRPr="00887518">
              <w:rPr>
                <w:lang w:val="id-ID"/>
              </w:rPr>
              <w:t>B. Konten harus sesuai dengan topik</w:t>
            </w:r>
          </w:p>
          <w:p w14:paraId="3040E4FA" w14:textId="77777777" w:rsidR="00887518" w:rsidRPr="00887518" w:rsidRDefault="00887518" w:rsidP="00887518">
            <w:pPr>
              <w:ind w:left="6"/>
              <w:jc w:val="both"/>
              <w:rPr>
                <w:lang w:val="id-ID"/>
              </w:rPr>
            </w:pPr>
          </w:p>
          <w:p w14:paraId="7B5E9830" w14:textId="449D2809" w:rsidR="00BE201D" w:rsidRPr="000D034E" w:rsidRDefault="00887518" w:rsidP="00887518">
            <w:pPr>
              <w:ind w:left="6"/>
              <w:jc w:val="both"/>
              <w:rPr>
                <w:lang w:val="id-ID"/>
              </w:rPr>
            </w:pPr>
            <w:r w:rsidRPr="00887518">
              <w:rPr>
                <w:lang w:val="id-ID"/>
              </w:rPr>
              <w:t>8. Pemahaman: Mengajukan dan menjawab pertanyaan tentang suatu topik</w:t>
            </w:r>
          </w:p>
        </w:tc>
        <w:tc>
          <w:tcPr>
            <w:tcW w:w="2610" w:type="dxa"/>
          </w:tcPr>
          <w:p w14:paraId="77015C73" w14:textId="77777777" w:rsidR="0072398A" w:rsidRPr="00DD1627" w:rsidRDefault="0072398A" w:rsidP="00A54B5A">
            <w:pPr>
              <w:tabs>
                <w:tab w:val="left" w:pos="-1260"/>
                <w:tab w:val="left" w:pos="-720"/>
              </w:tabs>
              <w:rPr>
                <w:lang w:val="sv-SE"/>
              </w:rPr>
            </w:pPr>
            <w:r w:rsidRPr="00DD1627">
              <w:rPr>
                <w:lang w:val="sv-SE"/>
              </w:rPr>
              <w:t>Presentasi dan diskusi kelompok</w:t>
            </w:r>
          </w:p>
        </w:tc>
        <w:tc>
          <w:tcPr>
            <w:tcW w:w="3056" w:type="dxa"/>
          </w:tcPr>
          <w:p w14:paraId="1AAF32D4" w14:textId="60344806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r w:rsidR="005A71A2">
              <w:rPr>
                <w:lang w:val="id-ID"/>
              </w:rPr>
              <w:t xml:space="preserve">menyampaikan </w:t>
            </w:r>
            <w:r>
              <w:rPr>
                <w:lang w:val="id-ID"/>
              </w:rPr>
              <w:t>presentasi ELT dengan baik</w:t>
            </w:r>
          </w:p>
          <w:p w14:paraId="0A44A117" w14:textId="1FE476D3" w:rsidR="0072398A" w:rsidRPr="000D034E" w:rsidRDefault="0072398A" w:rsidP="00BF1BDF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</w:tc>
        <w:tc>
          <w:tcPr>
            <w:tcW w:w="1084" w:type="dxa"/>
          </w:tcPr>
          <w:p w14:paraId="05E4A5D5" w14:textId="324FD03E" w:rsidR="0072398A" w:rsidRPr="00DD1627" w:rsidRDefault="00AC6BC6" w:rsidP="00A54B5A">
            <w:r>
              <w:t>10</w:t>
            </w:r>
            <w:r w:rsidR="0072398A" w:rsidRPr="00DD1627">
              <w:t xml:space="preserve">0 </w:t>
            </w:r>
            <w:proofErr w:type="spellStart"/>
            <w:r w:rsidR="0072398A" w:rsidRPr="00DD1627">
              <w:t>menit</w:t>
            </w:r>
            <w:proofErr w:type="spellEnd"/>
          </w:p>
        </w:tc>
      </w:tr>
      <w:tr w:rsidR="0063030E" w:rsidRPr="00DD1627" w14:paraId="28C86271" w14:textId="77777777" w:rsidTr="00EC5CFD">
        <w:trPr>
          <w:trHeight w:val="888"/>
        </w:trPr>
        <w:tc>
          <w:tcPr>
            <w:tcW w:w="993" w:type="dxa"/>
            <w:tcBorders>
              <w:tr2bl w:val="single" w:sz="4" w:space="0" w:color="auto"/>
            </w:tcBorders>
          </w:tcPr>
          <w:p w14:paraId="7867FE83" w14:textId="77777777" w:rsidR="0063030E" w:rsidRDefault="0063030E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489BDFED" w14:textId="12CB30DF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  <w:r>
              <w:t>10</w:t>
            </w:r>
          </w:p>
          <w:p w14:paraId="1EEA5626" w14:textId="77777777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1EF7BB7C" w14:textId="77777777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485659DF" w14:textId="393AAF52" w:rsidR="00437538" w:rsidRPr="000C01AD" w:rsidRDefault="00437538" w:rsidP="00437538">
            <w:pPr>
              <w:tabs>
                <w:tab w:val="left" w:pos="-1260"/>
                <w:tab w:val="left" w:pos="-720"/>
              </w:tabs>
              <w:jc w:val="center"/>
            </w:pPr>
          </w:p>
        </w:tc>
        <w:tc>
          <w:tcPr>
            <w:tcW w:w="1953" w:type="dxa"/>
          </w:tcPr>
          <w:p w14:paraId="33C2985A" w14:textId="4A7D0A88" w:rsidR="000C01AD" w:rsidRPr="000C01AD" w:rsidRDefault="00887518" w:rsidP="00A54B5A">
            <w:proofErr w:type="spellStart"/>
            <w:r w:rsidRPr="00887518">
              <w:t>Sisw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mpu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engembangkan</w:t>
            </w:r>
            <w:proofErr w:type="spellEnd"/>
            <w:r w:rsidRPr="00887518">
              <w:t xml:space="preserve"> power point yang </w:t>
            </w:r>
            <w:proofErr w:type="spellStart"/>
            <w:r w:rsidRPr="00887518">
              <w:t>efektif</w:t>
            </w:r>
            <w:proofErr w:type="spellEnd"/>
          </w:p>
        </w:tc>
        <w:tc>
          <w:tcPr>
            <w:tcW w:w="1440" w:type="dxa"/>
            <w:gridSpan w:val="2"/>
          </w:tcPr>
          <w:p w14:paraId="5E35761F" w14:textId="77777777" w:rsidR="00887518" w:rsidRDefault="00887518" w:rsidP="00887518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135B053A" w14:textId="44016604" w:rsidR="0063030E" w:rsidRPr="006A7E28" w:rsidRDefault="00887518" w:rsidP="00887518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25E448CE" w14:textId="77777777" w:rsidR="0063030E" w:rsidRPr="00AC67C2" w:rsidRDefault="0063030E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20AD73C7" w14:textId="77777777" w:rsidR="00887518" w:rsidRDefault="00887518" w:rsidP="00887518">
            <w:pPr>
              <w:ind w:left="6"/>
              <w:jc w:val="both"/>
            </w:pPr>
            <w:r>
              <w:t xml:space="preserve">9. </w:t>
            </w: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  <w:r>
              <w:t xml:space="preserve"> </w:t>
            </w:r>
            <w:proofErr w:type="spellStart"/>
            <w:r>
              <w:t>terten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>;</w:t>
            </w:r>
          </w:p>
          <w:p w14:paraId="393F4AD2" w14:textId="77777777" w:rsidR="00887518" w:rsidRDefault="00887518" w:rsidP="00887518">
            <w:pPr>
              <w:ind w:left="6"/>
              <w:jc w:val="both"/>
            </w:pPr>
            <w:r>
              <w:t xml:space="preserve">A.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sistematis</w:t>
            </w:r>
            <w:proofErr w:type="spellEnd"/>
            <w:r>
              <w:t xml:space="preserve"> yang </w:t>
            </w:r>
            <w:proofErr w:type="spellStart"/>
            <w:r>
              <w:t>baik</w:t>
            </w:r>
            <w:proofErr w:type="spellEnd"/>
            <w:r>
              <w:t xml:space="preserve"> (</w:t>
            </w:r>
            <w:proofErr w:type="spellStart"/>
            <w:r>
              <w:t>Pendahuluan</w:t>
            </w:r>
            <w:proofErr w:type="spellEnd"/>
            <w:r>
              <w:t xml:space="preserve">,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Contoh</w:t>
            </w:r>
            <w:proofErr w:type="spellEnd"/>
            <w:r>
              <w:t xml:space="preserve">, </w:t>
            </w:r>
            <w:proofErr w:type="spellStart"/>
            <w:r>
              <w:t>Kesimpulan</w:t>
            </w:r>
            <w:proofErr w:type="spellEnd"/>
            <w:r>
              <w:t>)</w:t>
            </w:r>
          </w:p>
          <w:p w14:paraId="4C26369A" w14:textId="77777777" w:rsidR="00887518" w:rsidRDefault="00887518" w:rsidP="00887518">
            <w:pPr>
              <w:ind w:left="6"/>
              <w:jc w:val="both"/>
            </w:pPr>
            <w:r>
              <w:t xml:space="preserve">B. </w:t>
            </w:r>
            <w:proofErr w:type="spellStart"/>
            <w:r>
              <w:t>Konte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</w:p>
          <w:p w14:paraId="71098364" w14:textId="77777777" w:rsidR="00887518" w:rsidRDefault="00887518" w:rsidP="00887518">
            <w:pPr>
              <w:ind w:left="6"/>
              <w:jc w:val="both"/>
            </w:pPr>
          </w:p>
          <w:p w14:paraId="41C9CC4B" w14:textId="31DFA78F" w:rsidR="00262A9A" w:rsidRPr="000C01AD" w:rsidRDefault="00887518" w:rsidP="00887518">
            <w:pPr>
              <w:ind w:left="6"/>
              <w:jc w:val="both"/>
            </w:pPr>
            <w:r>
              <w:t xml:space="preserve">10.Pemahaman: </w:t>
            </w:r>
            <w:proofErr w:type="spellStart"/>
            <w:r>
              <w:t>Mengajuk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jawab</w:t>
            </w:r>
            <w:proofErr w:type="spellEnd"/>
            <w:r>
              <w:t xml:space="preserve"> </w:t>
            </w:r>
            <w:proofErr w:type="spellStart"/>
            <w:r>
              <w:t>pertanyaan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</w:p>
        </w:tc>
        <w:tc>
          <w:tcPr>
            <w:tcW w:w="2610" w:type="dxa"/>
          </w:tcPr>
          <w:p w14:paraId="75AF41B1" w14:textId="77777777" w:rsidR="0063030E" w:rsidRPr="00262A9A" w:rsidRDefault="00262A9A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>
              <w:rPr>
                <w:lang w:val="id-ID"/>
              </w:rPr>
              <w:t xml:space="preserve">Presentasi dan Diskusi Kelompok </w:t>
            </w:r>
          </w:p>
        </w:tc>
        <w:tc>
          <w:tcPr>
            <w:tcW w:w="3056" w:type="dxa"/>
          </w:tcPr>
          <w:p w14:paraId="2F6F97D9" w14:textId="554AA7C5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r w:rsidR="005A71A2">
              <w:rPr>
                <w:lang w:val="id-ID"/>
              </w:rPr>
              <w:t xml:space="preserve">menyusun power point  untuk </w:t>
            </w:r>
            <w:r>
              <w:rPr>
                <w:lang w:val="id-ID"/>
              </w:rPr>
              <w:t>presentasi ELT dengan baik</w:t>
            </w:r>
          </w:p>
          <w:p w14:paraId="5F782B72" w14:textId="4E3DAF01" w:rsidR="0063030E" w:rsidRPr="009F2EFC" w:rsidRDefault="0063030E" w:rsidP="001029F4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</w:tc>
        <w:tc>
          <w:tcPr>
            <w:tcW w:w="1084" w:type="dxa"/>
          </w:tcPr>
          <w:p w14:paraId="4B5F5ECD" w14:textId="04BD52FA" w:rsidR="0063030E" w:rsidRDefault="00AC6BC6" w:rsidP="00A54B5A">
            <w:r>
              <w:rPr>
                <w:lang w:val="id-ID"/>
              </w:rPr>
              <w:t>1</w:t>
            </w:r>
            <w:r>
              <w:t>0</w:t>
            </w:r>
            <w:r w:rsidR="0074585F">
              <w:rPr>
                <w:lang w:val="id-ID"/>
              </w:rPr>
              <w:t>0</w:t>
            </w:r>
          </w:p>
          <w:p w14:paraId="20278FE7" w14:textId="24C4BEFB" w:rsidR="00D235D8" w:rsidRPr="00D235D8" w:rsidRDefault="00D235D8" w:rsidP="00A54B5A">
            <w:proofErr w:type="spellStart"/>
            <w:r w:rsidRPr="00DD1627">
              <w:t>menit</w:t>
            </w:r>
            <w:proofErr w:type="spellEnd"/>
          </w:p>
        </w:tc>
      </w:tr>
      <w:tr w:rsidR="0044479F" w:rsidRPr="00DD1627" w14:paraId="4A125FC8" w14:textId="77777777" w:rsidTr="00437538">
        <w:trPr>
          <w:trHeight w:val="670"/>
        </w:trPr>
        <w:tc>
          <w:tcPr>
            <w:tcW w:w="993" w:type="dxa"/>
            <w:tcBorders>
              <w:tr2bl w:val="single" w:sz="4" w:space="0" w:color="auto"/>
            </w:tcBorders>
          </w:tcPr>
          <w:p w14:paraId="45A85488" w14:textId="77777777" w:rsidR="0044479F" w:rsidRDefault="0044479F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65BFB19B" w14:textId="75EA4949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  <w:r>
              <w:t>11</w:t>
            </w:r>
          </w:p>
          <w:p w14:paraId="060D7D1A" w14:textId="77777777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4E84F03D" w14:textId="77777777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1D342DF0" w14:textId="1B64B0DC" w:rsidR="00437538" w:rsidRPr="00DD1627" w:rsidRDefault="00437538" w:rsidP="00437538">
            <w:pPr>
              <w:tabs>
                <w:tab w:val="left" w:pos="-1260"/>
                <w:tab w:val="left" w:pos="-720"/>
              </w:tabs>
              <w:jc w:val="center"/>
            </w:pPr>
          </w:p>
        </w:tc>
        <w:tc>
          <w:tcPr>
            <w:tcW w:w="1985" w:type="dxa"/>
            <w:gridSpan w:val="2"/>
          </w:tcPr>
          <w:p w14:paraId="75D3230E" w14:textId="50661CBB" w:rsidR="000C01AD" w:rsidRPr="000C01AD" w:rsidRDefault="00887518" w:rsidP="00A54B5A">
            <w:proofErr w:type="spellStart"/>
            <w:r w:rsidRPr="00887518">
              <w:lastRenderedPageBreak/>
              <w:t>Sisw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dapat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berlatih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presentasi</w:t>
            </w:r>
            <w:proofErr w:type="spellEnd"/>
          </w:p>
        </w:tc>
        <w:tc>
          <w:tcPr>
            <w:tcW w:w="1408" w:type="dxa"/>
          </w:tcPr>
          <w:p w14:paraId="3FF4CC3E" w14:textId="77777777" w:rsidR="0044479F" w:rsidRDefault="0044479F" w:rsidP="00A54B5A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2D4C3F9D" w14:textId="77777777" w:rsidR="0044479F" w:rsidRPr="006A7E28" w:rsidRDefault="0044479F" w:rsidP="00A54B5A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613142C0" w14:textId="77777777" w:rsidR="0044479F" w:rsidRPr="00AC67C2" w:rsidRDefault="0044479F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32F19A66" w14:textId="77777777" w:rsidR="00887518" w:rsidRDefault="00887518" w:rsidP="00887518">
            <w:r>
              <w:t xml:space="preserve">11. </w:t>
            </w: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  <w:r>
              <w:t xml:space="preserve"> </w:t>
            </w:r>
            <w:proofErr w:type="spellStart"/>
            <w:r>
              <w:t>terten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>;</w:t>
            </w:r>
          </w:p>
          <w:p w14:paraId="79BD0F0C" w14:textId="77777777" w:rsidR="00887518" w:rsidRDefault="00887518" w:rsidP="00887518">
            <w:r>
              <w:lastRenderedPageBreak/>
              <w:t xml:space="preserve">A.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sistematis</w:t>
            </w:r>
            <w:proofErr w:type="spellEnd"/>
            <w:r>
              <w:t xml:space="preserve"> yang </w:t>
            </w:r>
            <w:proofErr w:type="spellStart"/>
            <w:r>
              <w:t>baik</w:t>
            </w:r>
            <w:proofErr w:type="spellEnd"/>
            <w:r>
              <w:t xml:space="preserve"> (</w:t>
            </w:r>
            <w:proofErr w:type="spellStart"/>
            <w:r>
              <w:t>Pendahuluan</w:t>
            </w:r>
            <w:proofErr w:type="spellEnd"/>
            <w:r>
              <w:t xml:space="preserve">,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Contoh</w:t>
            </w:r>
            <w:proofErr w:type="spellEnd"/>
            <w:r>
              <w:t xml:space="preserve">, </w:t>
            </w:r>
            <w:proofErr w:type="spellStart"/>
            <w:r>
              <w:t>Kesimpulan</w:t>
            </w:r>
            <w:proofErr w:type="spellEnd"/>
            <w:r>
              <w:t>)</w:t>
            </w:r>
          </w:p>
          <w:p w14:paraId="64F730F3" w14:textId="77777777" w:rsidR="00887518" w:rsidRDefault="00887518" w:rsidP="00887518">
            <w:r>
              <w:t xml:space="preserve">B. </w:t>
            </w:r>
            <w:proofErr w:type="spellStart"/>
            <w:r>
              <w:t>Konte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</w:p>
          <w:p w14:paraId="7A1DC233" w14:textId="77777777" w:rsidR="00887518" w:rsidRDefault="00887518" w:rsidP="00887518"/>
          <w:p w14:paraId="39DA9BFD" w14:textId="62B01C41" w:rsidR="0044479F" w:rsidRPr="000C01AD" w:rsidRDefault="00887518" w:rsidP="00887518">
            <w:r>
              <w:t xml:space="preserve">12. </w:t>
            </w:r>
            <w:proofErr w:type="spellStart"/>
            <w:r>
              <w:t>Pemahaman</w:t>
            </w:r>
            <w:proofErr w:type="spellEnd"/>
            <w:r>
              <w:t xml:space="preserve">: </w:t>
            </w:r>
            <w:proofErr w:type="spellStart"/>
            <w:r>
              <w:t>Mengajuk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jawab</w:t>
            </w:r>
            <w:proofErr w:type="spellEnd"/>
            <w:r>
              <w:t xml:space="preserve"> </w:t>
            </w:r>
            <w:proofErr w:type="spellStart"/>
            <w:r>
              <w:t>pertanyaan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</w:p>
        </w:tc>
        <w:tc>
          <w:tcPr>
            <w:tcW w:w="2610" w:type="dxa"/>
          </w:tcPr>
          <w:p w14:paraId="129F0364" w14:textId="77777777" w:rsidR="0044479F" w:rsidRPr="00262A9A" w:rsidRDefault="0044479F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>
              <w:rPr>
                <w:lang w:val="id-ID"/>
              </w:rPr>
              <w:lastRenderedPageBreak/>
              <w:t xml:space="preserve">Presentasi dan Diskusi Kelompok </w:t>
            </w:r>
          </w:p>
        </w:tc>
        <w:tc>
          <w:tcPr>
            <w:tcW w:w="3056" w:type="dxa"/>
          </w:tcPr>
          <w:p w14:paraId="00F629ED" w14:textId="73129779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r w:rsidR="005A71A2">
              <w:rPr>
                <w:lang w:val="id-ID"/>
              </w:rPr>
              <w:t xml:space="preserve">menyampaikan </w:t>
            </w:r>
            <w:r>
              <w:rPr>
                <w:lang w:val="id-ID"/>
              </w:rPr>
              <w:t>presentasi ELT dengan baik</w:t>
            </w:r>
          </w:p>
          <w:p w14:paraId="7EB3282F" w14:textId="77777777" w:rsidR="00CD3D77" w:rsidRDefault="00CD3D77" w:rsidP="00CA1288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  <w:p w14:paraId="7951DBEE" w14:textId="3A199108" w:rsidR="0044479F" w:rsidRPr="00DD1627" w:rsidRDefault="0044479F" w:rsidP="00CA1288">
            <w:pPr>
              <w:tabs>
                <w:tab w:val="left" w:pos="-1260"/>
                <w:tab w:val="left" w:pos="-720"/>
              </w:tabs>
            </w:pPr>
          </w:p>
        </w:tc>
        <w:tc>
          <w:tcPr>
            <w:tcW w:w="1084" w:type="dxa"/>
          </w:tcPr>
          <w:p w14:paraId="28CC9B20" w14:textId="06BEFC0E" w:rsidR="0044479F" w:rsidRDefault="00AC6BC6" w:rsidP="00A54B5A">
            <w:r>
              <w:rPr>
                <w:lang w:val="id-ID"/>
              </w:rPr>
              <w:lastRenderedPageBreak/>
              <w:t>1</w:t>
            </w:r>
            <w:r>
              <w:t>0</w:t>
            </w:r>
            <w:r w:rsidR="0044479F">
              <w:rPr>
                <w:lang w:val="id-ID"/>
              </w:rPr>
              <w:t>0</w:t>
            </w:r>
          </w:p>
          <w:p w14:paraId="546F3A09" w14:textId="4C67F644" w:rsidR="00D235D8" w:rsidRPr="00D235D8" w:rsidRDefault="00D235D8" w:rsidP="00A54B5A">
            <w:proofErr w:type="spellStart"/>
            <w:r w:rsidRPr="00DD1627">
              <w:t>menit</w:t>
            </w:r>
            <w:proofErr w:type="spellEnd"/>
          </w:p>
        </w:tc>
      </w:tr>
      <w:tr w:rsidR="00AE4CC9" w:rsidRPr="00DD1627" w14:paraId="4397290C" w14:textId="77777777" w:rsidTr="00437538">
        <w:trPr>
          <w:trHeight w:val="75"/>
        </w:trPr>
        <w:tc>
          <w:tcPr>
            <w:tcW w:w="993" w:type="dxa"/>
            <w:tcBorders>
              <w:tr2bl w:val="single" w:sz="4" w:space="0" w:color="auto"/>
            </w:tcBorders>
          </w:tcPr>
          <w:p w14:paraId="08509096" w14:textId="77777777" w:rsidR="00AE4CC9" w:rsidRDefault="00AE4CC9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15C78623" w14:textId="77777777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2271B6AC" w14:textId="4E6F4568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  <w:r>
              <w:t>12</w:t>
            </w:r>
          </w:p>
          <w:p w14:paraId="7F79A2AC" w14:textId="77777777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7862978B" w14:textId="77777777" w:rsidR="00437538" w:rsidRDefault="00437538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7101BCEE" w14:textId="00E1BA1F" w:rsidR="00437538" w:rsidRPr="00DD1627" w:rsidRDefault="00437538" w:rsidP="00437538">
            <w:pPr>
              <w:tabs>
                <w:tab w:val="left" w:pos="-1260"/>
                <w:tab w:val="left" w:pos="-720"/>
              </w:tabs>
              <w:jc w:val="center"/>
            </w:pPr>
          </w:p>
        </w:tc>
        <w:tc>
          <w:tcPr>
            <w:tcW w:w="1985" w:type="dxa"/>
            <w:gridSpan w:val="2"/>
          </w:tcPr>
          <w:p w14:paraId="6AB9FD54" w14:textId="2726CAF4" w:rsidR="000C01AD" w:rsidRPr="000C01AD" w:rsidRDefault="00887518" w:rsidP="00A54B5A">
            <w:proofErr w:type="spellStart"/>
            <w:r w:rsidRPr="00887518">
              <w:t>Sisw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mpu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enyajikan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kalah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dengan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efektif</w:t>
            </w:r>
            <w:proofErr w:type="spellEnd"/>
          </w:p>
        </w:tc>
        <w:tc>
          <w:tcPr>
            <w:tcW w:w="1408" w:type="dxa"/>
          </w:tcPr>
          <w:p w14:paraId="7C387DEB" w14:textId="77777777" w:rsidR="00AE4CC9" w:rsidRDefault="00AE4CC9" w:rsidP="00A54B5A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1E438A9F" w14:textId="77777777" w:rsidR="00AE4CC9" w:rsidRPr="006A7E28" w:rsidRDefault="00AE4CC9" w:rsidP="00A54B5A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2029BF1E" w14:textId="77777777" w:rsidR="00AE4CC9" w:rsidRPr="00AC67C2" w:rsidRDefault="00AE4CC9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65A98B01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13. Menyajikan teks dengan topik tertentu dengan;</w:t>
            </w:r>
          </w:p>
          <w:p w14:paraId="34469C33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A. Urutan sistematis yang baik (Pendahuluan, Pembahasan, Contoh, Kesimpulan)</w:t>
            </w:r>
          </w:p>
          <w:p w14:paraId="13E32D84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B. Konten harus sesuai dengan topik</w:t>
            </w:r>
          </w:p>
          <w:p w14:paraId="0D55E464" w14:textId="77777777" w:rsidR="00887518" w:rsidRPr="00887518" w:rsidRDefault="00887518" w:rsidP="00887518">
            <w:pPr>
              <w:rPr>
                <w:lang w:val="id-ID"/>
              </w:rPr>
            </w:pPr>
          </w:p>
          <w:p w14:paraId="7C95B511" w14:textId="33279616" w:rsidR="00AE4CC9" w:rsidRPr="0067158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14. Pemahaman: Mengajukan dan menjawab pertanyaan tentang suatu topik</w:t>
            </w:r>
          </w:p>
        </w:tc>
        <w:tc>
          <w:tcPr>
            <w:tcW w:w="2610" w:type="dxa"/>
          </w:tcPr>
          <w:p w14:paraId="16503ED8" w14:textId="77777777" w:rsidR="00AE4CC9" w:rsidRPr="00262A9A" w:rsidRDefault="00AE4CC9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>
              <w:rPr>
                <w:lang w:val="id-ID"/>
              </w:rPr>
              <w:t xml:space="preserve">Presentasi dan Diskusi Kelompok </w:t>
            </w:r>
          </w:p>
        </w:tc>
        <w:tc>
          <w:tcPr>
            <w:tcW w:w="3056" w:type="dxa"/>
          </w:tcPr>
          <w:p w14:paraId="301ABDDB" w14:textId="59AC65FA" w:rsidR="00CD3D77" w:rsidRPr="00506913" w:rsidRDefault="00CA1288" w:rsidP="00CD3D77">
            <w:pPr>
              <w:rPr>
                <w:lang w:val="id-ID"/>
              </w:rPr>
            </w:pPr>
            <w:proofErr w:type="spellStart"/>
            <w:r>
              <w:t>M</w:t>
            </w:r>
            <w:r w:rsidR="00FF5E0F">
              <w:t>ahasiswa</w:t>
            </w:r>
            <w:proofErr w:type="spellEnd"/>
            <w:r w:rsidR="005A71A2">
              <w:t xml:space="preserve"> </w:t>
            </w:r>
            <w:proofErr w:type="spellStart"/>
            <w:r w:rsidR="00CD3D77" w:rsidRPr="003F3301">
              <w:t>dapat</w:t>
            </w:r>
            <w:proofErr w:type="spellEnd"/>
            <w:r w:rsidR="00CD3D77" w:rsidRPr="003F3301">
              <w:t xml:space="preserve"> </w:t>
            </w:r>
            <w:r w:rsidR="00524D62">
              <w:rPr>
                <w:lang w:val="id-ID"/>
              </w:rPr>
              <w:t xml:space="preserve">menyusun makalah </w:t>
            </w:r>
            <w:r w:rsidR="005A71A2">
              <w:rPr>
                <w:lang w:val="id-ID"/>
              </w:rPr>
              <w:t xml:space="preserve"> </w:t>
            </w:r>
            <w:r w:rsidR="00CD3D77">
              <w:rPr>
                <w:lang w:val="id-ID"/>
              </w:rPr>
              <w:t>ELT dengan baik</w:t>
            </w:r>
          </w:p>
          <w:p w14:paraId="1F87AD14" w14:textId="01DDABF6" w:rsidR="00AE4CC9" w:rsidRPr="00DD1627" w:rsidRDefault="00AE4CC9" w:rsidP="00CA1288">
            <w:pPr>
              <w:tabs>
                <w:tab w:val="left" w:pos="-1260"/>
                <w:tab w:val="left" w:pos="-720"/>
              </w:tabs>
            </w:pPr>
          </w:p>
        </w:tc>
        <w:tc>
          <w:tcPr>
            <w:tcW w:w="1084" w:type="dxa"/>
          </w:tcPr>
          <w:p w14:paraId="247DA5ED" w14:textId="0CFFC1D6" w:rsidR="00AE4CC9" w:rsidRDefault="00AC6BC6" w:rsidP="00A54B5A">
            <w:r>
              <w:rPr>
                <w:lang w:val="id-ID"/>
              </w:rPr>
              <w:t>1</w:t>
            </w:r>
            <w:r>
              <w:t>0</w:t>
            </w:r>
            <w:r w:rsidR="0029646C">
              <w:rPr>
                <w:lang w:val="id-ID"/>
              </w:rPr>
              <w:t>0</w:t>
            </w:r>
          </w:p>
          <w:p w14:paraId="33078C1E" w14:textId="03532C06" w:rsidR="00D235D8" w:rsidRPr="00D235D8" w:rsidRDefault="00D235D8" w:rsidP="00A54B5A">
            <w:proofErr w:type="spellStart"/>
            <w:r w:rsidRPr="00DD1627">
              <w:t>menit</w:t>
            </w:r>
            <w:proofErr w:type="spellEnd"/>
          </w:p>
        </w:tc>
      </w:tr>
      <w:tr w:rsidR="005937D9" w:rsidRPr="00DD1627" w14:paraId="5A9F8611" w14:textId="77777777" w:rsidTr="00437538">
        <w:trPr>
          <w:trHeight w:val="318"/>
        </w:trPr>
        <w:tc>
          <w:tcPr>
            <w:tcW w:w="993" w:type="dxa"/>
            <w:tcBorders>
              <w:tr2bl w:val="single" w:sz="4" w:space="0" w:color="auto"/>
            </w:tcBorders>
          </w:tcPr>
          <w:p w14:paraId="049805F5" w14:textId="77777777" w:rsidR="005937D9" w:rsidRDefault="005937D9" w:rsidP="000C01AD">
            <w:pPr>
              <w:tabs>
                <w:tab w:val="left" w:pos="-1260"/>
                <w:tab w:val="left" w:pos="-720"/>
              </w:tabs>
            </w:pPr>
          </w:p>
          <w:p w14:paraId="5729314A" w14:textId="087CCE9A" w:rsidR="000810BD" w:rsidRDefault="000810BD" w:rsidP="000C01AD">
            <w:pPr>
              <w:tabs>
                <w:tab w:val="left" w:pos="-1260"/>
                <w:tab w:val="left" w:pos="-720"/>
              </w:tabs>
            </w:pPr>
            <w:r>
              <w:t>13</w:t>
            </w:r>
          </w:p>
          <w:p w14:paraId="6254C0F1" w14:textId="77777777" w:rsidR="000810BD" w:rsidRDefault="000810BD" w:rsidP="000C01AD">
            <w:pPr>
              <w:tabs>
                <w:tab w:val="left" w:pos="-1260"/>
                <w:tab w:val="left" w:pos="-720"/>
              </w:tabs>
            </w:pPr>
          </w:p>
          <w:p w14:paraId="6096F753" w14:textId="6EADF4B3" w:rsidR="000810BD" w:rsidRPr="00DD1627" w:rsidRDefault="000810BD" w:rsidP="000810BD">
            <w:pPr>
              <w:tabs>
                <w:tab w:val="left" w:pos="-1260"/>
                <w:tab w:val="left" w:pos="-720"/>
              </w:tabs>
            </w:pPr>
          </w:p>
        </w:tc>
        <w:tc>
          <w:tcPr>
            <w:tcW w:w="1985" w:type="dxa"/>
            <w:gridSpan w:val="2"/>
          </w:tcPr>
          <w:p w14:paraId="1A9B0BAA" w14:textId="233807E4" w:rsidR="000C01AD" w:rsidRPr="000C01AD" w:rsidRDefault="00887518" w:rsidP="00A54B5A">
            <w:proofErr w:type="spellStart"/>
            <w:r w:rsidRPr="00887518">
              <w:t>Sisw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mpu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enyajikan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kalah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dengan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efektif</w:t>
            </w:r>
            <w:proofErr w:type="spellEnd"/>
          </w:p>
        </w:tc>
        <w:tc>
          <w:tcPr>
            <w:tcW w:w="1408" w:type="dxa"/>
          </w:tcPr>
          <w:p w14:paraId="491B2A6F" w14:textId="77777777" w:rsidR="005937D9" w:rsidRDefault="005937D9" w:rsidP="00A54B5A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3237CE93" w14:textId="77777777" w:rsidR="005937D9" w:rsidRPr="006A7E28" w:rsidRDefault="005937D9" w:rsidP="00A54B5A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21FCA69C" w14:textId="77777777" w:rsidR="005937D9" w:rsidRPr="00AC67C2" w:rsidRDefault="005937D9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58E6B292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15. Menyajikan teks dengan topik tertentu dengan;</w:t>
            </w:r>
          </w:p>
          <w:p w14:paraId="255D7165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A. Urutan sistematis yang baik (Pendahuluan, Pembahasan, Contoh, Kesimpulan)</w:t>
            </w:r>
          </w:p>
          <w:p w14:paraId="0CD3E7D1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B. Konten harus sesuai dengan topik</w:t>
            </w:r>
          </w:p>
          <w:p w14:paraId="3870F247" w14:textId="77777777" w:rsidR="00887518" w:rsidRPr="00887518" w:rsidRDefault="00887518" w:rsidP="00887518">
            <w:pPr>
              <w:rPr>
                <w:lang w:val="id-ID"/>
              </w:rPr>
            </w:pPr>
          </w:p>
          <w:p w14:paraId="749073E7" w14:textId="600B4DDB" w:rsidR="005937D9" w:rsidRPr="0067158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 xml:space="preserve">16. Pemahaman: Mengajukan dan menjawab </w:t>
            </w:r>
            <w:r w:rsidRPr="00887518">
              <w:rPr>
                <w:lang w:val="id-ID"/>
              </w:rPr>
              <w:lastRenderedPageBreak/>
              <w:t>pertanyaan tentang suatu topik</w:t>
            </w:r>
          </w:p>
        </w:tc>
        <w:tc>
          <w:tcPr>
            <w:tcW w:w="2610" w:type="dxa"/>
          </w:tcPr>
          <w:p w14:paraId="64BB5ED3" w14:textId="77777777" w:rsidR="005937D9" w:rsidRPr="00262A9A" w:rsidRDefault="005937D9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>
              <w:rPr>
                <w:lang w:val="id-ID"/>
              </w:rPr>
              <w:lastRenderedPageBreak/>
              <w:t xml:space="preserve">Presentasi dan Diskusi Kelompok </w:t>
            </w:r>
          </w:p>
        </w:tc>
        <w:tc>
          <w:tcPr>
            <w:tcW w:w="3056" w:type="dxa"/>
          </w:tcPr>
          <w:p w14:paraId="46328606" w14:textId="0A4E4DD3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r w:rsidR="005A71A2">
              <w:rPr>
                <w:lang w:val="id-ID"/>
              </w:rPr>
              <w:t>me</w:t>
            </w:r>
            <w:r w:rsidR="00524D62">
              <w:rPr>
                <w:lang w:val="id-ID"/>
              </w:rPr>
              <w:t>nyusun makalah</w:t>
            </w:r>
            <w:r w:rsidR="005A71A2">
              <w:rPr>
                <w:lang w:val="id-ID"/>
              </w:rPr>
              <w:t xml:space="preserve"> </w:t>
            </w:r>
            <w:r>
              <w:rPr>
                <w:lang w:val="id-ID"/>
              </w:rPr>
              <w:t>ELT dengan baik</w:t>
            </w:r>
          </w:p>
          <w:p w14:paraId="0331B2E0" w14:textId="0CF24AF6" w:rsidR="005937D9" w:rsidRPr="0029646C" w:rsidRDefault="005937D9" w:rsidP="00D235D8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</w:tc>
        <w:tc>
          <w:tcPr>
            <w:tcW w:w="1084" w:type="dxa"/>
          </w:tcPr>
          <w:p w14:paraId="1665F882" w14:textId="1F176940" w:rsidR="005937D9" w:rsidRDefault="00AC6BC6" w:rsidP="00A54B5A">
            <w:r>
              <w:rPr>
                <w:lang w:val="id-ID"/>
              </w:rPr>
              <w:t>1</w:t>
            </w:r>
            <w:r>
              <w:t>0</w:t>
            </w:r>
            <w:r w:rsidR="0029646C">
              <w:rPr>
                <w:lang w:val="id-ID"/>
              </w:rPr>
              <w:t>0</w:t>
            </w:r>
          </w:p>
          <w:p w14:paraId="24A7F645" w14:textId="60FB51CA" w:rsidR="00D235D8" w:rsidRPr="00D235D8" w:rsidRDefault="00D235D8" w:rsidP="00A54B5A">
            <w:proofErr w:type="spellStart"/>
            <w:r w:rsidRPr="00DD1627">
              <w:t>menit</w:t>
            </w:r>
            <w:proofErr w:type="spellEnd"/>
          </w:p>
        </w:tc>
      </w:tr>
      <w:tr w:rsidR="005937D9" w:rsidRPr="00DD1627" w14:paraId="1D664F39" w14:textId="77777777" w:rsidTr="00437538">
        <w:trPr>
          <w:trHeight w:val="289"/>
        </w:trPr>
        <w:tc>
          <w:tcPr>
            <w:tcW w:w="993" w:type="dxa"/>
            <w:tcBorders>
              <w:tr2bl w:val="single" w:sz="4" w:space="0" w:color="auto"/>
            </w:tcBorders>
          </w:tcPr>
          <w:p w14:paraId="370EB241" w14:textId="77777777" w:rsidR="000810BD" w:rsidRDefault="000810BD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49D925F4" w14:textId="2AC32874" w:rsidR="000810BD" w:rsidRDefault="000810BD" w:rsidP="00A54B5A">
            <w:pPr>
              <w:tabs>
                <w:tab w:val="left" w:pos="-1260"/>
                <w:tab w:val="left" w:pos="-720"/>
              </w:tabs>
              <w:jc w:val="center"/>
            </w:pPr>
            <w:r>
              <w:t>14</w:t>
            </w:r>
          </w:p>
          <w:p w14:paraId="2A91E047" w14:textId="77777777" w:rsidR="000810BD" w:rsidRDefault="000810BD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34E71238" w14:textId="22917523" w:rsidR="005937D9" w:rsidRPr="00DD1627" w:rsidRDefault="005937D9" w:rsidP="00A54B5A">
            <w:pPr>
              <w:tabs>
                <w:tab w:val="left" w:pos="-1260"/>
                <w:tab w:val="left" w:pos="-720"/>
              </w:tabs>
              <w:jc w:val="center"/>
            </w:pPr>
          </w:p>
        </w:tc>
        <w:tc>
          <w:tcPr>
            <w:tcW w:w="1985" w:type="dxa"/>
            <w:gridSpan w:val="2"/>
          </w:tcPr>
          <w:p w14:paraId="1FB2B23B" w14:textId="70B7F62A" w:rsidR="007F235B" w:rsidRPr="000C01AD" w:rsidRDefault="00887518" w:rsidP="00A54B5A">
            <w:proofErr w:type="spellStart"/>
            <w:r w:rsidRPr="00887518">
              <w:t>Sisw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mpu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enyajikan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akalah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dengan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efektif</w:t>
            </w:r>
            <w:proofErr w:type="spellEnd"/>
          </w:p>
        </w:tc>
        <w:tc>
          <w:tcPr>
            <w:tcW w:w="1408" w:type="dxa"/>
          </w:tcPr>
          <w:p w14:paraId="256C4AA4" w14:textId="77777777" w:rsidR="00DF127B" w:rsidRDefault="00DF127B" w:rsidP="00DF127B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46783AD0" w14:textId="77777777" w:rsidR="005937D9" w:rsidRPr="00693E43" w:rsidRDefault="00DF127B" w:rsidP="00DF127B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0D75111C" w14:textId="77777777" w:rsidR="005937D9" w:rsidRPr="00693E43" w:rsidRDefault="00DF127B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3581E5DE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17. Menyajikan teks dengan topik tertentu dengan;</w:t>
            </w:r>
          </w:p>
          <w:p w14:paraId="535C4F30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A. Urutan sistematis yang baik (Pendahuluan, Pembahasan, Contoh, Kesimpulan)</w:t>
            </w:r>
          </w:p>
          <w:p w14:paraId="1756C09A" w14:textId="77777777" w:rsidR="00887518" w:rsidRPr="00887518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B. Konten harus sesuai dengan topik</w:t>
            </w:r>
          </w:p>
          <w:p w14:paraId="76279774" w14:textId="77777777" w:rsidR="00887518" w:rsidRPr="00887518" w:rsidRDefault="00887518" w:rsidP="00887518">
            <w:pPr>
              <w:rPr>
                <w:lang w:val="id-ID"/>
              </w:rPr>
            </w:pPr>
          </w:p>
          <w:p w14:paraId="60B53B71" w14:textId="67EA303A" w:rsidR="005937D9" w:rsidRPr="007F235B" w:rsidRDefault="00887518" w:rsidP="00887518">
            <w:pPr>
              <w:rPr>
                <w:lang w:val="id-ID"/>
              </w:rPr>
            </w:pPr>
            <w:r w:rsidRPr="00887518">
              <w:rPr>
                <w:lang w:val="id-ID"/>
              </w:rPr>
              <w:t>18. Pemahaman: Mengajukan dan menjawab pertanyaan tentang suatu topik</w:t>
            </w:r>
          </w:p>
        </w:tc>
        <w:tc>
          <w:tcPr>
            <w:tcW w:w="2610" w:type="dxa"/>
          </w:tcPr>
          <w:p w14:paraId="22C938EE" w14:textId="2E5EB450" w:rsidR="005937D9" w:rsidRPr="00671588" w:rsidRDefault="007F235B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>
              <w:rPr>
                <w:lang w:val="id-ID"/>
              </w:rPr>
              <w:t>Presentasi dan Diskusi Kelompok</w:t>
            </w:r>
          </w:p>
        </w:tc>
        <w:tc>
          <w:tcPr>
            <w:tcW w:w="3056" w:type="dxa"/>
          </w:tcPr>
          <w:p w14:paraId="5FCC147A" w14:textId="68463BAD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r w:rsidR="00524D62">
              <w:rPr>
                <w:lang w:val="id-ID"/>
              </w:rPr>
              <w:t xml:space="preserve">menyusun makalah </w:t>
            </w:r>
            <w:r>
              <w:rPr>
                <w:lang w:val="id-ID"/>
              </w:rPr>
              <w:t>ELT dengan baik</w:t>
            </w:r>
          </w:p>
          <w:p w14:paraId="1C99D795" w14:textId="1B4C7909" w:rsidR="005937D9" w:rsidRPr="00D235D8" w:rsidRDefault="005937D9" w:rsidP="00D235D8">
            <w:pPr>
              <w:tabs>
                <w:tab w:val="left" w:pos="-1260"/>
                <w:tab w:val="left" w:pos="-720"/>
              </w:tabs>
            </w:pPr>
          </w:p>
        </w:tc>
        <w:tc>
          <w:tcPr>
            <w:tcW w:w="1084" w:type="dxa"/>
          </w:tcPr>
          <w:p w14:paraId="0722BA0B" w14:textId="48B3C2E8" w:rsidR="005937D9" w:rsidRDefault="00AC6BC6" w:rsidP="00A54B5A">
            <w:r>
              <w:rPr>
                <w:lang w:val="id-ID"/>
              </w:rPr>
              <w:t>1</w:t>
            </w:r>
            <w:r>
              <w:t>0</w:t>
            </w:r>
            <w:r w:rsidR="0029646C">
              <w:rPr>
                <w:lang w:val="id-ID"/>
              </w:rPr>
              <w:t>0</w:t>
            </w:r>
          </w:p>
          <w:p w14:paraId="54F02FCB" w14:textId="5A47FA9B" w:rsidR="00D235D8" w:rsidRPr="00D235D8" w:rsidRDefault="00D235D8" w:rsidP="00A54B5A">
            <w:proofErr w:type="spellStart"/>
            <w:r w:rsidRPr="00DD1627">
              <w:t>menit</w:t>
            </w:r>
            <w:proofErr w:type="spellEnd"/>
          </w:p>
        </w:tc>
      </w:tr>
      <w:tr w:rsidR="008947F2" w:rsidRPr="00DD1627" w14:paraId="42442993" w14:textId="77777777" w:rsidTr="00437538">
        <w:trPr>
          <w:trHeight w:val="406"/>
        </w:trPr>
        <w:tc>
          <w:tcPr>
            <w:tcW w:w="993" w:type="dxa"/>
            <w:tcBorders>
              <w:tr2bl w:val="single" w:sz="4" w:space="0" w:color="auto"/>
            </w:tcBorders>
          </w:tcPr>
          <w:p w14:paraId="6DCCD2BB" w14:textId="0F131E52" w:rsidR="000810BD" w:rsidRDefault="000810BD" w:rsidP="000810BD">
            <w:pPr>
              <w:tabs>
                <w:tab w:val="left" w:pos="-1260"/>
                <w:tab w:val="left" w:pos="-720"/>
              </w:tabs>
            </w:pPr>
            <w:r>
              <w:t>15</w:t>
            </w:r>
          </w:p>
          <w:p w14:paraId="65BD33E3" w14:textId="77777777" w:rsidR="000810BD" w:rsidRDefault="000810BD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6B7EDB9F" w14:textId="77777777" w:rsidR="000810BD" w:rsidRDefault="000810BD" w:rsidP="00A54B5A">
            <w:pPr>
              <w:tabs>
                <w:tab w:val="left" w:pos="-1260"/>
                <w:tab w:val="left" w:pos="-720"/>
              </w:tabs>
              <w:jc w:val="center"/>
            </w:pPr>
          </w:p>
          <w:p w14:paraId="281F2451" w14:textId="41477357" w:rsidR="008947F2" w:rsidRPr="00DD1627" w:rsidRDefault="008947F2" w:rsidP="00A54B5A">
            <w:pPr>
              <w:tabs>
                <w:tab w:val="left" w:pos="-1260"/>
                <w:tab w:val="left" w:pos="-720"/>
              </w:tabs>
              <w:jc w:val="center"/>
            </w:pPr>
          </w:p>
        </w:tc>
        <w:tc>
          <w:tcPr>
            <w:tcW w:w="1985" w:type="dxa"/>
            <w:gridSpan w:val="2"/>
          </w:tcPr>
          <w:p w14:paraId="4DC0FD2F" w14:textId="222E82B8" w:rsidR="008947F2" w:rsidRPr="007F235B" w:rsidRDefault="00887518" w:rsidP="00A54B5A">
            <w:proofErr w:type="spellStart"/>
            <w:r w:rsidRPr="00887518">
              <w:t>Siswa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dapat</w:t>
            </w:r>
            <w:proofErr w:type="spellEnd"/>
            <w:r w:rsidRPr="00887518">
              <w:t xml:space="preserve"> </w:t>
            </w:r>
            <w:proofErr w:type="spellStart"/>
            <w:r w:rsidRPr="00887518">
              <w:t>merencanakan</w:t>
            </w:r>
            <w:proofErr w:type="spellEnd"/>
            <w:r w:rsidRPr="00887518">
              <w:t xml:space="preserve"> seminar</w:t>
            </w:r>
          </w:p>
        </w:tc>
        <w:tc>
          <w:tcPr>
            <w:tcW w:w="1408" w:type="dxa"/>
          </w:tcPr>
          <w:p w14:paraId="7FBDD208" w14:textId="77777777" w:rsidR="008947F2" w:rsidRDefault="008947F2" w:rsidP="00A54B5A">
            <w:pPr>
              <w:rPr>
                <w:lang w:val="id-ID"/>
              </w:rPr>
            </w:pPr>
            <w:r>
              <w:rPr>
                <w:lang w:val="id-ID"/>
              </w:rPr>
              <w:t>1. Absensi</w:t>
            </w:r>
          </w:p>
          <w:p w14:paraId="302F7491" w14:textId="77777777" w:rsidR="008947F2" w:rsidRPr="006A7E28" w:rsidRDefault="008947F2" w:rsidP="00A54B5A">
            <w:pPr>
              <w:rPr>
                <w:lang w:val="id-ID"/>
              </w:rPr>
            </w:pPr>
            <w:r>
              <w:rPr>
                <w:lang w:val="id-ID"/>
              </w:rPr>
              <w:t>2. Keaktifan</w:t>
            </w:r>
          </w:p>
        </w:tc>
        <w:tc>
          <w:tcPr>
            <w:tcW w:w="1620" w:type="dxa"/>
          </w:tcPr>
          <w:p w14:paraId="2797BBAA" w14:textId="77777777" w:rsidR="008947F2" w:rsidRPr="001A62F1" w:rsidRDefault="008947F2" w:rsidP="00A54B5A">
            <w:pPr>
              <w:rPr>
                <w:lang w:val="id-ID"/>
              </w:rPr>
            </w:pPr>
            <w:r>
              <w:rPr>
                <w:lang w:val="id-ID"/>
              </w:rPr>
              <w:t>10 %</w:t>
            </w:r>
          </w:p>
        </w:tc>
        <w:tc>
          <w:tcPr>
            <w:tcW w:w="2880" w:type="dxa"/>
          </w:tcPr>
          <w:p w14:paraId="03072C33" w14:textId="01DDC41A" w:rsidR="008947F2" w:rsidRPr="001A62F1" w:rsidRDefault="00887518" w:rsidP="00A54B5A">
            <w:pPr>
              <w:rPr>
                <w:lang w:val="id-ID"/>
              </w:rPr>
            </w:pPr>
            <w:r w:rsidRPr="00887518">
              <w:rPr>
                <w:lang w:val="id-ID"/>
              </w:rPr>
              <w:t>Pemahaman: Mengajukan dan menjawab pertanyaan tentang topik</w:t>
            </w:r>
          </w:p>
        </w:tc>
        <w:tc>
          <w:tcPr>
            <w:tcW w:w="2610" w:type="dxa"/>
          </w:tcPr>
          <w:p w14:paraId="45373FEC" w14:textId="77777777" w:rsidR="008947F2" w:rsidRPr="00262A9A" w:rsidRDefault="008947F2" w:rsidP="00A54B5A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  <w:r>
              <w:rPr>
                <w:lang w:val="id-ID"/>
              </w:rPr>
              <w:t xml:space="preserve">Presentasi dan Diskusi Kelompok </w:t>
            </w:r>
          </w:p>
        </w:tc>
        <w:tc>
          <w:tcPr>
            <w:tcW w:w="3056" w:type="dxa"/>
          </w:tcPr>
          <w:p w14:paraId="63905781" w14:textId="3448EC4A" w:rsidR="00CD3D77" w:rsidRPr="00506913" w:rsidRDefault="00CD3D77" w:rsidP="00CD3D77">
            <w:pPr>
              <w:rPr>
                <w:lang w:val="id-ID"/>
              </w:rPr>
            </w:pPr>
            <w:proofErr w:type="spellStart"/>
            <w:r w:rsidRPr="003F3301">
              <w:t>Mahasiswa</w:t>
            </w:r>
            <w:proofErr w:type="spellEnd"/>
            <w:r w:rsidRPr="003F3301">
              <w:t xml:space="preserve"> </w:t>
            </w:r>
            <w:proofErr w:type="spellStart"/>
            <w:r w:rsidRPr="003F3301">
              <w:t>dapat</w:t>
            </w:r>
            <w:proofErr w:type="spellEnd"/>
            <w:r w:rsidRPr="003F3301">
              <w:t xml:space="preserve"> </w:t>
            </w:r>
            <w:r w:rsidR="005A71A2">
              <w:rPr>
                <w:lang w:val="id-ID"/>
              </w:rPr>
              <w:t xml:space="preserve">merencanakan presentasi </w:t>
            </w:r>
            <w:r>
              <w:rPr>
                <w:lang w:val="id-ID"/>
              </w:rPr>
              <w:t>ELT dengan baik</w:t>
            </w:r>
          </w:p>
          <w:p w14:paraId="739C1EB2" w14:textId="333A6DBA" w:rsidR="008947F2" w:rsidRPr="0029646C" w:rsidRDefault="008947F2" w:rsidP="00763CA7">
            <w:pPr>
              <w:tabs>
                <w:tab w:val="left" w:pos="-1260"/>
                <w:tab w:val="left" w:pos="-720"/>
              </w:tabs>
              <w:rPr>
                <w:lang w:val="id-ID"/>
              </w:rPr>
            </w:pPr>
          </w:p>
        </w:tc>
        <w:tc>
          <w:tcPr>
            <w:tcW w:w="1084" w:type="dxa"/>
          </w:tcPr>
          <w:p w14:paraId="064AC947" w14:textId="4A8F8A17" w:rsidR="008947F2" w:rsidRDefault="00AC6BC6" w:rsidP="00A54B5A">
            <w:r>
              <w:rPr>
                <w:lang w:val="id-ID"/>
              </w:rPr>
              <w:t>1</w:t>
            </w:r>
            <w:r>
              <w:t>0</w:t>
            </w:r>
            <w:r w:rsidR="008947F2">
              <w:rPr>
                <w:lang w:val="id-ID"/>
              </w:rPr>
              <w:t>0</w:t>
            </w:r>
          </w:p>
          <w:p w14:paraId="47527AF7" w14:textId="7E185931" w:rsidR="00D235D8" w:rsidRPr="00D235D8" w:rsidRDefault="00D235D8" w:rsidP="00A54B5A">
            <w:proofErr w:type="spellStart"/>
            <w:r w:rsidRPr="00DD1627">
              <w:t>menit</w:t>
            </w:r>
            <w:proofErr w:type="spellEnd"/>
          </w:p>
        </w:tc>
      </w:tr>
      <w:tr w:rsidR="000571B8" w:rsidRPr="00DD1627" w14:paraId="748EF3A9" w14:textId="77777777" w:rsidTr="000571B8">
        <w:trPr>
          <w:trHeight w:val="454"/>
        </w:trPr>
        <w:tc>
          <w:tcPr>
            <w:tcW w:w="993" w:type="dxa"/>
            <w:shd w:val="clear" w:color="auto" w:fill="BFBFBF"/>
          </w:tcPr>
          <w:p w14:paraId="46EC062A" w14:textId="1A14FF21" w:rsidR="000571B8" w:rsidRPr="00DD1627" w:rsidRDefault="00506913" w:rsidP="00A54B5A">
            <w:pPr>
              <w:tabs>
                <w:tab w:val="left" w:pos="-1260"/>
                <w:tab w:val="left" w:pos="-720"/>
              </w:tabs>
              <w:jc w:val="center"/>
            </w:pPr>
            <w:r>
              <w:rPr>
                <w:lang w:val="id-ID"/>
              </w:rPr>
              <w:t>1</w:t>
            </w:r>
            <w:r w:rsidR="000571B8" w:rsidRPr="00DD1627">
              <w:t>6</w:t>
            </w:r>
          </w:p>
        </w:tc>
        <w:tc>
          <w:tcPr>
            <w:tcW w:w="13559" w:type="dxa"/>
            <w:gridSpan w:val="7"/>
            <w:shd w:val="clear" w:color="auto" w:fill="FFFF00"/>
            <w:vAlign w:val="center"/>
          </w:tcPr>
          <w:p w14:paraId="67B55EA2" w14:textId="77777777" w:rsidR="000571B8" w:rsidRPr="000571B8" w:rsidRDefault="000571B8" w:rsidP="00A54B5A">
            <w:pPr>
              <w:tabs>
                <w:tab w:val="left" w:pos="-1260"/>
                <w:tab w:val="left" w:pos="-720"/>
              </w:tabs>
              <w:jc w:val="center"/>
              <w:rPr>
                <w:b/>
                <w:sz w:val="28"/>
                <w:szCs w:val="28"/>
              </w:rPr>
            </w:pPr>
            <w:r w:rsidRPr="000571B8">
              <w:rPr>
                <w:b/>
                <w:sz w:val="28"/>
                <w:szCs w:val="28"/>
              </w:rPr>
              <w:t>U A S   (</w:t>
            </w:r>
            <w:proofErr w:type="spellStart"/>
            <w:r w:rsidRPr="000571B8">
              <w:rPr>
                <w:b/>
                <w:sz w:val="28"/>
                <w:szCs w:val="28"/>
              </w:rPr>
              <w:t>Ujian</w:t>
            </w:r>
            <w:proofErr w:type="spellEnd"/>
            <w:r w:rsidRPr="000571B8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0571B8">
              <w:rPr>
                <w:b/>
                <w:sz w:val="28"/>
                <w:szCs w:val="28"/>
              </w:rPr>
              <w:t>Akhir</w:t>
            </w:r>
            <w:proofErr w:type="spellEnd"/>
            <w:r w:rsidRPr="000571B8">
              <w:rPr>
                <w:b/>
                <w:sz w:val="28"/>
                <w:szCs w:val="28"/>
              </w:rPr>
              <w:t xml:space="preserve"> Semester) </w:t>
            </w:r>
          </w:p>
        </w:tc>
        <w:tc>
          <w:tcPr>
            <w:tcW w:w="1084" w:type="dxa"/>
            <w:shd w:val="clear" w:color="auto" w:fill="BFBFBF"/>
          </w:tcPr>
          <w:p w14:paraId="33FC63D7" w14:textId="202EB08B" w:rsidR="000571B8" w:rsidRPr="00DD1627" w:rsidRDefault="00AC6BC6" w:rsidP="00A54B5A">
            <w:r>
              <w:t>10</w:t>
            </w:r>
            <w:r w:rsidR="000571B8" w:rsidRPr="00DD1627">
              <w:t xml:space="preserve">0 </w:t>
            </w:r>
            <w:proofErr w:type="spellStart"/>
            <w:r w:rsidR="000571B8" w:rsidRPr="00DD1627">
              <w:t>Menit</w:t>
            </w:r>
            <w:proofErr w:type="spellEnd"/>
          </w:p>
        </w:tc>
      </w:tr>
    </w:tbl>
    <w:p w14:paraId="2B26A251" w14:textId="77777777" w:rsidR="001D11F9" w:rsidRDefault="001D11F9" w:rsidP="001D11F9">
      <w:pPr>
        <w:jc w:val="both"/>
        <w:rPr>
          <w:b/>
          <w:bCs/>
          <w:lang w:val="id-ID"/>
        </w:rPr>
      </w:pPr>
    </w:p>
    <w:p w14:paraId="042DC416" w14:textId="77777777" w:rsidR="000571B8" w:rsidRPr="00D312F3" w:rsidRDefault="00D312F3" w:rsidP="00D312F3">
      <w:pPr>
        <w:pStyle w:val="ListParagraph"/>
        <w:numPr>
          <w:ilvl w:val="0"/>
          <w:numId w:val="10"/>
        </w:numPr>
        <w:jc w:val="both"/>
        <w:rPr>
          <w:b/>
          <w:bCs/>
        </w:rPr>
      </w:pPr>
      <w:r>
        <w:rPr>
          <w:b/>
          <w:bCs/>
        </w:rPr>
        <w:t>REFERENCES</w:t>
      </w:r>
    </w:p>
    <w:p w14:paraId="6787CAAB" w14:textId="7E1DA5E0" w:rsidR="003D488B" w:rsidRDefault="00506913" w:rsidP="00506913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 w:rsidRPr="00A763D8">
        <w:rPr>
          <w:sz w:val="24"/>
          <w:szCs w:val="24"/>
        </w:rPr>
        <w:t>Jolles, R. L., 2005.</w:t>
      </w:r>
      <w:r w:rsidR="00340DD1" w:rsidRPr="00506913">
        <w:rPr>
          <w:b/>
          <w:bCs/>
        </w:rPr>
        <w:tab/>
      </w:r>
    </w:p>
    <w:p w14:paraId="797E5782" w14:textId="7EF0202B" w:rsidR="00506913" w:rsidRPr="00506913" w:rsidRDefault="00506913" w:rsidP="00506913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 w:rsidRPr="00A763D8">
        <w:rPr>
          <w:sz w:val="24"/>
          <w:szCs w:val="24"/>
        </w:rPr>
        <w:t>Simon, L. 1998.</w:t>
      </w:r>
    </w:p>
    <w:p w14:paraId="5D0EFAE5" w14:textId="7F5CF890" w:rsidR="00506913" w:rsidRPr="00506913" w:rsidRDefault="00506913" w:rsidP="00506913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 w:rsidRPr="00A763D8">
        <w:rPr>
          <w:sz w:val="24"/>
          <w:szCs w:val="24"/>
        </w:rPr>
        <w:t>Thody, A. 2006</w:t>
      </w:r>
    </w:p>
    <w:p w14:paraId="0BFB5C19" w14:textId="22ECE7B6" w:rsidR="001D11F9" w:rsidRPr="00DD1627" w:rsidRDefault="001D11F9" w:rsidP="001D11F9">
      <w:pPr>
        <w:jc w:val="both"/>
        <w:rPr>
          <w:b/>
          <w:bCs/>
        </w:rPr>
      </w:pPr>
      <w:proofErr w:type="spellStart"/>
      <w:r w:rsidRPr="00DD1627">
        <w:rPr>
          <w:b/>
          <w:bCs/>
        </w:rPr>
        <w:t>Bobot</w:t>
      </w:r>
      <w:proofErr w:type="spellEnd"/>
      <w:r w:rsidRPr="00DD1627">
        <w:rPr>
          <w:b/>
          <w:bCs/>
        </w:rPr>
        <w:t xml:space="preserve"> </w:t>
      </w:r>
      <w:proofErr w:type="spellStart"/>
      <w:proofErr w:type="gramStart"/>
      <w:r w:rsidRPr="00DD1627">
        <w:rPr>
          <w:b/>
          <w:bCs/>
        </w:rPr>
        <w:t>Penilaian</w:t>
      </w:r>
      <w:proofErr w:type="spellEnd"/>
      <w:r w:rsidRPr="00DD1627">
        <w:rPr>
          <w:b/>
          <w:bCs/>
        </w:rPr>
        <w:t xml:space="preserve"> :</w:t>
      </w:r>
      <w:proofErr w:type="gramEnd"/>
    </w:p>
    <w:p w14:paraId="4508EA9F" w14:textId="77777777" w:rsidR="001D11F9" w:rsidRPr="00DD1627" w:rsidRDefault="001D11F9" w:rsidP="001D11F9">
      <w:pPr>
        <w:pStyle w:val="NoSpacing1"/>
        <w:rPr>
          <w:rFonts w:ascii="Times New Roman" w:hAnsi="Times New Roman"/>
          <w:sz w:val="24"/>
          <w:szCs w:val="24"/>
        </w:rPr>
      </w:pPr>
      <w:r w:rsidRPr="00DD1627">
        <w:rPr>
          <w:rFonts w:ascii="Times New Roman" w:hAnsi="Times New Roman"/>
          <w:sz w:val="24"/>
          <w:szCs w:val="24"/>
        </w:rPr>
        <w:t>SSP</w:t>
      </w:r>
      <w:r w:rsidRPr="00DD1627">
        <w:rPr>
          <w:rFonts w:ascii="Times New Roman" w:hAnsi="Times New Roman"/>
          <w:sz w:val="24"/>
          <w:szCs w:val="24"/>
        </w:rPr>
        <w:tab/>
      </w:r>
      <w:r w:rsidRPr="00DD1627">
        <w:rPr>
          <w:rFonts w:ascii="Times New Roman" w:hAnsi="Times New Roman"/>
          <w:sz w:val="24"/>
          <w:szCs w:val="24"/>
        </w:rPr>
        <w:tab/>
        <w:t>: 10%</w:t>
      </w:r>
    </w:p>
    <w:p w14:paraId="021DB0CE" w14:textId="3BAB86A6" w:rsidR="001D11F9" w:rsidRPr="00DD1627" w:rsidRDefault="00C57CC3" w:rsidP="001D11F9">
      <w:pPr>
        <w:pStyle w:val="NoSpacing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ignment</w:t>
      </w:r>
      <w:r>
        <w:rPr>
          <w:rFonts w:ascii="Times New Roman" w:hAnsi="Times New Roman"/>
          <w:sz w:val="24"/>
          <w:szCs w:val="24"/>
        </w:rPr>
        <w:tab/>
        <w:t>: 1</w:t>
      </w:r>
      <w:r w:rsidR="001D11F9" w:rsidRPr="00DD1627">
        <w:rPr>
          <w:rFonts w:ascii="Times New Roman" w:hAnsi="Times New Roman"/>
          <w:sz w:val="24"/>
          <w:szCs w:val="24"/>
        </w:rPr>
        <w:t>0%</w:t>
      </w:r>
    </w:p>
    <w:p w14:paraId="4814768C" w14:textId="24AC1A77" w:rsidR="001D11F9" w:rsidRPr="00DD1627" w:rsidRDefault="00C57CC3" w:rsidP="001D11F9">
      <w:pPr>
        <w:pStyle w:val="NoSpacing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d Test</w:t>
      </w:r>
      <w:r>
        <w:rPr>
          <w:rFonts w:ascii="Times New Roman" w:hAnsi="Times New Roman"/>
          <w:sz w:val="24"/>
          <w:szCs w:val="24"/>
        </w:rPr>
        <w:tab/>
        <w:t>: 30</w:t>
      </w:r>
      <w:r w:rsidR="001D11F9" w:rsidRPr="00DD1627">
        <w:rPr>
          <w:rFonts w:ascii="Times New Roman" w:hAnsi="Times New Roman"/>
          <w:sz w:val="24"/>
          <w:szCs w:val="24"/>
        </w:rPr>
        <w:t>%</w:t>
      </w:r>
    </w:p>
    <w:p w14:paraId="5414BD0A" w14:textId="7B3901DB" w:rsidR="001D11F9" w:rsidRPr="00DD1627" w:rsidRDefault="00C57CC3" w:rsidP="001D11F9">
      <w:pPr>
        <w:pStyle w:val="NoSpacing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nal Test</w:t>
      </w:r>
      <w:r>
        <w:rPr>
          <w:rFonts w:ascii="Times New Roman" w:hAnsi="Times New Roman"/>
          <w:sz w:val="24"/>
          <w:szCs w:val="24"/>
        </w:rPr>
        <w:tab/>
        <w:t>: 5</w:t>
      </w:r>
      <w:r w:rsidR="001D11F9" w:rsidRPr="00DD1627">
        <w:rPr>
          <w:rFonts w:ascii="Times New Roman" w:hAnsi="Times New Roman"/>
          <w:sz w:val="24"/>
          <w:szCs w:val="24"/>
        </w:rPr>
        <w:t>0%</w:t>
      </w:r>
    </w:p>
    <w:p w14:paraId="3AA513DB" w14:textId="77777777" w:rsidR="001D11F9" w:rsidRPr="00DD1627" w:rsidRDefault="001D11F9" w:rsidP="001D11F9">
      <w:pPr>
        <w:rPr>
          <w:bCs/>
        </w:rPr>
      </w:pPr>
    </w:p>
    <w:p w14:paraId="69F78F9F" w14:textId="77777777" w:rsidR="001D11F9" w:rsidRPr="00683ABE" w:rsidRDefault="001D11F9" w:rsidP="001D11F9">
      <w:pPr>
        <w:rPr>
          <w:b/>
          <w:bCs/>
        </w:rPr>
      </w:pPr>
      <w:r w:rsidRPr="00683ABE">
        <w:rPr>
          <w:b/>
          <w:bCs/>
        </w:rPr>
        <w:t>Assignments:</w:t>
      </w:r>
    </w:p>
    <w:p w14:paraId="594DC983" w14:textId="77777777" w:rsidR="001D11F9" w:rsidRDefault="001D11F9" w:rsidP="001D11F9">
      <w:pPr>
        <w:numPr>
          <w:ilvl w:val="0"/>
          <w:numId w:val="8"/>
        </w:numPr>
        <w:rPr>
          <w:bCs/>
        </w:rPr>
      </w:pPr>
      <w:r>
        <w:rPr>
          <w:bCs/>
        </w:rPr>
        <w:t>Quiz</w:t>
      </w:r>
    </w:p>
    <w:p w14:paraId="18387F02" w14:textId="77777777" w:rsidR="001D11F9" w:rsidRPr="00E5240D" w:rsidRDefault="001D11F9" w:rsidP="001D11F9">
      <w:pPr>
        <w:numPr>
          <w:ilvl w:val="0"/>
          <w:numId w:val="8"/>
        </w:numPr>
        <w:rPr>
          <w:bCs/>
        </w:rPr>
      </w:pPr>
      <w:r>
        <w:rPr>
          <w:bCs/>
        </w:rPr>
        <w:t>Group presentation.</w:t>
      </w:r>
    </w:p>
    <w:p w14:paraId="090AD2E5" w14:textId="2288C4DE" w:rsidR="00467082" w:rsidRPr="005743A5" w:rsidRDefault="00E5240D" w:rsidP="005743A5">
      <w:pPr>
        <w:numPr>
          <w:ilvl w:val="0"/>
          <w:numId w:val="8"/>
        </w:numPr>
        <w:rPr>
          <w:bCs/>
        </w:rPr>
      </w:pPr>
      <w:r>
        <w:rPr>
          <w:bCs/>
          <w:lang w:val="id-ID"/>
        </w:rPr>
        <w:lastRenderedPageBreak/>
        <w:t>Assignments</w:t>
      </w:r>
    </w:p>
    <w:p w14:paraId="7F494B71" w14:textId="77777777" w:rsidR="00467082" w:rsidRDefault="00467082" w:rsidP="001D11F9">
      <w:pPr>
        <w:rPr>
          <w:bCs/>
          <w:lang w:val="id-ID"/>
        </w:rPr>
      </w:pPr>
    </w:p>
    <w:p w14:paraId="39E02D5B" w14:textId="77777777" w:rsidR="00E5240D" w:rsidRPr="00212EDB" w:rsidRDefault="00835671" w:rsidP="00212EDB">
      <w:pPr>
        <w:jc w:val="center"/>
        <w:rPr>
          <w:b/>
          <w:bCs/>
          <w:lang w:val="id-ID"/>
        </w:rPr>
      </w:pPr>
      <w:r w:rsidRPr="00212EDB">
        <w:rPr>
          <w:b/>
          <w:bCs/>
          <w:lang w:val="id-ID"/>
        </w:rPr>
        <w:t>TATA TERTIB KULIAH</w:t>
      </w:r>
    </w:p>
    <w:p w14:paraId="6838C6E9" w14:textId="77777777" w:rsidR="00835671" w:rsidRDefault="00835671" w:rsidP="001D11F9">
      <w:pPr>
        <w:rPr>
          <w:bCs/>
          <w:lang w:val="id-ID"/>
        </w:rPr>
      </w:pPr>
    </w:p>
    <w:p w14:paraId="6533C417" w14:textId="77777777" w:rsidR="00835671" w:rsidRDefault="00017CE0" w:rsidP="001D11F9">
      <w:pPr>
        <w:rPr>
          <w:bCs/>
          <w:lang w:val="id-ID"/>
        </w:rPr>
      </w:pPr>
      <w:r>
        <w:rPr>
          <w:bCs/>
          <w:lang w:val="id-ID"/>
        </w:rPr>
        <w:t>1. Berpakaian rapi dan sopan</w:t>
      </w:r>
    </w:p>
    <w:p w14:paraId="0DF69255" w14:textId="77777777" w:rsidR="00A3731D" w:rsidRDefault="00835671" w:rsidP="001D11F9">
      <w:pPr>
        <w:rPr>
          <w:bCs/>
          <w:lang w:val="id-ID"/>
        </w:rPr>
      </w:pPr>
      <w:r>
        <w:rPr>
          <w:bCs/>
          <w:lang w:val="id-ID"/>
        </w:rPr>
        <w:t xml:space="preserve">2. </w:t>
      </w:r>
      <w:r w:rsidR="00017CE0">
        <w:rPr>
          <w:bCs/>
          <w:lang w:val="id-ID"/>
        </w:rPr>
        <w:t>D</w:t>
      </w:r>
      <w:r w:rsidR="00212EDB">
        <w:rPr>
          <w:bCs/>
          <w:lang w:val="id-ID"/>
        </w:rPr>
        <w:t xml:space="preserve">ilarang menggunakan kaos oblong, topi </w:t>
      </w:r>
      <w:r w:rsidR="00017CE0">
        <w:rPr>
          <w:bCs/>
          <w:lang w:val="id-ID"/>
        </w:rPr>
        <w:t xml:space="preserve">dan sandal jepit </w:t>
      </w:r>
      <w:r w:rsidR="00212EDB">
        <w:rPr>
          <w:bCs/>
          <w:lang w:val="id-ID"/>
        </w:rPr>
        <w:t>kedalam kelas</w:t>
      </w:r>
      <w:r w:rsidR="00A3731D">
        <w:rPr>
          <w:bCs/>
          <w:lang w:val="id-ID"/>
        </w:rPr>
        <w:t xml:space="preserve"> (OFFLINE)</w:t>
      </w:r>
    </w:p>
    <w:p w14:paraId="4758708A" w14:textId="77777777" w:rsidR="00835671" w:rsidRDefault="00835671" w:rsidP="001D11F9">
      <w:pPr>
        <w:rPr>
          <w:bCs/>
          <w:lang w:val="id-ID"/>
        </w:rPr>
      </w:pPr>
      <w:r>
        <w:rPr>
          <w:bCs/>
          <w:lang w:val="id-ID"/>
        </w:rPr>
        <w:t xml:space="preserve">3. </w:t>
      </w:r>
      <w:r w:rsidR="00212EDB">
        <w:rPr>
          <w:bCs/>
          <w:lang w:val="id-ID"/>
        </w:rPr>
        <w:t>Masuk tepat waktu sesuai jadwal</w:t>
      </w:r>
    </w:p>
    <w:p w14:paraId="26E237AD" w14:textId="77777777" w:rsidR="00835671" w:rsidRDefault="00835671" w:rsidP="001D11F9">
      <w:pPr>
        <w:rPr>
          <w:bCs/>
          <w:lang w:val="id-ID"/>
        </w:rPr>
      </w:pPr>
      <w:r>
        <w:rPr>
          <w:bCs/>
          <w:lang w:val="id-ID"/>
        </w:rPr>
        <w:t xml:space="preserve">4. </w:t>
      </w:r>
      <w:r w:rsidR="00212EDB">
        <w:rPr>
          <w:bCs/>
          <w:lang w:val="id-ID"/>
        </w:rPr>
        <w:t>Bagi yang terlambat diperkenankan paling lama 15 menit (jika lewat dari limit waktu) maka tidak dihitung kehadiran</w:t>
      </w:r>
    </w:p>
    <w:p w14:paraId="4F7E9DA5" w14:textId="77777777" w:rsidR="00212EDB" w:rsidRDefault="00212EDB" w:rsidP="001D11F9">
      <w:pPr>
        <w:rPr>
          <w:bCs/>
          <w:lang w:val="id-ID"/>
        </w:rPr>
      </w:pPr>
      <w:r>
        <w:rPr>
          <w:bCs/>
          <w:lang w:val="id-ID"/>
        </w:rPr>
        <w:t>5. Jika dosen berhalangan hadir maka diskusi tetap berjalan sesuai dengan group presentasi</w:t>
      </w:r>
    </w:p>
    <w:p w14:paraId="4772ACD1" w14:textId="77777777" w:rsidR="00835671" w:rsidRDefault="00212EDB" w:rsidP="001D11F9">
      <w:pPr>
        <w:rPr>
          <w:bCs/>
          <w:lang w:val="id-ID"/>
        </w:rPr>
      </w:pPr>
      <w:r>
        <w:rPr>
          <w:bCs/>
          <w:lang w:val="id-ID"/>
        </w:rPr>
        <w:t xml:space="preserve">6. Setiap presentasi group menggunakan powerpoint </w:t>
      </w:r>
    </w:p>
    <w:p w14:paraId="155C9AA8" w14:textId="77777777" w:rsidR="00212EDB" w:rsidRDefault="00212EDB" w:rsidP="001D11F9">
      <w:pPr>
        <w:rPr>
          <w:bCs/>
          <w:lang w:val="id-ID"/>
        </w:rPr>
      </w:pPr>
      <w:r>
        <w:rPr>
          <w:bCs/>
          <w:lang w:val="id-ID"/>
        </w:rPr>
        <w:t>7. Setiap mahasiswa membuat resume/paper pada setiap pertemuan dan dinilai oleh dosen</w:t>
      </w:r>
    </w:p>
    <w:p w14:paraId="1CA5D282" w14:textId="77777777" w:rsidR="00212EDB" w:rsidRDefault="00212EDB" w:rsidP="001D11F9">
      <w:pPr>
        <w:rPr>
          <w:bCs/>
          <w:lang w:val="id-ID"/>
        </w:rPr>
      </w:pPr>
      <w:r>
        <w:rPr>
          <w:bCs/>
          <w:lang w:val="id-ID"/>
        </w:rPr>
        <w:t>8. Grup yang presentasi membuat paper group dan diserahkan ke dosen sebelum presentasi</w:t>
      </w:r>
    </w:p>
    <w:p w14:paraId="208996E7" w14:textId="77777777" w:rsidR="00212EDB" w:rsidRDefault="00212EDB" w:rsidP="001D11F9">
      <w:pPr>
        <w:rPr>
          <w:bCs/>
          <w:lang w:val="id-ID"/>
        </w:rPr>
      </w:pPr>
      <w:r>
        <w:rPr>
          <w:bCs/>
          <w:lang w:val="id-ID"/>
        </w:rPr>
        <w:t xml:space="preserve">9. Setiap mahasiswa wajib memiliki bahan kuliah </w:t>
      </w:r>
    </w:p>
    <w:p w14:paraId="7CA778D4" w14:textId="77777777" w:rsidR="001D11F9" w:rsidRPr="00DD1627" w:rsidRDefault="001D11F9" w:rsidP="001D11F9">
      <w:pPr>
        <w:rPr>
          <w:bCs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239"/>
        <w:gridCol w:w="7549"/>
      </w:tblGrid>
      <w:tr w:rsidR="001D11F9" w:rsidRPr="00DD1627" w14:paraId="72864FCF" w14:textId="77777777" w:rsidTr="00A54B5A">
        <w:tc>
          <w:tcPr>
            <w:tcW w:w="7239" w:type="dxa"/>
            <w:shd w:val="clear" w:color="auto" w:fill="auto"/>
            <w:vAlign w:val="center"/>
          </w:tcPr>
          <w:p w14:paraId="3FD34F5B" w14:textId="77777777" w:rsidR="001D11F9" w:rsidRPr="00DD1627" w:rsidRDefault="001D11F9" w:rsidP="00A54B5A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7549" w:type="dxa"/>
            <w:shd w:val="clear" w:color="auto" w:fill="auto"/>
            <w:vAlign w:val="center"/>
          </w:tcPr>
          <w:p w14:paraId="13F4A3D7" w14:textId="77777777" w:rsidR="003D488B" w:rsidRDefault="001D11F9" w:rsidP="00A54B5A">
            <w:pPr>
              <w:rPr>
                <w:b/>
                <w:color w:val="000000"/>
                <w:lang w:val="id-ID"/>
              </w:rPr>
            </w:pPr>
            <w:r>
              <w:rPr>
                <w:b/>
                <w:color w:val="000000"/>
                <w:lang w:val="id-ID"/>
              </w:rPr>
              <w:t xml:space="preserve">                                              </w:t>
            </w:r>
          </w:p>
          <w:p w14:paraId="28983718" w14:textId="71C95F49" w:rsidR="001D11F9" w:rsidRPr="002C6A6C" w:rsidRDefault="003D488B" w:rsidP="00A54B5A">
            <w:pPr>
              <w:rPr>
                <w:b/>
                <w:color w:val="000000"/>
                <w:lang w:val="id-ID"/>
              </w:rPr>
            </w:pPr>
            <w:r>
              <w:rPr>
                <w:b/>
                <w:color w:val="000000"/>
              </w:rPr>
              <w:t xml:space="preserve">                                     </w:t>
            </w:r>
            <w:r w:rsidR="00E5240D">
              <w:rPr>
                <w:b/>
                <w:color w:val="000000"/>
              </w:rPr>
              <w:t xml:space="preserve">Bengkulu, </w:t>
            </w:r>
            <w:r w:rsidR="008F0F64">
              <w:rPr>
                <w:b/>
                <w:color w:val="000000"/>
                <w:lang w:val="id-ID"/>
              </w:rPr>
              <w:t xml:space="preserve"> </w:t>
            </w:r>
            <w:r w:rsidR="002C6A6C">
              <w:rPr>
                <w:b/>
                <w:color w:val="000000"/>
                <w:lang w:val="id-ID"/>
              </w:rPr>
              <w:t xml:space="preserve">  Februari</w:t>
            </w:r>
            <w:r w:rsidR="00E463CF">
              <w:rPr>
                <w:b/>
                <w:color w:val="000000"/>
              </w:rPr>
              <w:t xml:space="preserve"> </w:t>
            </w:r>
            <w:r w:rsidR="001D11F9" w:rsidRPr="00DD1627">
              <w:rPr>
                <w:b/>
                <w:color w:val="000000"/>
                <w:lang w:val="id-ID"/>
              </w:rPr>
              <w:t xml:space="preserve"> </w:t>
            </w:r>
            <w:r w:rsidR="001D11F9" w:rsidRPr="00DD1627">
              <w:rPr>
                <w:b/>
                <w:color w:val="000000"/>
              </w:rPr>
              <w:t>20</w:t>
            </w:r>
            <w:r w:rsidR="00204321">
              <w:rPr>
                <w:b/>
                <w:color w:val="000000"/>
                <w:lang w:val="id-ID"/>
              </w:rPr>
              <w:t>2</w:t>
            </w:r>
            <w:r w:rsidR="002C6A6C">
              <w:rPr>
                <w:b/>
                <w:color w:val="000000"/>
                <w:lang w:val="id-ID"/>
              </w:rPr>
              <w:t>4</w:t>
            </w:r>
          </w:p>
        </w:tc>
      </w:tr>
      <w:tr w:rsidR="001D11F9" w:rsidRPr="00DD1627" w14:paraId="777FED13" w14:textId="77777777" w:rsidTr="00A54B5A">
        <w:tc>
          <w:tcPr>
            <w:tcW w:w="7239" w:type="dxa"/>
            <w:shd w:val="clear" w:color="auto" w:fill="auto"/>
            <w:vAlign w:val="center"/>
          </w:tcPr>
          <w:p w14:paraId="25B0ABF7" w14:textId="77777777" w:rsidR="001D11F9" w:rsidRPr="001A62F1" w:rsidRDefault="001D11F9" w:rsidP="00A54B5A">
            <w:pPr>
              <w:jc w:val="center"/>
              <w:rPr>
                <w:b/>
                <w:color w:val="000000"/>
                <w:lang w:val="id-ID"/>
              </w:rPr>
            </w:pPr>
            <w:proofErr w:type="spellStart"/>
            <w:r w:rsidRPr="00DD1627">
              <w:rPr>
                <w:b/>
                <w:color w:val="000000"/>
              </w:rPr>
              <w:t>Dosen</w:t>
            </w:r>
            <w:proofErr w:type="spellEnd"/>
            <w:r w:rsidRPr="00DD1627">
              <w:rPr>
                <w:b/>
                <w:color w:val="000000"/>
                <w:lang w:val="id-ID"/>
              </w:rPr>
              <w:t xml:space="preserve"> </w:t>
            </w:r>
            <w:r>
              <w:rPr>
                <w:b/>
                <w:color w:val="000000"/>
              </w:rPr>
              <w:t>Pen</w:t>
            </w:r>
            <w:r>
              <w:rPr>
                <w:b/>
                <w:color w:val="000000"/>
                <w:lang w:val="id-ID"/>
              </w:rPr>
              <w:t>gampu</w:t>
            </w:r>
          </w:p>
          <w:p w14:paraId="05C1EEA3" w14:textId="77777777" w:rsidR="001D11F9" w:rsidRPr="00DD1627" w:rsidRDefault="001D11F9" w:rsidP="00A54B5A">
            <w:pPr>
              <w:rPr>
                <w:b/>
                <w:color w:val="000000"/>
              </w:rPr>
            </w:pPr>
          </w:p>
          <w:p w14:paraId="7BEC96C3" w14:textId="77777777" w:rsidR="001D11F9" w:rsidRPr="00DD1627" w:rsidRDefault="001D11F9" w:rsidP="00A54B5A">
            <w:pPr>
              <w:jc w:val="center"/>
              <w:rPr>
                <w:b/>
                <w:color w:val="000000"/>
              </w:rPr>
            </w:pPr>
          </w:p>
          <w:p w14:paraId="3E60B5D8" w14:textId="77777777" w:rsidR="001D11F9" w:rsidRPr="00DD1627" w:rsidRDefault="001D11F9" w:rsidP="00A54B5A">
            <w:pPr>
              <w:jc w:val="center"/>
              <w:rPr>
                <w:b/>
                <w:color w:val="000000"/>
              </w:rPr>
            </w:pPr>
          </w:p>
          <w:p w14:paraId="1F2CF4D0" w14:textId="57CD83CB" w:rsidR="001D11F9" w:rsidRPr="002C6A6C" w:rsidRDefault="002C6A6C" w:rsidP="00A54B5A">
            <w:pPr>
              <w:jc w:val="center"/>
              <w:rPr>
                <w:b/>
                <w:color w:val="000000"/>
                <w:u w:val="single"/>
                <w:lang w:val="id-ID"/>
              </w:rPr>
            </w:pPr>
            <w:r>
              <w:rPr>
                <w:b/>
                <w:color w:val="000000"/>
                <w:u w:val="single"/>
                <w:lang w:val="id-ID"/>
              </w:rPr>
              <w:t>Riswanto</w:t>
            </w:r>
            <w:r>
              <w:rPr>
                <w:b/>
                <w:color w:val="000000"/>
                <w:u w:val="single"/>
              </w:rPr>
              <w:t xml:space="preserve">, </w:t>
            </w:r>
            <w:r>
              <w:rPr>
                <w:b/>
                <w:color w:val="000000"/>
                <w:u w:val="single"/>
                <w:lang w:val="id-ID"/>
              </w:rPr>
              <w:t>M.Pd., Ph.D</w:t>
            </w:r>
          </w:p>
          <w:p w14:paraId="1AB8A522" w14:textId="4FBC1F65" w:rsidR="001D11F9" w:rsidRPr="001A62F1" w:rsidRDefault="002C6A6C" w:rsidP="00A54B5A">
            <w:pPr>
              <w:jc w:val="center"/>
              <w:rPr>
                <w:b/>
                <w:color w:val="000000"/>
                <w:lang w:val="id-ID"/>
              </w:rPr>
            </w:pPr>
            <w:r>
              <w:rPr>
                <w:b/>
                <w:color w:val="000000"/>
              </w:rPr>
              <w:t>NIP 19720410 199903</w:t>
            </w:r>
            <w:r>
              <w:rPr>
                <w:b/>
                <w:color w:val="000000"/>
                <w:lang w:val="id-ID"/>
              </w:rPr>
              <w:t>1</w:t>
            </w:r>
            <w:r>
              <w:rPr>
                <w:b/>
                <w:color w:val="000000"/>
              </w:rPr>
              <w:t xml:space="preserve"> 00</w:t>
            </w:r>
            <w:r>
              <w:rPr>
                <w:b/>
                <w:color w:val="000000"/>
                <w:lang w:val="id-ID"/>
              </w:rPr>
              <w:t>4</w:t>
            </w:r>
          </w:p>
        </w:tc>
        <w:tc>
          <w:tcPr>
            <w:tcW w:w="7549" w:type="dxa"/>
            <w:shd w:val="clear" w:color="auto" w:fill="auto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7333"/>
            </w:tblGrid>
            <w:tr w:rsidR="001D11F9" w:rsidRPr="00DD1627" w14:paraId="02DCE319" w14:textId="77777777" w:rsidTr="00A54B5A">
              <w:trPr>
                <w:trHeight w:val="106"/>
              </w:trPr>
              <w:tc>
                <w:tcPr>
                  <w:tcW w:w="18249" w:type="dxa"/>
                  <w:shd w:val="clear" w:color="auto" w:fill="auto"/>
                  <w:vAlign w:val="center"/>
                </w:tcPr>
                <w:p w14:paraId="38A3CD76" w14:textId="77777777" w:rsidR="001D11F9" w:rsidRPr="00DD1627" w:rsidRDefault="001D11F9" w:rsidP="00A54B5A">
                  <w:pPr>
                    <w:jc w:val="center"/>
                    <w:rPr>
                      <w:b/>
                      <w:color w:val="000000"/>
                    </w:rPr>
                  </w:pPr>
                  <w:proofErr w:type="spellStart"/>
                  <w:r w:rsidRPr="00DD1627">
                    <w:rPr>
                      <w:b/>
                      <w:color w:val="000000"/>
                    </w:rPr>
                    <w:t>Mengetahui</w:t>
                  </w:r>
                  <w:proofErr w:type="spellEnd"/>
                  <w:r w:rsidRPr="00DD1627">
                    <w:rPr>
                      <w:b/>
                      <w:color w:val="000000"/>
                    </w:rPr>
                    <w:t>,</w:t>
                  </w:r>
                </w:p>
                <w:p w14:paraId="7F0E05F9" w14:textId="0DA78403" w:rsidR="001D11F9" w:rsidRPr="00E463CF" w:rsidRDefault="003D488B" w:rsidP="00A54B5A">
                  <w:pPr>
                    <w:jc w:val="center"/>
                    <w:rPr>
                      <w:b/>
                      <w:color w:val="000000"/>
                    </w:rPr>
                  </w:pPr>
                  <w:proofErr w:type="spellStart"/>
                  <w:r>
                    <w:rPr>
                      <w:b/>
                      <w:color w:val="000000"/>
                    </w:rPr>
                    <w:t>Pengelola</w:t>
                  </w:r>
                  <w:proofErr w:type="spellEnd"/>
                  <w:r>
                    <w:rPr>
                      <w:b/>
                      <w:color w:val="000000"/>
                    </w:rPr>
                    <w:t xml:space="preserve"> </w:t>
                  </w:r>
                  <w:r w:rsidR="00467082">
                    <w:rPr>
                      <w:b/>
                      <w:color w:val="000000"/>
                    </w:rPr>
                    <w:t xml:space="preserve">Prodi </w:t>
                  </w:r>
                  <w:r w:rsidR="008F0F64">
                    <w:rPr>
                      <w:b/>
                      <w:color w:val="000000"/>
                      <w:lang w:val="id-ID"/>
                    </w:rPr>
                    <w:t xml:space="preserve"> </w:t>
                  </w:r>
                  <w:r w:rsidR="00E463CF">
                    <w:rPr>
                      <w:b/>
                      <w:color w:val="000000"/>
                    </w:rPr>
                    <w:t>TBI</w:t>
                  </w:r>
                </w:p>
                <w:p w14:paraId="5808270E" w14:textId="77777777" w:rsidR="001D11F9" w:rsidRPr="00DD1627" w:rsidRDefault="001D11F9" w:rsidP="00A54B5A">
                  <w:pPr>
                    <w:jc w:val="center"/>
                    <w:rPr>
                      <w:b/>
                      <w:color w:val="000000"/>
                    </w:rPr>
                  </w:pPr>
                </w:p>
                <w:p w14:paraId="4BCF18D4" w14:textId="77777777" w:rsidR="001D11F9" w:rsidRDefault="001D11F9" w:rsidP="00A54B5A">
                  <w:pPr>
                    <w:rPr>
                      <w:b/>
                      <w:color w:val="000000"/>
                      <w:lang w:val="id-ID"/>
                    </w:rPr>
                  </w:pPr>
                </w:p>
                <w:p w14:paraId="62F86790" w14:textId="77777777" w:rsidR="00467082" w:rsidRPr="00467082" w:rsidRDefault="00467082" w:rsidP="00A54B5A">
                  <w:pPr>
                    <w:rPr>
                      <w:b/>
                      <w:color w:val="000000"/>
                      <w:lang w:val="id-ID"/>
                    </w:rPr>
                  </w:pPr>
                </w:p>
                <w:p w14:paraId="6EA9E463" w14:textId="2370CEF7" w:rsidR="001D11F9" w:rsidRPr="00E463CF" w:rsidRDefault="00E463CF" w:rsidP="00A54B5A">
                  <w:pPr>
                    <w:jc w:val="center"/>
                    <w:rPr>
                      <w:b/>
                      <w:color w:val="000000"/>
                      <w:u w:val="single"/>
                    </w:rPr>
                  </w:pPr>
                  <w:proofErr w:type="spellStart"/>
                  <w:r>
                    <w:rPr>
                      <w:b/>
                      <w:color w:val="000000"/>
                      <w:u w:val="single"/>
                    </w:rPr>
                    <w:t>Feny</w:t>
                  </w:r>
                  <w:proofErr w:type="spellEnd"/>
                  <w:r>
                    <w:rPr>
                      <w:b/>
                      <w:color w:val="000000"/>
                      <w:u w:val="single"/>
                    </w:rPr>
                    <w:t xml:space="preserve"> Martina, </w:t>
                  </w:r>
                  <w:proofErr w:type="spellStart"/>
                  <w:r>
                    <w:rPr>
                      <w:b/>
                      <w:color w:val="000000"/>
                      <w:u w:val="single"/>
                    </w:rPr>
                    <w:t>M.Pd</w:t>
                  </w:r>
                  <w:proofErr w:type="spellEnd"/>
                </w:p>
                <w:p w14:paraId="06ABAB72" w14:textId="43CFD9A1" w:rsidR="001D11F9" w:rsidRPr="00204321" w:rsidRDefault="001D11F9" w:rsidP="00A54B5A">
                  <w:pPr>
                    <w:jc w:val="center"/>
                    <w:rPr>
                      <w:b/>
                      <w:color w:val="000000"/>
                      <w:lang w:val="id-ID"/>
                    </w:rPr>
                  </w:pPr>
                  <w:r w:rsidRPr="00DD1627">
                    <w:rPr>
                      <w:b/>
                      <w:color w:val="000000"/>
                    </w:rPr>
                    <w:t xml:space="preserve">NIP </w:t>
                  </w:r>
                  <w:r w:rsidR="00E52ADD">
                    <w:rPr>
                      <w:b/>
                      <w:color w:val="000000"/>
                    </w:rPr>
                    <w:t>19850802</w:t>
                  </w:r>
                  <w:r w:rsidR="00F478E9">
                    <w:rPr>
                      <w:b/>
                      <w:color w:val="000000"/>
                    </w:rPr>
                    <w:t xml:space="preserve"> </w:t>
                  </w:r>
                  <w:r w:rsidR="00E52ADD">
                    <w:rPr>
                      <w:b/>
                      <w:color w:val="000000"/>
                    </w:rPr>
                    <w:t>2015032 002</w:t>
                  </w:r>
                </w:p>
              </w:tc>
            </w:tr>
          </w:tbl>
          <w:p w14:paraId="6F00EFC6" w14:textId="77777777" w:rsidR="001D11F9" w:rsidRPr="00DD1627" w:rsidRDefault="001D11F9" w:rsidP="00A54B5A">
            <w:pPr>
              <w:rPr>
                <w:bCs/>
              </w:rPr>
            </w:pPr>
          </w:p>
          <w:p w14:paraId="11FB79E4" w14:textId="77777777" w:rsidR="001D11F9" w:rsidRPr="00DD1627" w:rsidRDefault="001D11F9" w:rsidP="00A54B5A">
            <w:pPr>
              <w:jc w:val="center"/>
              <w:rPr>
                <w:b/>
                <w:color w:val="000000"/>
                <w:lang w:val="id-ID"/>
              </w:rPr>
            </w:pPr>
            <w:r w:rsidRPr="00DD1627">
              <w:rPr>
                <w:b/>
                <w:color w:val="000000"/>
                <w:lang w:val="id-ID"/>
              </w:rPr>
              <w:t xml:space="preserve"> </w:t>
            </w:r>
          </w:p>
        </w:tc>
      </w:tr>
    </w:tbl>
    <w:p w14:paraId="01B6FC86" w14:textId="77777777" w:rsidR="001D11F9" w:rsidRDefault="001D11F9" w:rsidP="001D11F9"/>
    <w:p w14:paraId="640255A7" w14:textId="77777777" w:rsidR="001D11F9" w:rsidRDefault="001D11F9">
      <w:pPr>
        <w:rPr>
          <w:lang w:val="id-ID"/>
        </w:rPr>
      </w:pPr>
    </w:p>
    <w:p w14:paraId="489CD19E" w14:textId="77777777" w:rsidR="00377AB0" w:rsidRDefault="00377AB0">
      <w:pPr>
        <w:rPr>
          <w:lang w:val="id-ID"/>
        </w:rPr>
      </w:pPr>
    </w:p>
    <w:p w14:paraId="43228519" w14:textId="7F0D41ED" w:rsidR="00377AB0" w:rsidRDefault="00377AB0">
      <w:pPr>
        <w:rPr>
          <w:lang w:val="id-ID"/>
        </w:rPr>
      </w:pPr>
    </w:p>
    <w:p w14:paraId="1E58DCBC" w14:textId="77777777" w:rsidR="00377AB0" w:rsidRDefault="00377AB0">
      <w:pPr>
        <w:rPr>
          <w:lang w:val="id-ID"/>
        </w:rPr>
      </w:pPr>
    </w:p>
    <w:p w14:paraId="5218EB2B" w14:textId="77777777" w:rsidR="00377AB0" w:rsidRDefault="00377AB0">
      <w:pPr>
        <w:rPr>
          <w:lang w:val="id-ID"/>
        </w:rPr>
      </w:pPr>
    </w:p>
    <w:p w14:paraId="2102A66B" w14:textId="77777777" w:rsidR="00377AB0" w:rsidRDefault="00377AB0">
      <w:pPr>
        <w:rPr>
          <w:lang w:val="id-ID"/>
        </w:rPr>
      </w:pPr>
    </w:p>
    <w:p w14:paraId="7DB70985" w14:textId="77777777" w:rsidR="00377AB0" w:rsidRDefault="00377AB0">
      <w:pPr>
        <w:rPr>
          <w:lang w:val="id-ID"/>
        </w:rPr>
      </w:pPr>
    </w:p>
    <w:p w14:paraId="71F52B6C" w14:textId="77777777" w:rsidR="00377AB0" w:rsidRDefault="00377AB0">
      <w:pPr>
        <w:rPr>
          <w:lang w:val="id-ID"/>
        </w:rPr>
      </w:pPr>
    </w:p>
    <w:p w14:paraId="658FD507" w14:textId="77777777" w:rsidR="00377AB0" w:rsidRDefault="00377AB0">
      <w:pPr>
        <w:rPr>
          <w:lang w:val="id-ID"/>
        </w:rPr>
      </w:pPr>
    </w:p>
    <w:p w14:paraId="59EC650D" w14:textId="77777777" w:rsidR="00377AB0" w:rsidRDefault="00377AB0">
      <w:pPr>
        <w:rPr>
          <w:lang w:val="id-ID"/>
        </w:rPr>
      </w:pPr>
    </w:p>
    <w:p w14:paraId="5CED990F" w14:textId="77777777" w:rsidR="00377AB0" w:rsidRDefault="00377AB0">
      <w:pPr>
        <w:rPr>
          <w:lang w:val="id-ID"/>
        </w:rPr>
      </w:pPr>
    </w:p>
    <w:p w14:paraId="2215BF86" w14:textId="77777777" w:rsidR="00377AB0" w:rsidRDefault="00377AB0" w:rsidP="00377AB0">
      <w:pPr>
        <w:rPr>
          <w:lang w:val="id-ID"/>
        </w:rPr>
      </w:pPr>
    </w:p>
    <w:p w14:paraId="376140D0" w14:textId="77777777" w:rsidR="00377AB0" w:rsidRDefault="00377AB0" w:rsidP="00377AB0">
      <w:pPr>
        <w:rPr>
          <w:lang w:val="id-ID"/>
        </w:rPr>
      </w:pPr>
    </w:p>
    <w:p w14:paraId="290029D4" w14:textId="77777777" w:rsidR="00377AB0" w:rsidRDefault="00377AB0" w:rsidP="00377AB0">
      <w:pPr>
        <w:rPr>
          <w:lang w:val="id-ID"/>
        </w:rPr>
      </w:pPr>
    </w:p>
    <w:sectPr w:rsidR="00377AB0" w:rsidSect="00C57CC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3B93BE" w14:textId="77777777" w:rsidR="008718E3" w:rsidRDefault="008718E3" w:rsidP="00D312F3">
      <w:r>
        <w:separator/>
      </w:r>
    </w:p>
  </w:endnote>
  <w:endnote w:type="continuationSeparator" w:id="0">
    <w:p w14:paraId="760035B7" w14:textId="77777777" w:rsidR="008718E3" w:rsidRDefault="008718E3" w:rsidP="00D31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D1779B" w14:textId="77777777" w:rsidR="008718E3" w:rsidRDefault="008718E3" w:rsidP="00D312F3">
      <w:r>
        <w:separator/>
      </w:r>
    </w:p>
  </w:footnote>
  <w:footnote w:type="continuationSeparator" w:id="0">
    <w:p w14:paraId="7FCC6D9C" w14:textId="77777777" w:rsidR="008718E3" w:rsidRDefault="008718E3" w:rsidP="00D312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162EB"/>
    <w:multiLevelType w:val="hybridMultilevel"/>
    <w:tmpl w:val="8D36D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114E3D"/>
    <w:multiLevelType w:val="hybridMultilevel"/>
    <w:tmpl w:val="ED6E355C"/>
    <w:lvl w:ilvl="0" w:tplc="5984B58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3F1C30"/>
    <w:multiLevelType w:val="hybridMultilevel"/>
    <w:tmpl w:val="1FEC0D6E"/>
    <w:lvl w:ilvl="0" w:tplc="BD342D2A">
      <w:start w:val="1"/>
      <w:numFmt w:val="decimal"/>
      <w:lvlText w:val="%1."/>
      <w:lvlJc w:val="left"/>
      <w:pPr>
        <w:ind w:left="270" w:hanging="360"/>
      </w:pPr>
      <w:rPr>
        <w:rFonts w:cs="Times New Roman"/>
        <w:sz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8153DA1"/>
    <w:multiLevelType w:val="hybridMultilevel"/>
    <w:tmpl w:val="F8FC8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666630"/>
    <w:multiLevelType w:val="hybridMultilevel"/>
    <w:tmpl w:val="5DB20B9E"/>
    <w:lvl w:ilvl="0" w:tplc="AF68BC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6F6E51"/>
    <w:multiLevelType w:val="hybridMultilevel"/>
    <w:tmpl w:val="B51EE396"/>
    <w:lvl w:ilvl="0" w:tplc="93E67A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910392C"/>
    <w:multiLevelType w:val="hybridMultilevel"/>
    <w:tmpl w:val="0A2CB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983954"/>
    <w:multiLevelType w:val="hybridMultilevel"/>
    <w:tmpl w:val="ED3A8D6A"/>
    <w:lvl w:ilvl="0" w:tplc="690C58B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883934"/>
    <w:multiLevelType w:val="hybridMultilevel"/>
    <w:tmpl w:val="735E388C"/>
    <w:lvl w:ilvl="0" w:tplc="04090015">
      <w:start w:val="1"/>
      <w:numFmt w:val="upperLetter"/>
      <w:lvlText w:val="%1."/>
      <w:lvlJc w:val="left"/>
      <w:pPr>
        <w:ind w:left="779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45654C6"/>
    <w:multiLevelType w:val="hybridMultilevel"/>
    <w:tmpl w:val="708C1D0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E943C9"/>
    <w:multiLevelType w:val="hybridMultilevel"/>
    <w:tmpl w:val="874875B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DD52F82"/>
    <w:multiLevelType w:val="hybridMultilevel"/>
    <w:tmpl w:val="80884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F8D0F7A"/>
    <w:multiLevelType w:val="hybridMultilevel"/>
    <w:tmpl w:val="D3EEE3F8"/>
    <w:lvl w:ilvl="0" w:tplc="40766F26">
      <w:start w:val="1"/>
      <w:numFmt w:val="decimal"/>
      <w:lvlText w:val="%1."/>
      <w:lvlJc w:val="left"/>
      <w:pPr>
        <w:ind w:left="644" w:hanging="360"/>
      </w:pPr>
      <w:rPr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BA84E8C2">
      <w:start w:val="1"/>
      <w:numFmt w:val="decimal"/>
      <w:lvlText w:val="%4."/>
      <w:lvlJc w:val="left"/>
      <w:pPr>
        <w:ind w:left="2771" w:hanging="360"/>
      </w:pPr>
      <w:rPr>
        <w:rFonts w:cs="Times New Roman"/>
        <w:b w:val="0"/>
        <w:bCs w:val="0"/>
        <w:lang w:val="en-US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8"/>
  </w:num>
  <w:num w:numId="7">
    <w:abstractNumId w:val="6"/>
  </w:num>
  <w:num w:numId="8">
    <w:abstractNumId w:val="0"/>
  </w:num>
  <w:num w:numId="9">
    <w:abstractNumId w:val="1"/>
  </w:num>
  <w:num w:numId="10">
    <w:abstractNumId w:val="10"/>
  </w:num>
  <w:num w:numId="11">
    <w:abstractNumId w:val="5"/>
  </w:num>
  <w:num w:numId="12">
    <w:abstractNumId w:val="3"/>
  </w:num>
  <w:num w:numId="13">
    <w:abstractNumId w:val="4"/>
  </w:num>
  <w:num w:numId="14">
    <w:abstractNumId w:val="9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sgRiC3MTYwNjcyUdpeDU4uLM/DyQAuNaAMqaUsAsAAAA"/>
  </w:docVars>
  <w:rsids>
    <w:rsidRoot w:val="00D709DF"/>
    <w:rsid w:val="000021E7"/>
    <w:rsid w:val="00017CE0"/>
    <w:rsid w:val="0004375E"/>
    <w:rsid w:val="000455EF"/>
    <w:rsid w:val="000571B8"/>
    <w:rsid w:val="000810BD"/>
    <w:rsid w:val="00082890"/>
    <w:rsid w:val="000C01AD"/>
    <w:rsid w:val="000D674F"/>
    <w:rsid w:val="001029F4"/>
    <w:rsid w:val="001278B4"/>
    <w:rsid w:val="001A026B"/>
    <w:rsid w:val="001A6A12"/>
    <w:rsid w:val="001B0733"/>
    <w:rsid w:val="001D11F9"/>
    <w:rsid w:val="001E1303"/>
    <w:rsid w:val="00202E33"/>
    <w:rsid w:val="00204321"/>
    <w:rsid w:val="00204D2D"/>
    <w:rsid w:val="00212EDB"/>
    <w:rsid w:val="0022789A"/>
    <w:rsid w:val="00262A9A"/>
    <w:rsid w:val="00273DCD"/>
    <w:rsid w:val="00286F7F"/>
    <w:rsid w:val="0029646C"/>
    <w:rsid w:val="002B198E"/>
    <w:rsid w:val="002B31C3"/>
    <w:rsid w:val="002B64F0"/>
    <w:rsid w:val="002C6A6C"/>
    <w:rsid w:val="002D0E47"/>
    <w:rsid w:val="002D3A2A"/>
    <w:rsid w:val="002F5186"/>
    <w:rsid w:val="00340DD1"/>
    <w:rsid w:val="00351D25"/>
    <w:rsid w:val="00374AF1"/>
    <w:rsid w:val="00377AB0"/>
    <w:rsid w:val="00382411"/>
    <w:rsid w:val="003A089B"/>
    <w:rsid w:val="003D488B"/>
    <w:rsid w:val="003F3D79"/>
    <w:rsid w:val="00423C8A"/>
    <w:rsid w:val="00437538"/>
    <w:rsid w:val="0044479F"/>
    <w:rsid w:val="00467082"/>
    <w:rsid w:val="004B26D7"/>
    <w:rsid w:val="004E2096"/>
    <w:rsid w:val="004F0D08"/>
    <w:rsid w:val="004F75C2"/>
    <w:rsid w:val="00506913"/>
    <w:rsid w:val="00514374"/>
    <w:rsid w:val="00524D62"/>
    <w:rsid w:val="005356A6"/>
    <w:rsid w:val="005503D1"/>
    <w:rsid w:val="005743A5"/>
    <w:rsid w:val="005767DF"/>
    <w:rsid w:val="005937D9"/>
    <w:rsid w:val="005A0938"/>
    <w:rsid w:val="005A71A2"/>
    <w:rsid w:val="005B73F1"/>
    <w:rsid w:val="005D276B"/>
    <w:rsid w:val="0063030E"/>
    <w:rsid w:val="00632F43"/>
    <w:rsid w:val="006356CF"/>
    <w:rsid w:val="0064363E"/>
    <w:rsid w:val="00644F2E"/>
    <w:rsid w:val="00667F1F"/>
    <w:rsid w:val="00687F45"/>
    <w:rsid w:val="0069630E"/>
    <w:rsid w:val="006D376C"/>
    <w:rsid w:val="006E450A"/>
    <w:rsid w:val="007131FD"/>
    <w:rsid w:val="00713AFC"/>
    <w:rsid w:val="0071553F"/>
    <w:rsid w:val="007165E0"/>
    <w:rsid w:val="0072144A"/>
    <w:rsid w:val="0072398A"/>
    <w:rsid w:val="007261E7"/>
    <w:rsid w:val="0074585F"/>
    <w:rsid w:val="00763CA7"/>
    <w:rsid w:val="007C2B9D"/>
    <w:rsid w:val="007C2D97"/>
    <w:rsid w:val="007C7DBB"/>
    <w:rsid w:val="007F16FB"/>
    <w:rsid w:val="007F235B"/>
    <w:rsid w:val="00835671"/>
    <w:rsid w:val="008718E3"/>
    <w:rsid w:val="00887518"/>
    <w:rsid w:val="008947F2"/>
    <w:rsid w:val="008A6C59"/>
    <w:rsid w:val="008B759F"/>
    <w:rsid w:val="008C1327"/>
    <w:rsid w:val="008F0F64"/>
    <w:rsid w:val="00952855"/>
    <w:rsid w:val="009617CF"/>
    <w:rsid w:val="009B414F"/>
    <w:rsid w:val="009C67E1"/>
    <w:rsid w:val="009E3EDC"/>
    <w:rsid w:val="00A11EF8"/>
    <w:rsid w:val="00A24E58"/>
    <w:rsid w:val="00A269E8"/>
    <w:rsid w:val="00A3731D"/>
    <w:rsid w:val="00A43E49"/>
    <w:rsid w:val="00A44775"/>
    <w:rsid w:val="00A5306A"/>
    <w:rsid w:val="00A54B5A"/>
    <w:rsid w:val="00A54BA3"/>
    <w:rsid w:val="00A763D8"/>
    <w:rsid w:val="00A7788B"/>
    <w:rsid w:val="00A82C12"/>
    <w:rsid w:val="00A94FB9"/>
    <w:rsid w:val="00AC6BC6"/>
    <w:rsid w:val="00AE4CC9"/>
    <w:rsid w:val="00B17C25"/>
    <w:rsid w:val="00B44760"/>
    <w:rsid w:val="00B474C7"/>
    <w:rsid w:val="00B54421"/>
    <w:rsid w:val="00B57F85"/>
    <w:rsid w:val="00B63D1D"/>
    <w:rsid w:val="00BE201D"/>
    <w:rsid w:val="00BF1BDF"/>
    <w:rsid w:val="00BF32EF"/>
    <w:rsid w:val="00BF7265"/>
    <w:rsid w:val="00C03DC1"/>
    <w:rsid w:val="00C04713"/>
    <w:rsid w:val="00C115DE"/>
    <w:rsid w:val="00C43E6C"/>
    <w:rsid w:val="00C57CC3"/>
    <w:rsid w:val="00CA1288"/>
    <w:rsid w:val="00CC23E1"/>
    <w:rsid w:val="00CD3D77"/>
    <w:rsid w:val="00CE0CBD"/>
    <w:rsid w:val="00CF0A4D"/>
    <w:rsid w:val="00CF3FB3"/>
    <w:rsid w:val="00D11591"/>
    <w:rsid w:val="00D235D8"/>
    <w:rsid w:val="00D31224"/>
    <w:rsid w:val="00D312F3"/>
    <w:rsid w:val="00D323AC"/>
    <w:rsid w:val="00D32C58"/>
    <w:rsid w:val="00D3476B"/>
    <w:rsid w:val="00D57A0C"/>
    <w:rsid w:val="00D709DF"/>
    <w:rsid w:val="00D858B6"/>
    <w:rsid w:val="00DF127B"/>
    <w:rsid w:val="00E06C9F"/>
    <w:rsid w:val="00E21B23"/>
    <w:rsid w:val="00E37B1B"/>
    <w:rsid w:val="00E463CF"/>
    <w:rsid w:val="00E5240D"/>
    <w:rsid w:val="00E52ADD"/>
    <w:rsid w:val="00EB3C01"/>
    <w:rsid w:val="00EC5CFD"/>
    <w:rsid w:val="00EE052C"/>
    <w:rsid w:val="00F26035"/>
    <w:rsid w:val="00F478E9"/>
    <w:rsid w:val="00F519F4"/>
    <w:rsid w:val="00F61872"/>
    <w:rsid w:val="00F83DE3"/>
    <w:rsid w:val="00FA57C1"/>
    <w:rsid w:val="00FB14B8"/>
    <w:rsid w:val="00FC75CA"/>
    <w:rsid w:val="00FD416C"/>
    <w:rsid w:val="00FE2BB5"/>
    <w:rsid w:val="00FF5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C12C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09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aliases w:val="Body of text Char,List Paragraph1 Char"/>
    <w:link w:val="ListParagraph"/>
    <w:uiPriority w:val="34"/>
    <w:locked/>
    <w:rsid w:val="00A44775"/>
    <w:rPr>
      <w:rFonts w:ascii="Times New Roman" w:hAnsi="Times New Roman" w:cs="Times New Roman"/>
    </w:r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A44775"/>
    <w:pPr>
      <w:spacing w:after="200" w:line="276" w:lineRule="auto"/>
      <w:ind w:left="720"/>
      <w:contextualSpacing/>
    </w:pPr>
    <w:rPr>
      <w:rFonts w:eastAsiaTheme="minorHAnsi"/>
      <w:sz w:val="22"/>
      <w:szCs w:val="22"/>
      <w:lang w:val="id-ID"/>
    </w:rPr>
  </w:style>
  <w:style w:type="paragraph" w:customStyle="1" w:styleId="NoSpacing1">
    <w:name w:val="No Spacing1"/>
    <w:uiPriority w:val="1"/>
    <w:qFormat/>
    <w:rsid w:val="001D11F9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D312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12F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D312F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12F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5D27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09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aliases w:val="Body of text Char,List Paragraph1 Char"/>
    <w:link w:val="ListParagraph"/>
    <w:uiPriority w:val="34"/>
    <w:locked/>
    <w:rsid w:val="00A44775"/>
    <w:rPr>
      <w:rFonts w:ascii="Times New Roman" w:hAnsi="Times New Roman" w:cs="Times New Roman"/>
    </w:r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A44775"/>
    <w:pPr>
      <w:spacing w:after="200" w:line="276" w:lineRule="auto"/>
      <w:ind w:left="720"/>
      <w:contextualSpacing/>
    </w:pPr>
    <w:rPr>
      <w:rFonts w:eastAsiaTheme="minorHAnsi"/>
      <w:sz w:val="22"/>
      <w:szCs w:val="22"/>
      <w:lang w:val="id-ID"/>
    </w:rPr>
  </w:style>
  <w:style w:type="paragraph" w:customStyle="1" w:styleId="NoSpacing1">
    <w:name w:val="No Spacing1"/>
    <w:uiPriority w:val="1"/>
    <w:qFormat/>
    <w:rsid w:val="001D11F9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D312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12F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D312F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12F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5D27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iainbengkulu.ac.id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04E899-CC38-45F0-9B9A-78552A739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0</Pages>
  <Words>1750</Words>
  <Characters>997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1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-PC</cp:lastModifiedBy>
  <cp:revision>10</cp:revision>
  <cp:lastPrinted>2023-07-24T13:39:00Z</cp:lastPrinted>
  <dcterms:created xsi:type="dcterms:W3CDTF">2023-07-20T10:14:00Z</dcterms:created>
  <dcterms:modified xsi:type="dcterms:W3CDTF">2024-07-19T02:37:00Z</dcterms:modified>
</cp:coreProperties>
</file>